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1FA290" w14:textId="71EADA6E" w:rsidR="00497310" w:rsidRDefault="00497310"/>
    <w:p w14:paraId="51B9383D" w14:textId="77777777" w:rsidR="00B16216" w:rsidRPr="00256C7E" w:rsidRDefault="00B16216" w:rsidP="00B16216">
      <w:pPr>
        <w:spacing w:after="0" w:line="240" w:lineRule="auto"/>
        <w:rPr>
          <w:rFonts w:ascii="Raleway Medium" w:hAnsi="Raleway Medium"/>
          <w:sz w:val="64"/>
          <w:szCs w:val="64"/>
        </w:rPr>
      </w:pPr>
      <w:r w:rsidRPr="00256C7E">
        <w:rPr>
          <w:rFonts w:ascii="Raleway Medium" w:hAnsi="Raleway Medium"/>
          <w:sz w:val="64"/>
          <w:szCs w:val="64"/>
        </w:rPr>
        <w:t>4th Season Consulting</w:t>
      </w:r>
    </w:p>
    <w:p w14:paraId="49AF6E93" w14:textId="1C617F0D" w:rsidR="00B16216" w:rsidRPr="00172DBC" w:rsidRDefault="00B16216" w:rsidP="00B16216">
      <w:pPr>
        <w:spacing w:after="0" w:line="240" w:lineRule="auto"/>
        <w:rPr>
          <w:rFonts w:ascii="Raleway" w:hAnsi="Raleway"/>
          <w:sz w:val="56"/>
          <w:szCs w:val="56"/>
        </w:rPr>
      </w:pPr>
      <w:r w:rsidRPr="00256C7E">
        <w:rPr>
          <w:rFonts w:ascii="Raleway Medium" w:hAnsi="Raleway Medium"/>
          <w:sz w:val="64"/>
          <w:szCs w:val="64"/>
        </w:rPr>
        <w:t>Internal Security Assessment</w:t>
      </w:r>
      <w:r w:rsidR="00172DBC">
        <w:rPr>
          <w:rFonts w:ascii="Raleway" w:hAnsi="Raleway"/>
          <w:sz w:val="56"/>
          <w:szCs w:val="56"/>
        </w:rPr>
        <w:br/>
      </w:r>
    </w:p>
    <w:sdt>
      <w:sdtPr>
        <w:rPr>
          <w:rStyle w:val="VendorName"/>
          <w:rFonts w:ascii="Raleway" w:hAnsi="Raleway"/>
        </w:rPr>
        <w:alias w:val="&lt;&lt;Vendor Name&gt;&gt;"/>
        <w:tag w:val="&lt;&lt;Vendor Name&gt;&gt;"/>
        <w:id w:val="-468523183"/>
        <w:lock w:val="sdtLocked"/>
        <w:placeholder>
          <w:docPart w:val="DefaultPlaceholder_-1854013440"/>
        </w:placeholder>
        <w:text/>
      </w:sdtPr>
      <w:sdtEndPr>
        <w:rPr>
          <w:rStyle w:val="DefaultParagraphFont"/>
          <w:sz w:val="22"/>
          <w:szCs w:val="48"/>
        </w:rPr>
      </w:sdtEndPr>
      <w:sdtContent>
        <w:p w14:paraId="50FB07A5" w14:textId="6D9038AE" w:rsidR="00B16216" w:rsidRPr="00172DBC" w:rsidRDefault="00AF32A2" w:rsidP="00B16216">
          <w:pPr>
            <w:spacing w:after="0" w:line="240" w:lineRule="auto"/>
            <w:rPr>
              <w:rFonts w:ascii="Raleway" w:hAnsi="Raleway"/>
              <w:sz w:val="48"/>
              <w:szCs w:val="48"/>
            </w:rPr>
          </w:pPr>
          <w:r w:rsidRPr="00172DBC">
            <w:rPr>
              <w:rStyle w:val="VendorName"/>
              <w:rFonts w:ascii="Raleway" w:hAnsi="Raleway"/>
            </w:rPr>
            <w:t>&lt;Vendor Name Here&gt;</w:t>
          </w:r>
          <w:r w:rsidR="009E518E">
            <w:rPr>
              <w:rStyle w:val="VendorName"/>
              <w:rFonts w:ascii="Raleway" w:hAnsi="Raleway"/>
            </w:rPr>
            <w:br/>
          </w:r>
        </w:p>
      </w:sdtContent>
    </w:sdt>
    <w:p w14:paraId="6246502F" w14:textId="77777777" w:rsidR="002B0C84" w:rsidRDefault="00000000">
      <w:pPr>
        <w:sectPr w:rsidR="002B0C84" w:rsidSect="00265900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1440" w:right="1440" w:bottom="1440" w:left="1440" w:header="720" w:footer="144" w:gutter="0"/>
          <w:cols w:space="720"/>
          <w:docGrid w:linePitch="360"/>
        </w:sectPr>
      </w:pPr>
      <w:sdt>
        <w:sdtPr>
          <w:id w:val="921918967"/>
          <w:placeholder>
            <w:docPart w:val="DefaultPlaceholder_-185401343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B16216" w:rsidRPr="00172DBC">
            <w:rPr>
              <w:rStyle w:val="PlaceholderText"/>
              <w:rFonts w:ascii="Raleway" w:hAnsi="Raleway"/>
            </w:rPr>
            <w:t>Click or tap to enter a date.</w:t>
          </w:r>
        </w:sdtContent>
      </w:sdt>
    </w:p>
    <w:p w14:paraId="4639C7E8" w14:textId="77777777" w:rsidR="00243360" w:rsidRPr="001A1096" w:rsidRDefault="00243360" w:rsidP="00243360">
      <w:pPr>
        <w:spacing w:after="0" w:line="240" w:lineRule="auto"/>
        <w:jc w:val="center"/>
        <w:rPr>
          <w:rFonts w:ascii="Raleway Medium" w:hAnsi="Raleway Medium"/>
          <w:sz w:val="40"/>
          <w:szCs w:val="40"/>
        </w:rPr>
      </w:pPr>
      <w:r w:rsidRPr="001A1096">
        <w:rPr>
          <w:rFonts w:ascii="Raleway Medium" w:hAnsi="Raleway Medium"/>
          <w:sz w:val="40"/>
          <w:szCs w:val="40"/>
        </w:rPr>
        <w:lastRenderedPageBreak/>
        <w:t>Internal Security Assessment</w:t>
      </w:r>
    </w:p>
    <w:p w14:paraId="59CA9A9B" w14:textId="4B192A32" w:rsidR="00350C01" w:rsidRDefault="00350C01" w:rsidP="00243360">
      <w:pPr>
        <w:spacing w:after="0" w:line="240" w:lineRule="auto"/>
      </w:pPr>
    </w:p>
    <w:tbl>
      <w:tblPr>
        <w:tblStyle w:val="TableGrid"/>
        <w:tblW w:w="10530" w:type="dxa"/>
        <w:tblInd w:w="-4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5220"/>
        <w:gridCol w:w="1468"/>
        <w:gridCol w:w="3842"/>
      </w:tblGrid>
      <w:tr w:rsidR="00F71966" w:rsidRPr="008E6FCB" w14:paraId="4CC4D0ED" w14:textId="77777777" w:rsidTr="002041EC">
        <w:tc>
          <w:tcPr>
            <w:tcW w:w="5220" w:type="dxa"/>
            <w:shd w:val="clear" w:color="auto" w:fill="00B0F0"/>
          </w:tcPr>
          <w:p w14:paraId="58F2C334" w14:textId="0D9D923F" w:rsidR="00F71966" w:rsidRPr="00344CA7" w:rsidRDefault="00F71966" w:rsidP="005C7CE4">
            <w:pPr>
              <w:spacing w:line="276" w:lineRule="auto"/>
              <w:rPr>
                <w:rFonts w:ascii="Raleway" w:hAnsi="Raleway"/>
                <w:color w:val="FFFFFF"/>
                <w:sz w:val="24"/>
                <w:szCs w:val="24"/>
              </w:rPr>
            </w:pPr>
            <w:r w:rsidRPr="00344CA7">
              <w:rPr>
                <w:rFonts w:ascii="Raleway" w:hAnsi="Raleway"/>
                <w:color w:val="FFFFFF"/>
                <w:sz w:val="24"/>
                <w:szCs w:val="24"/>
              </w:rPr>
              <w:t>Question</w:t>
            </w:r>
          </w:p>
        </w:tc>
        <w:tc>
          <w:tcPr>
            <w:tcW w:w="1468" w:type="dxa"/>
            <w:shd w:val="clear" w:color="auto" w:fill="00B0F0"/>
          </w:tcPr>
          <w:p w14:paraId="74379308" w14:textId="7E17724B" w:rsidR="00F71966" w:rsidRPr="00344CA7" w:rsidRDefault="00B82382" w:rsidP="005C7CE4">
            <w:pPr>
              <w:spacing w:line="276" w:lineRule="auto"/>
              <w:rPr>
                <w:rFonts w:ascii="Raleway" w:hAnsi="Raleway"/>
                <w:color w:val="FFFFFF"/>
                <w:sz w:val="24"/>
                <w:szCs w:val="24"/>
              </w:rPr>
            </w:pPr>
            <w:r w:rsidRPr="00344CA7">
              <w:rPr>
                <w:rFonts w:ascii="Raleway" w:hAnsi="Raleway"/>
                <w:color w:val="FFFFFF"/>
                <w:sz w:val="24"/>
                <w:szCs w:val="24"/>
              </w:rPr>
              <w:t>Yes</w:t>
            </w:r>
            <w:r w:rsidR="003259B2" w:rsidRPr="00344CA7">
              <w:rPr>
                <w:rFonts w:ascii="Raleway" w:hAnsi="Raleway"/>
                <w:color w:val="FFFFFF"/>
                <w:sz w:val="24"/>
                <w:szCs w:val="24"/>
              </w:rPr>
              <w:t xml:space="preserve"> / </w:t>
            </w:r>
            <w:r w:rsidRPr="00344CA7">
              <w:rPr>
                <w:rFonts w:ascii="Raleway" w:hAnsi="Raleway"/>
                <w:color w:val="FFFFFF"/>
                <w:sz w:val="24"/>
                <w:szCs w:val="24"/>
              </w:rPr>
              <w:t>No</w:t>
            </w:r>
          </w:p>
        </w:tc>
        <w:tc>
          <w:tcPr>
            <w:tcW w:w="3842" w:type="dxa"/>
            <w:shd w:val="clear" w:color="auto" w:fill="00B0F0"/>
          </w:tcPr>
          <w:p w14:paraId="0497C09C" w14:textId="1CBF2B6A" w:rsidR="00F71966" w:rsidRPr="00344CA7" w:rsidRDefault="00B82382" w:rsidP="005C7CE4">
            <w:pPr>
              <w:spacing w:line="276" w:lineRule="auto"/>
              <w:rPr>
                <w:rFonts w:ascii="Raleway" w:hAnsi="Raleway"/>
                <w:color w:val="FFFFFF"/>
                <w:sz w:val="24"/>
                <w:szCs w:val="24"/>
              </w:rPr>
            </w:pPr>
            <w:r w:rsidRPr="00344CA7">
              <w:rPr>
                <w:rFonts w:ascii="Raleway" w:hAnsi="Raleway"/>
                <w:color w:val="FFFFFF"/>
                <w:sz w:val="24"/>
                <w:szCs w:val="24"/>
              </w:rPr>
              <w:t>Comments</w:t>
            </w:r>
          </w:p>
        </w:tc>
      </w:tr>
      <w:tr w:rsidR="007827A9" w:rsidRPr="008E6FCB" w14:paraId="7E5EC240" w14:textId="77777777" w:rsidTr="002041EC">
        <w:tc>
          <w:tcPr>
            <w:tcW w:w="10530" w:type="dxa"/>
            <w:gridSpan w:val="3"/>
            <w:shd w:val="clear" w:color="auto" w:fill="193BAA"/>
          </w:tcPr>
          <w:p w14:paraId="56BBD171" w14:textId="4DA3E5C3" w:rsidR="007827A9" w:rsidRPr="00A86CAD" w:rsidRDefault="007827A9" w:rsidP="005C7CE4">
            <w:pPr>
              <w:spacing w:line="276" w:lineRule="auto"/>
              <w:rPr>
                <w:rFonts w:ascii="Raleway" w:hAnsi="Raleway"/>
                <w:color w:val="FFFFFF"/>
              </w:rPr>
            </w:pPr>
            <w:r w:rsidRPr="00A86CAD">
              <w:rPr>
                <w:rFonts w:ascii="Raleway" w:hAnsi="Raleway"/>
                <w:color w:val="FFFFFF"/>
              </w:rPr>
              <w:t xml:space="preserve">Policies </w:t>
            </w:r>
            <w:r w:rsidR="00C762ED" w:rsidRPr="00A86CAD">
              <w:rPr>
                <w:rFonts w:ascii="Raleway" w:hAnsi="Raleway"/>
                <w:color w:val="FFFFFF"/>
              </w:rPr>
              <w:t>&amp;</w:t>
            </w:r>
            <w:r w:rsidRPr="00A86CAD">
              <w:rPr>
                <w:rFonts w:ascii="Raleway" w:hAnsi="Raleway"/>
                <w:color w:val="FFFFFF"/>
              </w:rPr>
              <w:t xml:space="preserve"> Procedures</w:t>
            </w:r>
          </w:p>
        </w:tc>
      </w:tr>
      <w:tr w:rsidR="007827A9" w:rsidRPr="008E6FCB" w14:paraId="2946C39D" w14:textId="77777777" w:rsidTr="002041EC">
        <w:tc>
          <w:tcPr>
            <w:tcW w:w="5220" w:type="dxa"/>
          </w:tcPr>
          <w:p w14:paraId="144F082A" w14:textId="77777777" w:rsidR="007827A9" w:rsidRPr="008E6FCB" w:rsidRDefault="007827A9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>Does the vendor have documented security policies and procedures that align with industry standards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1642457185"/>
            <w:lock w:val="sdtLocked"/>
            <w:placeholder>
              <w:docPart w:val="E502904C0F5048E284B21498E1619736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36F8F0ED" w14:textId="77777777" w:rsidR="007827A9" w:rsidRPr="008E6FCB" w:rsidRDefault="007827A9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725871983"/>
            <w:placeholder>
              <w:docPart w:val="E30A03D9C1984748824F5B603F4E6B47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073F7A62" w14:textId="77777777" w:rsidR="007827A9" w:rsidRPr="008E6FCB" w:rsidRDefault="007827A9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7827A9" w:rsidRPr="008E6FCB" w14:paraId="584C659C" w14:textId="77777777" w:rsidTr="002041EC">
        <w:tc>
          <w:tcPr>
            <w:tcW w:w="5220" w:type="dxa"/>
          </w:tcPr>
          <w:p w14:paraId="1ACB38DA" w14:textId="02DD36B8" w:rsidR="007827A9" w:rsidRPr="008E6FCB" w:rsidRDefault="009E31A8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>Does the vendor rev</w:t>
            </w:r>
            <w:r w:rsidR="00D75DAF" w:rsidRPr="008E6FCB">
              <w:rPr>
                <w:rFonts w:ascii="Raleway" w:hAnsi="Raleway"/>
                <w:color w:val="1B1D13" w:themeColor="background1" w:themeShade="1A"/>
              </w:rPr>
              <w:t xml:space="preserve">iew their </w:t>
            </w:r>
            <w:r w:rsidR="007827A9" w:rsidRPr="008E6FCB">
              <w:rPr>
                <w:rFonts w:ascii="Raleway" w:hAnsi="Raleway"/>
                <w:color w:val="1B1D13" w:themeColor="background1" w:themeShade="1A"/>
              </w:rPr>
              <w:t>policies and procedures</w:t>
            </w:r>
            <w:r w:rsidR="00D75DAF" w:rsidRPr="008E6FCB">
              <w:rPr>
                <w:rFonts w:ascii="Raleway" w:hAnsi="Raleway"/>
                <w:color w:val="1B1D13" w:themeColor="background1" w:themeShade="1A"/>
              </w:rPr>
              <w:t xml:space="preserve"> </w:t>
            </w:r>
            <w:r w:rsidR="004D0B83" w:rsidRPr="008E6FCB">
              <w:rPr>
                <w:rFonts w:ascii="Raleway" w:hAnsi="Raleway"/>
                <w:color w:val="1B1D13" w:themeColor="background1" w:themeShade="1A"/>
              </w:rPr>
              <w:t>annually</w:t>
            </w:r>
            <w:r w:rsidR="00D748F8" w:rsidRPr="008E6FCB">
              <w:rPr>
                <w:rFonts w:ascii="Raleway" w:hAnsi="Raleway"/>
                <w:color w:val="1B1D13" w:themeColor="background1" w:themeShade="1A"/>
              </w:rPr>
              <w:t xml:space="preserve"> at a minimum</w:t>
            </w:r>
            <w:r w:rsidR="007827A9" w:rsidRPr="008E6FCB">
              <w:rPr>
                <w:rFonts w:ascii="Raleway" w:hAnsi="Raleway"/>
                <w:color w:val="1B1D13" w:themeColor="background1" w:themeShade="1A"/>
              </w:rPr>
              <w:t>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1547256827"/>
            <w:placeholder>
              <w:docPart w:val="3242A84C838D433E806FE13960B9B957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0150BC5F" w14:textId="77777777" w:rsidR="007827A9" w:rsidRPr="008E6FCB" w:rsidRDefault="007827A9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972023988"/>
            <w:placeholder>
              <w:docPart w:val="655371A10CB540F3BC02B0878B7CA525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11572C55" w14:textId="3905C465" w:rsidR="007827A9" w:rsidRPr="008E6FCB" w:rsidRDefault="00061ACB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7827A9" w:rsidRPr="008E6FCB" w14:paraId="159B4525" w14:textId="77777777" w:rsidTr="002041EC">
        <w:tc>
          <w:tcPr>
            <w:tcW w:w="10530" w:type="dxa"/>
            <w:gridSpan w:val="3"/>
            <w:shd w:val="clear" w:color="auto" w:fill="193BAA"/>
          </w:tcPr>
          <w:p w14:paraId="7CBA6400" w14:textId="6D8A8950" w:rsidR="007827A9" w:rsidRPr="00A86CAD" w:rsidRDefault="007827A9" w:rsidP="005C7CE4">
            <w:pPr>
              <w:spacing w:line="276" w:lineRule="auto"/>
              <w:rPr>
                <w:rFonts w:ascii="Raleway" w:hAnsi="Raleway"/>
                <w:color w:val="FFFFFF"/>
              </w:rPr>
            </w:pPr>
            <w:r w:rsidRPr="00A86CAD">
              <w:rPr>
                <w:rFonts w:ascii="Raleway" w:hAnsi="Raleway"/>
                <w:color w:val="FFFFFF"/>
              </w:rPr>
              <w:t xml:space="preserve">Security Training </w:t>
            </w:r>
            <w:r w:rsidR="00C762ED" w:rsidRPr="00A86CAD">
              <w:rPr>
                <w:rFonts w:ascii="Raleway" w:hAnsi="Raleway"/>
                <w:color w:val="FFFFFF"/>
              </w:rPr>
              <w:t>&amp;</w:t>
            </w:r>
            <w:r w:rsidRPr="00A86CAD">
              <w:rPr>
                <w:rFonts w:ascii="Raleway" w:hAnsi="Raleway"/>
                <w:color w:val="FFFFFF"/>
              </w:rPr>
              <w:t xml:space="preserve"> Awareness</w:t>
            </w:r>
          </w:p>
        </w:tc>
      </w:tr>
      <w:tr w:rsidR="007827A9" w:rsidRPr="008E6FCB" w14:paraId="15D48BDB" w14:textId="77777777" w:rsidTr="002041EC">
        <w:tc>
          <w:tcPr>
            <w:tcW w:w="5220" w:type="dxa"/>
          </w:tcPr>
          <w:p w14:paraId="00B85AB6" w14:textId="07A9E107" w:rsidR="007827A9" w:rsidRPr="008E6FCB" w:rsidRDefault="007827A9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>Does the vendor have a process for training all workforce as required by state and federal regulations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-1254347915"/>
            <w:placeholder>
              <w:docPart w:val="B5B44DDC2BA54EA5B0877A07BC6CF3F5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3B7CA96C" w14:textId="77777777" w:rsidR="007827A9" w:rsidRPr="008E6FCB" w:rsidRDefault="007827A9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2070067093"/>
            <w:placeholder>
              <w:docPart w:val="0564CCFD9208455AA285F9799E36D311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387C5BA5" w14:textId="77777777" w:rsidR="007827A9" w:rsidRPr="008E6FCB" w:rsidRDefault="007827A9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7827A9" w:rsidRPr="008E6FCB" w14:paraId="112A3D12" w14:textId="77777777" w:rsidTr="002041EC">
        <w:tc>
          <w:tcPr>
            <w:tcW w:w="5220" w:type="dxa"/>
          </w:tcPr>
          <w:p w14:paraId="16060BE8" w14:textId="1ED98B76" w:rsidR="007827A9" w:rsidRPr="008E6FCB" w:rsidRDefault="007827A9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>Does the vendor conduct regular testing for compliance with security training through phishing campaigns or similar programs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1145855993"/>
            <w:placeholder>
              <w:docPart w:val="943B4BB5C6E545B5979C113643CD9761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0103715E" w14:textId="77777777" w:rsidR="007827A9" w:rsidRPr="008E6FCB" w:rsidRDefault="007827A9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777993569"/>
            <w:placeholder>
              <w:docPart w:val="11440C49DB7B4612B050D7FC3B1256E2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7C20CB75" w14:textId="77777777" w:rsidR="007827A9" w:rsidRPr="008E6FCB" w:rsidRDefault="007827A9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7827A9" w:rsidRPr="008E6FCB" w14:paraId="5E0C135B" w14:textId="77777777" w:rsidTr="002041EC">
        <w:tc>
          <w:tcPr>
            <w:tcW w:w="5220" w:type="dxa"/>
          </w:tcPr>
          <w:p w14:paraId="6E4D322C" w14:textId="77777777" w:rsidR="007827A9" w:rsidRPr="008E6FCB" w:rsidRDefault="007827A9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>Does the vendor require specialized training related to workforce member job description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-1368904996"/>
            <w:placeholder>
              <w:docPart w:val="D4928B7A15CB4180ADDCB209572E9943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228AA784" w14:textId="77777777" w:rsidR="007827A9" w:rsidRPr="008E6FCB" w:rsidRDefault="007827A9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-1876844054"/>
            <w:placeholder>
              <w:docPart w:val="64ADEAB833324DBA97A5881080535DF4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3C492B3A" w14:textId="77777777" w:rsidR="007827A9" w:rsidRPr="008E6FCB" w:rsidRDefault="007827A9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7827A9" w:rsidRPr="008E6FCB" w14:paraId="30023EB2" w14:textId="77777777" w:rsidTr="002041EC">
        <w:tc>
          <w:tcPr>
            <w:tcW w:w="5220" w:type="dxa"/>
          </w:tcPr>
          <w:p w14:paraId="2BB832E9" w14:textId="77777777" w:rsidR="007827A9" w:rsidRPr="008E6FCB" w:rsidRDefault="007827A9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>Does the vendor require contingency training for appropriate workforce members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112265449"/>
            <w:placeholder>
              <w:docPart w:val="CCF40C681CBB4C6D971E7736287C7A06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5485DC5A" w14:textId="77777777" w:rsidR="007827A9" w:rsidRPr="008E6FCB" w:rsidRDefault="007827A9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259879888"/>
            <w:placeholder>
              <w:docPart w:val="F2E1735CAAF8488D951D08EF8345811C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2E633C04" w14:textId="77777777" w:rsidR="007827A9" w:rsidRPr="008E6FCB" w:rsidRDefault="007827A9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7827A9" w:rsidRPr="008E6FCB" w14:paraId="242217A0" w14:textId="77777777" w:rsidTr="002041EC">
        <w:tc>
          <w:tcPr>
            <w:tcW w:w="5220" w:type="dxa"/>
          </w:tcPr>
          <w:p w14:paraId="0959211A" w14:textId="06B53D51" w:rsidR="007827A9" w:rsidRPr="008E6FCB" w:rsidRDefault="007827A9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>Does the vendor conduct regular awareness training for emerging threats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-838617237"/>
            <w:placeholder>
              <w:docPart w:val="792AC9E8417A4472AECAE1BFA23C2B47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3B579180" w14:textId="77777777" w:rsidR="007827A9" w:rsidRPr="008E6FCB" w:rsidRDefault="007827A9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-494494867"/>
            <w:placeholder>
              <w:docPart w:val="D9682FBD49E04449BC94BBB3F25EE51D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2975B80A" w14:textId="77777777" w:rsidR="007827A9" w:rsidRPr="008E6FCB" w:rsidRDefault="007827A9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5A5BF4" w:rsidRPr="008E6FCB" w14:paraId="170129CF" w14:textId="77777777" w:rsidTr="002041EC">
        <w:tc>
          <w:tcPr>
            <w:tcW w:w="5220" w:type="dxa"/>
          </w:tcPr>
          <w:p w14:paraId="506BDFF4" w14:textId="77777777" w:rsidR="005A5BF4" w:rsidRPr="008E6FCB" w:rsidRDefault="005A5BF4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>Does the vendor training include acceptable use of vendor assets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-487554871"/>
            <w:placeholder>
              <w:docPart w:val="FD257379206E463C9EE514A1D9D020A9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557B85E8" w14:textId="77777777" w:rsidR="005A5BF4" w:rsidRPr="008E6FCB" w:rsidRDefault="005A5BF4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60682073"/>
            <w:placeholder>
              <w:docPart w:val="AB9A70400E364E39A39CC9024904763C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7ECCEF31" w14:textId="77777777" w:rsidR="005A5BF4" w:rsidRPr="008E6FCB" w:rsidRDefault="005A5BF4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492015" w:rsidRPr="008E6FCB" w14:paraId="041176CA" w14:textId="77777777" w:rsidTr="002041EC">
        <w:tc>
          <w:tcPr>
            <w:tcW w:w="10530" w:type="dxa"/>
            <w:gridSpan w:val="3"/>
            <w:shd w:val="clear" w:color="auto" w:fill="193BAA"/>
          </w:tcPr>
          <w:p w14:paraId="109D7801" w14:textId="078CCEB1" w:rsidR="00492015" w:rsidRPr="00A86CAD" w:rsidRDefault="00492015" w:rsidP="005C7CE4">
            <w:pPr>
              <w:spacing w:line="276" w:lineRule="auto"/>
              <w:rPr>
                <w:rFonts w:ascii="Raleway" w:hAnsi="Raleway"/>
                <w:color w:val="FFFFFF"/>
              </w:rPr>
            </w:pPr>
            <w:r w:rsidRPr="00A86CAD">
              <w:rPr>
                <w:rFonts w:ascii="Raleway" w:hAnsi="Raleway"/>
                <w:color w:val="FFFFFF"/>
              </w:rPr>
              <w:t>Patch Management</w:t>
            </w:r>
          </w:p>
        </w:tc>
      </w:tr>
      <w:tr w:rsidR="00492015" w:rsidRPr="008E6FCB" w14:paraId="7B3746BA" w14:textId="77777777" w:rsidTr="002041EC">
        <w:tc>
          <w:tcPr>
            <w:tcW w:w="5220" w:type="dxa"/>
          </w:tcPr>
          <w:p w14:paraId="2D06CE3E" w14:textId="0A36B85B" w:rsidR="00492015" w:rsidRPr="008E6FCB" w:rsidRDefault="00492015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>Does the vendor have a patch management process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-866679929"/>
            <w:placeholder>
              <w:docPart w:val="737A16316C4343BE8F3AE7948F2A30B1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7922F677" w14:textId="77777777" w:rsidR="00492015" w:rsidRPr="008E6FCB" w:rsidRDefault="00492015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1101063164"/>
            <w:placeholder>
              <w:docPart w:val="2A78886430024ECA9E8DCEEA6BE60751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4D561A2E" w14:textId="77777777" w:rsidR="00492015" w:rsidRPr="008E6FCB" w:rsidRDefault="00492015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D51A9F" w:rsidRPr="008E6FCB" w14:paraId="2EAC7CC3" w14:textId="77777777" w:rsidTr="002041EC">
        <w:tc>
          <w:tcPr>
            <w:tcW w:w="5220" w:type="dxa"/>
          </w:tcPr>
          <w:p w14:paraId="71794DB5" w14:textId="77777777" w:rsidR="00D51A9F" w:rsidRPr="008E6FCB" w:rsidRDefault="00D51A9F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>Does the vendor identify different levels of importance for patches and maintain a different process accordingly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484213659"/>
            <w:placeholder>
              <w:docPart w:val="C51B63D2EE4241549C8EABE326BC5CE8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55A6FD02" w14:textId="77777777" w:rsidR="00D51A9F" w:rsidRPr="008E6FCB" w:rsidRDefault="00D51A9F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993226017"/>
            <w:placeholder>
              <w:docPart w:val="6E980938635F4BDE9DEF26D56DBE598A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02451111" w14:textId="77777777" w:rsidR="00D51A9F" w:rsidRPr="008E6FCB" w:rsidRDefault="00D51A9F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492015" w:rsidRPr="008E6FCB" w14:paraId="039185D2" w14:textId="77777777" w:rsidTr="002041EC">
        <w:tc>
          <w:tcPr>
            <w:tcW w:w="5220" w:type="dxa"/>
          </w:tcPr>
          <w:p w14:paraId="12A13C9E" w14:textId="5D71E5BF" w:rsidR="00492015" w:rsidRPr="008E6FCB" w:rsidRDefault="00492015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 xml:space="preserve">Does the vendor </w:t>
            </w:r>
            <w:r w:rsidR="00D51A9F" w:rsidRPr="008E6FCB">
              <w:rPr>
                <w:rFonts w:ascii="Raleway" w:hAnsi="Raleway"/>
                <w:color w:val="1B1D13" w:themeColor="background1" w:themeShade="1A"/>
              </w:rPr>
              <w:t>have a process for testing patches before distribution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-1645194095"/>
            <w:placeholder>
              <w:docPart w:val="E42D9E351E8A4A1D85C23DA0E2CA1CA1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4E9F345E" w14:textId="77777777" w:rsidR="00492015" w:rsidRPr="008E6FCB" w:rsidRDefault="00492015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-1580047030"/>
            <w:placeholder>
              <w:docPart w:val="8413C3E6A4FB4251A14F6490135AAFD8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4CA8D21D" w14:textId="77777777" w:rsidR="00492015" w:rsidRPr="008E6FCB" w:rsidRDefault="00492015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1F229D" w:rsidRPr="008E6FCB" w14:paraId="48ABCDB6" w14:textId="77777777" w:rsidTr="002041EC">
        <w:tc>
          <w:tcPr>
            <w:tcW w:w="10530" w:type="dxa"/>
            <w:gridSpan w:val="3"/>
            <w:shd w:val="clear" w:color="auto" w:fill="193BAA"/>
          </w:tcPr>
          <w:p w14:paraId="434BA954" w14:textId="14A5CC29" w:rsidR="001F229D" w:rsidRPr="00A86CAD" w:rsidRDefault="001F229D" w:rsidP="005C7CE4">
            <w:pPr>
              <w:spacing w:line="276" w:lineRule="auto"/>
              <w:rPr>
                <w:rFonts w:ascii="Raleway" w:hAnsi="Raleway"/>
                <w:color w:val="FFFFFF"/>
              </w:rPr>
            </w:pPr>
            <w:r w:rsidRPr="00A86CAD">
              <w:rPr>
                <w:rFonts w:ascii="Raleway" w:hAnsi="Raleway"/>
                <w:color w:val="FFFFFF"/>
              </w:rPr>
              <w:t>Network Security Management</w:t>
            </w:r>
          </w:p>
        </w:tc>
      </w:tr>
      <w:tr w:rsidR="001F229D" w:rsidRPr="008E6FCB" w14:paraId="543F625B" w14:textId="77777777" w:rsidTr="002041EC">
        <w:tc>
          <w:tcPr>
            <w:tcW w:w="5220" w:type="dxa"/>
          </w:tcPr>
          <w:p w14:paraId="01FFA2ED" w14:textId="216150AF" w:rsidR="001F229D" w:rsidRPr="008E6FCB" w:rsidRDefault="001F229D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>Does the vendor maintain a network diagram showing all appropriate assets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91830958"/>
            <w:placeholder>
              <w:docPart w:val="2911F14935A449DEABC59AB3AA2C5902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471A0F7A" w14:textId="77777777" w:rsidR="001F229D" w:rsidRPr="008E6FCB" w:rsidRDefault="001F229D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-2113272928"/>
            <w:placeholder>
              <w:docPart w:val="BBDE789FB3B8493E853FD6034020540A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4DD089B2" w14:textId="77777777" w:rsidR="001F229D" w:rsidRPr="008E6FCB" w:rsidRDefault="001F229D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840477" w:rsidRPr="008E6FCB" w14:paraId="5D23DF46" w14:textId="77777777" w:rsidTr="002041EC">
        <w:tc>
          <w:tcPr>
            <w:tcW w:w="5220" w:type="dxa"/>
          </w:tcPr>
          <w:p w14:paraId="598F2E8A" w14:textId="77777777" w:rsidR="00840477" w:rsidRPr="008E6FCB" w:rsidRDefault="00840477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>Does the vendor regularly review their network diagram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66307315"/>
            <w:placeholder>
              <w:docPart w:val="DD817D02B03F44ACA0BC95B59F6DAF71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64F94C6E" w14:textId="77777777" w:rsidR="00840477" w:rsidRPr="008E6FCB" w:rsidRDefault="00840477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296654669"/>
            <w:placeholder>
              <w:docPart w:val="695AB9EA3BBD40F6B929E259BF5E01A3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4AF6122B" w14:textId="77777777" w:rsidR="00840477" w:rsidRPr="008E6FCB" w:rsidRDefault="00840477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840477" w:rsidRPr="008E6FCB" w14:paraId="7847F55C" w14:textId="77777777" w:rsidTr="002041EC">
        <w:tc>
          <w:tcPr>
            <w:tcW w:w="5220" w:type="dxa"/>
          </w:tcPr>
          <w:p w14:paraId="20265BEB" w14:textId="3CBEF2AA" w:rsidR="00840477" w:rsidRPr="008E6FCB" w:rsidRDefault="00840477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lastRenderedPageBreak/>
              <w:t>Does the vendor regularly conduct penetration testing, vulnerability assessments, and other industry-standard procedures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-862360311"/>
            <w:placeholder>
              <w:docPart w:val="376F3AAEF2E24D5DB50C4F55EEDDC61B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7AA11C16" w14:textId="77777777" w:rsidR="00840477" w:rsidRPr="008E6FCB" w:rsidRDefault="00840477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1293173314"/>
            <w:placeholder>
              <w:docPart w:val="7B6BD09B4DD84522A7EF91BC84AD404A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11BF7068" w14:textId="77777777" w:rsidR="00840477" w:rsidRPr="008E6FCB" w:rsidRDefault="00840477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840477" w:rsidRPr="008E6FCB" w14:paraId="54C6F46E" w14:textId="77777777" w:rsidTr="002041EC">
        <w:tc>
          <w:tcPr>
            <w:tcW w:w="5220" w:type="dxa"/>
          </w:tcPr>
          <w:p w14:paraId="748E7394" w14:textId="676F9255" w:rsidR="00840477" w:rsidRPr="008E6FCB" w:rsidRDefault="00840477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>Does the vendor maintain a separate network for guest access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1789009893"/>
            <w:placeholder>
              <w:docPart w:val="352D2AC3CDAC447AAD491896331F6608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17F4DCEB" w14:textId="77777777" w:rsidR="00840477" w:rsidRPr="008E6FCB" w:rsidRDefault="00840477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-501658618"/>
            <w:placeholder>
              <w:docPart w:val="29A63D02CF284A06914FBB9631BB893E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27CBE96E" w14:textId="77777777" w:rsidR="00840477" w:rsidRPr="008E6FCB" w:rsidRDefault="00840477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840477" w:rsidRPr="008E6FCB" w14:paraId="64691939" w14:textId="77777777" w:rsidTr="002041EC">
        <w:tc>
          <w:tcPr>
            <w:tcW w:w="5220" w:type="dxa"/>
          </w:tcPr>
          <w:p w14:paraId="7BB74E25" w14:textId="55D4DD07" w:rsidR="00840477" w:rsidRPr="008E6FCB" w:rsidRDefault="00840477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>Does the vendor regulate all non-vendor-approved technology to the guest network, including personal devices belonging to workforce members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286407733"/>
            <w:placeholder>
              <w:docPart w:val="EA7821289E5544459C71E9EF5BED9356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423DD08F" w14:textId="77777777" w:rsidR="00840477" w:rsidRPr="008E6FCB" w:rsidRDefault="00840477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304434930"/>
            <w:placeholder>
              <w:docPart w:val="5946C55E11D4412492B1C99E763EC425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5876E62C" w14:textId="77777777" w:rsidR="00840477" w:rsidRPr="008E6FCB" w:rsidRDefault="00840477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840477" w:rsidRPr="008E6FCB" w14:paraId="5FD6E47B" w14:textId="77777777" w:rsidTr="002041EC">
        <w:tc>
          <w:tcPr>
            <w:tcW w:w="5220" w:type="dxa"/>
          </w:tcPr>
          <w:p w14:paraId="7180ACC5" w14:textId="77777777" w:rsidR="00840477" w:rsidRPr="008E6FCB" w:rsidRDefault="00840477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>Does the vendor maintain separate environments for development, user acceptance, and production as appropriate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946653143"/>
            <w:placeholder>
              <w:docPart w:val="7912E0950BA142BCAF97A7947E410904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7070E9CA" w14:textId="77777777" w:rsidR="00840477" w:rsidRPr="008E6FCB" w:rsidRDefault="00840477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-249431928"/>
            <w:placeholder>
              <w:docPart w:val="58B897100B9744949535A7E17886BDC5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36C5DDB3" w14:textId="77777777" w:rsidR="00840477" w:rsidRPr="008E6FCB" w:rsidRDefault="00840477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840477" w:rsidRPr="008E6FCB" w14:paraId="6406F721" w14:textId="77777777" w:rsidTr="002041EC">
        <w:tc>
          <w:tcPr>
            <w:tcW w:w="5220" w:type="dxa"/>
          </w:tcPr>
          <w:p w14:paraId="3EE4E16C" w14:textId="77777777" w:rsidR="00840477" w:rsidRPr="008E6FCB" w:rsidRDefault="00840477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>Does the vendor maintain a DMZ for internet-facing systems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-719673378"/>
            <w:placeholder>
              <w:docPart w:val="0429BBBB879841C488C388FE7084953D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6DA8C326" w14:textId="77777777" w:rsidR="00840477" w:rsidRPr="008E6FCB" w:rsidRDefault="00840477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1543095662"/>
            <w:placeholder>
              <w:docPart w:val="4431DE4DB0DC4AE195012EAAAEFA327A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7E537D9D" w14:textId="77777777" w:rsidR="00840477" w:rsidRPr="008E6FCB" w:rsidRDefault="00840477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492015" w:rsidRPr="008E6FCB" w14:paraId="21EAF0B4" w14:textId="77777777" w:rsidTr="002041EC">
        <w:tc>
          <w:tcPr>
            <w:tcW w:w="5220" w:type="dxa"/>
          </w:tcPr>
          <w:p w14:paraId="0F1E6D2C" w14:textId="77777777" w:rsidR="00492015" w:rsidRPr="008E6FCB" w:rsidRDefault="00492015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>Does the vendor have a change management process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93146998"/>
            <w:placeholder>
              <w:docPart w:val="7ACCC1FB38A5430E8AEDB8F1178885D6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1D4EF579" w14:textId="77777777" w:rsidR="00492015" w:rsidRPr="008E6FCB" w:rsidRDefault="00492015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-959026587"/>
            <w:placeholder>
              <w:docPart w:val="ACD19F92ACC64EDA91469E0ABC531909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792BD72E" w14:textId="77777777" w:rsidR="00492015" w:rsidRPr="008E6FCB" w:rsidRDefault="00492015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D51A9F" w:rsidRPr="008E6FCB" w14:paraId="44851F99" w14:textId="77777777" w:rsidTr="002041EC">
        <w:tc>
          <w:tcPr>
            <w:tcW w:w="5220" w:type="dxa"/>
          </w:tcPr>
          <w:p w14:paraId="33413EB4" w14:textId="77777777" w:rsidR="00D51A9F" w:rsidRPr="008E6FCB" w:rsidRDefault="00D51A9F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>Does the vendor enforce industry-standard encryption for network traffic as appropriate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-1564712747"/>
            <w:placeholder>
              <w:docPart w:val="8493BCBDC5954A4BAD8D2061FCB2DC69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690F4DFD" w14:textId="77777777" w:rsidR="00D51A9F" w:rsidRPr="008E6FCB" w:rsidRDefault="00D51A9F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852220708"/>
            <w:placeholder>
              <w:docPart w:val="9DA728F5463C46DE8114E5EF1AFACDB7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0B2FD182" w14:textId="77777777" w:rsidR="00D51A9F" w:rsidRPr="008E6FCB" w:rsidRDefault="00D51A9F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D51A9F" w:rsidRPr="008E6FCB" w14:paraId="4EA99635" w14:textId="77777777" w:rsidTr="002041EC">
        <w:tc>
          <w:tcPr>
            <w:tcW w:w="5220" w:type="dxa"/>
          </w:tcPr>
          <w:p w14:paraId="4963CA92" w14:textId="77777777" w:rsidR="00D51A9F" w:rsidRPr="008E6FCB" w:rsidRDefault="00D51A9F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>Does the vendor have a mobile device policy for securing BYOD and personal assets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901645022"/>
            <w:placeholder>
              <w:docPart w:val="087F4DA7926D444A9A619BAAF78BA9C4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145F1427" w14:textId="77777777" w:rsidR="00D51A9F" w:rsidRPr="008E6FCB" w:rsidRDefault="00D51A9F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1173694796"/>
            <w:placeholder>
              <w:docPart w:val="CF09C6EE2FEC4FC297C0B6869F0404B3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1E94D484" w14:textId="77777777" w:rsidR="00D51A9F" w:rsidRPr="008E6FCB" w:rsidRDefault="00D51A9F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1F229D" w:rsidRPr="008E6FCB" w14:paraId="0DA271A3" w14:textId="77777777" w:rsidTr="002041EC">
        <w:tc>
          <w:tcPr>
            <w:tcW w:w="5220" w:type="dxa"/>
          </w:tcPr>
          <w:p w14:paraId="1EAD1E18" w14:textId="325CB142" w:rsidR="001F229D" w:rsidRPr="008E6FCB" w:rsidRDefault="00840477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 xml:space="preserve">Does the vendor </w:t>
            </w:r>
            <w:r w:rsidR="00D51A9F" w:rsidRPr="008E6FCB">
              <w:rPr>
                <w:rFonts w:ascii="Raleway" w:hAnsi="Raleway"/>
                <w:color w:val="1B1D13" w:themeColor="background1" w:themeShade="1A"/>
              </w:rPr>
              <w:t xml:space="preserve">lock accounts after a certain number of invalid </w:t>
            </w:r>
            <w:r w:rsidR="00A86CAD" w:rsidRPr="008E6FCB">
              <w:rPr>
                <w:rFonts w:ascii="Raleway" w:hAnsi="Raleway"/>
                <w:color w:val="1B1D13" w:themeColor="background1" w:themeShade="1A"/>
              </w:rPr>
              <w:t>logins</w:t>
            </w:r>
            <w:r w:rsidR="00D51A9F" w:rsidRPr="008E6FCB">
              <w:rPr>
                <w:rFonts w:ascii="Raleway" w:hAnsi="Raleway"/>
                <w:color w:val="1B1D13" w:themeColor="background1" w:themeShade="1A"/>
              </w:rPr>
              <w:t xml:space="preserve"> attempts within </w:t>
            </w:r>
            <w:proofErr w:type="gramStart"/>
            <w:r w:rsidR="00D51A9F" w:rsidRPr="008E6FCB">
              <w:rPr>
                <w:rFonts w:ascii="Raleway" w:hAnsi="Raleway"/>
                <w:color w:val="1B1D13" w:themeColor="background1" w:themeShade="1A"/>
              </w:rPr>
              <w:t>a period of time</w:t>
            </w:r>
            <w:proofErr w:type="gramEnd"/>
            <w:r w:rsidR="00D51A9F" w:rsidRPr="008E6FCB">
              <w:rPr>
                <w:rFonts w:ascii="Raleway" w:hAnsi="Raleway"/>
                <w:color w:val="1B1D13" w:themeColor="background1" w:themeShade="1A"/>
              </w:rPr>
              <w:t>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1351376690"/>
            <w:placeholder>
              <w:docPart w:val="047BB353A4934C7C892C8C7D1A5B4E1A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72683ACF" w14:textId="77777777" w:rsidR="001F229D" w:rsidRPr="008E6FCB" w:rsidRDefault="001F229D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1339502203"/>
            <w:placeholder>
              <w:docPart w:val="59FB00C7C6E54D80BB1AF6CFC8FA96BD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23A50AF7" w14:textId="77777777" w:rsidR="001F229D" w:rsidRPr="008E6FCB" w:rsidRDefault="001F229D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350C01" w:rsidRPr="008E6FCB" w14:paraId="34CA0743" w14:textId="77777777" w:rsidTr="002041EC">
        <w:tc>
          <w:tcPr>
            <w:tcW w:w="10530" w:type="dxa"/>
            <w:gridSpan w:val="3"/>
            <w:shd w:val="clear" w:color="auto" w:fill="193BAA"/>
          </w:tcPr>
          <w:p w14:paraId="6ADCD451" w14:textId="13509C9A" w:rsidR="00350C01" w:rsidRPr="00A86CAD" w:rsidRDefault="004D1919" w:rsidP="005C7CE4">
            <w:pPr>
              <w:spacing w:line="276" w:lineRule="auto"/>
              <w:rPr>
                <w:rFonts w:ascii="Raleway" w:hAnsi="Raleway"/>
                <w:color w:val="FFFFFF"/>
              </w:rPr>
            </w:pPr>
            <w:r w:rsidRPr="00A86CAD">
              <w:rPr>
                <w:rFonts w:ascii="Raleway" w:hAnsi="Raleway"/>
                <w:color w:val="FFFFFF"/>
              </w:rPr>
              <w:t xml:space="preserve">Facility </w:t>
            </w:r>
            <w:r w:rsidR="00A86CAD" w:rsidRPr="00A86CAD">
              <w:rPr>
                <w:rFonts w:ascii="Raleway" w:hAnsi="Raleway"/>
                <w:color w:val="FFFFFF"/>
              </w:rPr>
              <w:t>&amp;</w:t>
            </w:r>
            <w:r w:rsidRPr="00A86CAD">
              <w:rPr>
                <w:rFonts w:ascii="Raleway" w:hAnsi="Raleway"/>
                <w:color w:val="FFFFFF"/>
              </w:rPr>
              <w:t xml:space="preserve"> Environmental Security</w:t>
            </w:r>
          </w:p>
        </w:tc>
      </w:tr>
      <w:tr w:rsidR="004D1919" w:rsidRPr="008E6FCB" w14:paraId="2BD90767" w14:textId="77777777" w:rsidTr="002041EC">
        <w:tc>
          <w:tcPr>
            <w:tcW w:w="5220" w:type="dxa"/>
          </w:tcPr>
          <w:p w14:paraId="24C0C69A" w14:textId="59E9F93D" w:rsidR="004D1919" w:rsidRPr="008E6FCB" w:rsidRDefault="004D1919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>Does the vendor define and label restricted areas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1731651715"/>
            <w:placeholder>
              <w:docPart w:val="A3C50B26B0794AAAB79D3D7BBE31121D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128FCADB" w14:textId="77777777" w:rsidR="004D1919" w:rsidRPr="008E6FCB" w:rsidRDefault="004D1919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1295022222"/>
            <w:placeholder>
              <w:docPart w:val="7D20456DE26544B3883754D05B2703A4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3165DCEC" w14:textId="77777777" w:rsidR="004D1919" w:rsidRPr="008E6FCB" w:rsidRDefault="004D1919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4D1919" w:rsidRPr="008E6FCB" w14:paraId="43D9A386" w14:textId="77777777" w:rsidTr="002041EC">
        <w:tc>
          <w:tcPr>
            <w:tcW w:w="5220" w:type="dxa"/>
          </w:tcPr>
          <w:p w14:paraId="224BBA8A" w14:textId="6DA8C869" w:rsidR="004D1919" w:rsidRPr="008E6FCB" w:rsidRDefault="004D1919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>Does the vendor track access to restricted areas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1657880307"/>
            <w:placeholder>
              <w:docPart w:val="A709BF173A0446AFBED4B7C67539DB82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4E4008BD" w14:textId="77777777" w:rsidR="004D1919" w:rsidRPr="008E6FCB" w:rsidRDefault="004D1919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1292713295"/>
            <w:placeholder>
              <w:docPart w:val="9759EE411867400582F2A82F0B445B3D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099C14E1" w14:textId="77777777" w:rsidR="004D1919" w:rsidRPr="008E6FCB" w:rsidRDefault="004D1919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4D1919" w:rsidRPr="008E6FCB" w14:paraId="6C380A2C" w14:textId="77777777" w:rsidTr="002041EC">
        <w:tc>
          <w:tcPr>
            <w:tcW w:w="5220" w:type="dxa"/>
          </w:tcPr>
          <w:p w14:paraId="3ED05C76" w14:textId="26B50D63" w:rsidR="004D1919" w:rsidRPr="008E6FCB" w:rsidRDefault="004D1919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 xml:space="preserve">Does </w:t>
            </w:r>
            <w:r w:rsidR="006E7949" w:rsidRPr="008E6FCB">
              <w:rPr>
                <w:rFonts w:ascii="Raleway" w:hAnsi="Raleway"/>
                <w:color w:val="1B1D13" w:themeColor="background1" w:themeShade="1A"/>
              </w:rPr>
              <w:t xml:space="preserve">the </w:t>
            </w:r>
            <w:r w:rsidRPr="008E6FCB">
              <w:rPr>
                <w:rFonts w:ascii="Raleway" w:hAnsi="Raleway"/>
                <w:color w:val="1B1D13" w:themeColor="background1" w:themeShade="1A"/>
              </w:rPr>
              <w:t>vendor train</w:t>
            </w:r>
            <w:r w:rsidR="006E7949" w:rsidRPr="008E6FCB">
              <w:rPr>
                <w:rFonts w:ascii="Raleway" w:hAnsi="Raleway"/>
                <w:color w:val="1B1D13" w:themeColor="background1" w:themeShade="1A"/>
              </w:rPr>
              <w:t xml:space="preserve"> their workforce</w:t>
            </w:r>
            <w:r w:rsidRPr="008E6FCB">
              <w:rPr>
                <w:rFonts w:ascii="Raleway" w:hAnsi="Raleway"/>
                <w:color w:val="1B1D13" w:themeColor="background1" w:themeShade="1A"/>
              </w:rPr>
              <w:t xml:space="preserve"> on processes and procedures for access to restricted areas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296884844"/>
            <w:placeholder>
              <w:docPart w:val="84E1CD4F132143299E692D8A1F5CE8AC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5A77F335" w14:textId="77777777" w:rsidR="004D1919" w:rsidRPr="008E6FCB" w:rsidRDefault="004D1919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-556866031"/>
            <w:placeholder>
              <w:docPart w:val="1CD03DFDBD5B4BE88157A390246D286B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46BA1803" w14:textId="77777777" w:rsidR="004D1919" w:rsidRPr="008E6FCB" w:rsidRDefault="004D1919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4D1919" w:rsidRPr="008E6FCB" w14:paraId="77581692" w14:textId="77777777" w:rsidTr="002041EC">
        <w:tc>
          <w:tcPr>
            <w:tcW w:w="5220" w:type="dxa"/>
          </w:tcPr>
          <w:p w14:paraId="1A887116" w14:textId="70B01893" w:rsidR="004D1919" w:rsidRPr="008E6FCB" w:rsidRDefault="004D1919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 xml:space="preserve">Does </w:t>
            </w:r>
            <w:r w:rsidR="006E7949" w:rsidRPr="008E6FCB">
              <w:rPr>
                <w:rFonts w:ascii="Raleway" w:hAnsi="Raleway"/>
                <w:color w:val="1B1D13" w:themeColor="background1" w:themeShade="1A"/>
              </w:rPr>
              <w:t xml:space="preserve">the </w:t>
            </w:r>
            <w:r w:rsidRPr="008E6FCB">
              <w:rPr>
                <w:rFonts w:ascii="Raleway" w:hAnsi="Raleway"/>
                <w:color w:val="1B1D13" w:themeColor="background1" w:themeShade="1A"/>
              </w:rPr>
              <w:t xml:space="preserve">vendor maintain a list of workforce </w:t>
            </w:r>
            <w:r w:rsidR="002D2B4E" w:rsidRPr="008E6FCB">
              <w:rPr>
                <w:rFonts w:ascii="Raleway" w:hAnsi="Raleway"/>
                <w:color w:val="1B1D13" w:themeColor="background1" w:themeShade="1A"/>
              </w:rPr>
              <w:t xml:space="preserve">personnel </w:t>
            </w:r>
            <w:r w:rsidRPr="008E6FCB">
              <w:rPr>
                <w:rFonts w:ascii="Raleway" w:hAnsi="Raleway"/>
                <w:color w:val="1B1D13" w:themeColor="background1" w:themeShade="1A"/>
              </w:rPr>
              <w:t>with access to restricted areas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-479770705"/>
            <w:placeholder>
              <w:docPart w:val="30E9A3FF8ABC4E518E96E46DA3ED9C08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7F67257E" w14:textId="77777777" w:rsidR="004D1919" w:rsidRPr="008E6FCB" w:rsidRDefault="004D1919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1528750463"/>
            <w:placeholder>
              <w:docPart w:val="33D294877B7B475E8A53E2EA60D47509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33163E12" w14:textId="77777777" w:rsidR="004D1919" w:rsidRPr="008E6FCB" w:rsidRDefault="004D1919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4D1919" w:rsidRPr="008E6FCB" w14:paraId="225E46DF" w14:textId="77777777" w:rsidTr="002041EC">
        <w:tc>
          <w:tcPr>
            <w:tcW w:w="5220" w:type="dxa"/>
          </w:tcPr>
          <w:p w14:paraId="691CA985" w14:textId="1271E43D" w:rsidR="004D1919" w:rsidRPr="008E6FCB" w:rsidRDefault="00D75DAF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 xml:space="preserve">Does the vendor require </w:t>
            </w:r>
            <w:r w:rsidR="004D1919" w:rsidRPr="008E6FCB">
              <w:rPr>
                <w:rFonts w:ascii="Raleway" w:hAnsi="Raleway"/>
                <w:color w:val="1B1D13" w:themeColor="background1" w:themeShade="1A"/>
              </w:rPr>
              <w:t xml:space="preserve">visitors to identify themselves and sign in at </w:t>
            </w:r>
            <w:r w:rsidRPr="008E6FCB">
              <w:rPr>
                <w:rFonts w:ascii="Raleway" w:hAnsi="Raleway"/>
                <w:color w:val="1B1D13" w:themeColor="background1" w:themeShade="1A"/>
              </w:rPr>
              <w:t>a central location</w:t>
            </w:r>
            <w:r w:rsidR="004D1919" w:rsidRPr="008E6FCB">
              <w:rPr>
                <w:rFonts w:ascii="Raleway" w:hAnsi="Raleway"/>
                <w:color w:val="1B1D13" w:themeColor="background1" w:themeShade="1A"/>
              </w:rPr>
              <w:t>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-2094841763"/>
            <w:placeholder>
              <w:docPart w:val="E1A704F5F0344F4FB3C699B51F98E489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0BA0461C" w14:textId="77777777" w:rsidR="004D1919" w:rsidRPr="008E6FCB" w:rsidRDefault="004D1919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-2113271931"/>
            <w:placeholder>
              <w:docPart w:val="F660612407384414B08F6E981D3385CC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1EAE5E24" w14:textId="77777777" w:rsidR="004D1919" w:rsidRPr="008E6FCB" w:rsidRDefault="004D1919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4D1919" w:rsidRPr="008E6FCB" w14:paraId="5D91D799" w14:textId="77777777" w:rsidTr="002041EC">
        <w:tc>
          <w:tcPr>
            <w:tcW w:w="5220" w:type="dxa"/>
          </w:tcPr>
          <w:p w14:paraId="02B4FEC4" w14:textId="02CD395A" w:rsidR="004D1919" w:rsidRPr="008E6FCB" w:rsidRDefault="004D1919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 xml:space="preserve">Does </w:t>
            </w:r>
            <w:r w:rsidR="006E7949" w:rsidRPr="008E6FCB">
              <w:rPr>
                <w:rFonts w:ascii="Raleway" w:hAnsi="Raleway"/>
                <w:color w:val="1B1D13" w:themeColor="background1" w:themeShade="1A"/>
              </w:rPr>
              <w:t xml:space="preserve">the </w:t>
            </w:r>
            <w:r w:rsidRPr="008E6FCB">
              <w:rPr>
                <w:rFonts w:ascii="Raleway" w:hAnsi="Raleway"/>
                <w:color w:val="1B1D13" w:themeColor="background1" w:themeShade="1A"/>
              </w:rPr>
              <w:t xml:space="preserve">vendor require </w:t>
            </w:r>
            <w:r w:rsidR="006E7949" w:rsidRPr="008E6FCB">
              <w:rPr>
                <w:rFonts w:ascii="Raleway" w:hAnsi="Raleway"/>
                <w:color w:val="1B1D13" w:themeColor="background1" w:themeShade="1A"/>
              </w:rPr>
              <w:t xml:space="preserve">their </w:t>
            </w:r>
            <w:r w:rsidRPr="008E6FCB">
              <w:rPr>
                <w:rFonts w:ascii="Raleway" w:hAnsi="Raleway"/>
                <w:color w:val="1B1D13" w:themeColor="background1" w:themeShade="1A"/>
              </w:rPr>
              <w:t xml:space="preserve">workforce to wear identification badges while in </w:t>
            </w:r>
            <w:r w:rsidR="006E7949" w:rsidRPr="008E6FCB">
              <w:rPr>
                <w:rFonts w:ascii="Raleway" w:hAnsi="Raleway"/>
                <w:color w:val="1B1D13" w:themeColor="background1" w:themeShade="1A"/>
              </w:rPr>
              <w:t xml:space="preserve">the </w:t>
            </w:r>
            <w:r w:rsidRPr="008E6FCB">
              <w:rPr>
                <w:rFonts w:ascii="Raleway" w:hAnsi="Raleway"/>
                <w:color w:val="1B1D13" w:themeColor="background1" w:themeShade="1A"/>
              </w:rPr>
              <w:t>office or other work environments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-783889942"/>
            <w:placeholder>
              <w:docPart w:val="02757355F1B14C63AB2DFCD1D0609641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749E53CE" w14:textId="77777777" w:rsidR="004D1919" w:rsidRPr="008E6FCB" w:rsidRDefault="004D1919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1883356376"/>
            <w:placeholder>
              <w:docPart w:val="BA940BF10E0848F59A13B04D3675AFA1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7902054A" w14:textId="77777777" w:rsidR="004D1919" w:rsidRPr="008E6FCB" w:rsidRDefault="004D1919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4D1919" w:rsidRPr="008E6FCB" w14:paraId="5AD3A3C2" w14:textId="77777777" w:rsidTr="002041EC">
        <w:tc>
          <w:tcPr>
            <w:tcW w:w="5220" w:type="dxa"/>
          </w:tcPr>
          <w:p w14:paraId="53E1943B" w14:textId="5F85D4B6" w:rsidR="004D1919" w:rsidRPr="008E6FCB" w:rsidRDefault="004D1919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 xml:space="preserve">Does </w:t>
            </w:r>
            <w:r w:rsidR="006E7949" w:rsidRPr="008E6FCB">
              <w:rPr>
                <w:rFonts w:ascii="Raleway" w:hAnsi="Raleway"/>
                <w:color w:val="1B1D13" w:themeColor="background1" w:themeShade="1A"/>
              </w:rPr>
              <w:t xml:space="preserve">the </w:t>
            </w:r>
            <w:r w:rsidRPr="008E6FCB">
              <w:rPr>
                <w:rFonts w:ascii="Raleway" w:hAnsi="Raleway"/>
                <w:color w:val="1B1D13" w:themeColor="background1" w:themeShade="1A"/>
              </w:rPr>
              <w:t>vendor monitor restricted areas with video cameras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144404713"/>
            <w:placeholder>
              <w:docPart w:val="83CD57F8C5084A05A9180BECB74C84B7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10007B7F" w14:textId="77777777" w:rsidR="004D1919" w:rsidRPr="008E6FCB" w:rsidRDefault="004D1919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-221295698"/>
            <w:placeholder>
              <w:docPart w:val="A4C113D148B6478C9BE4DE1C0C8ABB0C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7D8E655D" w14:textId="77777777" w:rsidR="004D1919" w:rsidRPr="008E6FCB" w:rsidRDefault="004D1919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6E7949" w:rsidRPr="008E6FCB" w14:paraId="7C3FA238" w14:textId="77777777" w:rsidTr="002041EC">
        <w:tc>
          <w:tcPr>
            <w:tcW w:w="5220" w:type="dxa"/>
          </w:tcPr>
          <w:p w14:paraId="657AB67F" w14:textId="61166FAE" w:rsidR="006E7949" w:rsidRPr="008E6FCB" w:rsidRDefault="006E7949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lastRenderedPageBreak/>
              <w:t xml:space="preserve">Does the vendor maintain video surveillance for a minimum of 14 days? 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-1018920996"/>
            <w:placeholder>
              <w:docPart w:val="C0CD730167D6432E9AEA1A897972BD93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2FB819FA" w14:textId="77777777" w:rsidR="006E7949" w:rsidRPr="008E6FCB" w:rsidRDefault="006E7949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1955215868"/>
            <w:placeholder>
              <w:docPart w:val="BACB3F7B2B7B4CD8AC3838E17F5ECB5C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44C95E9E" w14:textId="77777777" w:rsidR="006E7949" w:rsidRPr="008E6FCB" w:rsidRDefault="006E7949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6E7949" w:rsidRPr="008E6FCB" w14:paraId="0883CBDF" w14:textId="77777777" w:rsidTr="002041EC">
        <w:tc>
          <w:tcPr>
            <w:tcW w:w="5220" w:type="dxa"/>
          </w:tcPr>
          <w:p w14:paraId="6267CA77" w14:textId="3B4E106D" w:rsidR="006E7949" w:rsidRPr="008E6FCB" w:rsidRDefault="006E7949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 xml:space="preserve">Does the vendor require key, badge, or other controls for restricted areas? 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-1748645991"/>
            <w:placeholder>
              <w:docPart w:val="196E5E6FE3C545B5A40CA2AC04DB42E1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42CF30B0" w14:textId="77777777" w:rsidR="006E7949" w:rsidRPr="008E6FCB" w:rsidRDefault="006E7949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-1842532158"/>
            <w:placeholder>
              <w:docPart w:val="FB65D7533ED647609AC9F894ED497A9E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218BBAA3" w14:textId="77777777" w:rsidR="006E7949" w:rsidRPr="008E6FCB" w:rsidRDefault="006E7949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4D1919" w:rsidRPr="008E6FCB" w14:paraId="118E2BF8" w14:textId="77777777" w:rsidTr="002041EC">
        <w:tc>
          <w:tcPr>
            <w:tcW w:w="5220" w:type="dxa"/>
          </w:tcPr>
          <w:p w14:paraId="3FFDC0B3" w14:textId="480E30A0" w:rsidR="004D1919" w:rsidRPr="008E6FCB" w:rsidRDefault="004D1919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 xml:space="preserve">Does </w:t>
            </w:r>
            <w:r w:rsidR="006E7949" w:rsidRPr="008E6FCB">
              <w:rPr>
                <w:rFonts w:ascii="Raleway" w:hAnsi="Raleway"/>
                <w:color w:val="1B1D13" w:themeColor="background1" w:themeShade="1A"/>
              </w:rPr>
              <w:t xml:space="preserve">the </w:t>
            </w:r>
            <w:r w:rsidRPr="008E6FCB">
              <w:rPr>
                <w:rFonts w:ascii="Raleway" w:hAnsi="Raleway"/>
                <w:color w:val="1B1D13" w:themeColor="background1" w:themeShade="1A"/>
              </w:rPr>
              <w:t xml:space="preserve">vendor </w:t>
            </w:r>
            <w:r w:rsidR="006E7949" w:rsidRPr="008E6FCB">
              <w:rPr>
                <w:rFonts w:ascii="Raleway" w:hAnsi="Raleway"/>
                <w:color w:val="1B1D13" w:themeColor="background1" w:themeShade="1A"/>
              </w:rPr>
              <w:t>require visitors to wear a visitor badge, temporary name tag, or in some other way identify themselves from workforce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833026161"/>
            <w:placeholder>
              <w:docPart w:val="E65769FE13DA4D74BAD407DA6E6AAC2F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04D67B68" w14:textId="77777777" w:rsidR="004D1919" w:rsidRPr="008E6FCB" w:rsidRDefault="004D1919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-2075347558"/>
            <w:placeholder>
              <w:docPart w:val="C555D3D56E5F4CF084DFBB759A41DE8F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3348F93B" w14:textId="77777777" w:rsidR="004D1919" w:rsidRPr="008E6FCB" w:rsidRDefault="004D1919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BE750A" w:rsidRPr="008E6FCB" w14:paraId="7598DE32" w14:textId="77777777" w:rsidTr="002041EC">
        <w:tc>
          <w:tcPr>
            <w:tcW w:w="10530" w:type="dxa"/>
            <w:gridSpan w:val="3"/>
            <w:shd w:val="clear" w:color="auto" w:fill="193BAA"/>
          </w:tcPr>
          <w:p w14:paraId="63560208" w14:textId="057CD04A" w:rsidR="00BE750A" w:rsidRPr="00A86CAD" w:rsidRDefault="00BE750A" w:rsidP="005C7CE4">
            <w:pPr>
              <w:spacing w:line="276" w:lineRule="auto"/>
              <w:rPr>
                <w:rFonts w:ascii="Raleway" w:hAnsi="Raleway"/>
                <w:color w:val="FFFFFF"/>
              </w:rPr>
            </w:pPr>
            <w:r w:rsidRPr="00A86CAD">
              <w:rPr>
                <w:rFonts w:ascii="Raleway" w:hAnsi="Raleway"/>
                <w:color w:val="FFFFFF"/>
              </w:rPr>
              <w:t xml:space="preserve">Identification </w:t>
            </w:r>
            <w:r w:rsidR="00C762ED" w:rsidRPr="00A86CAD">
              <w:rPr>
                <w:rFonts w:ascii="Raleway" w:hAnsi="Raleway"/>
                <w:color w:val="FFFFFF"/>
              </w:rPr>
              <w:t>&amp;</w:t>
            </w:r>
            <w:r w:rsidRPr="00A86CAD">
              <w:rPr>
                <w:rFonts w:ascii="Raleway" w:hAnsi="Raleway"/>
                <w:color w:val="FFFFFF"/>
              </w:rPr>
              <w:t xml:space="preserve"> Authentication</w:t>
            </w:r>
          </w:p>
        </w:tc>
      </w:tr>
      <w:tr w:rsidR="00BE750A" w:rsidRPr="008E6FCB" w14:paraId="251DBE29" w14:textId="77777777" w:rsidTr="002041EC">
        <w:tc>
          <w:tcPr>
            <w:tcW w:w="5220" w:type="dxa"/>
          </w:tcPr>
          <w:p w14:paraId="04912D96" w14:textId="1DD8473A" w:rsidR="00BE750A" w:rsidRPr="008E6FCB" w:rsidRDefault="00BE750A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>Does the vendor assign each workforce member individual credentials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310915295"/>
            <w:placeholder>
              <w:docPart w:val="00C2C6DBA6B948C68B9D694B0E1B2BF8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508E8C10" w14:textId="77777777" w:rsidR="00BE750A" w:rsidRPr="008E6FCB" w:rsidRDefault="00BE750A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1049339728"/>
            <w:placeholder>
              <w:docPart w:val="D727D8FEC59440EBB0D14C7FB9C9BE10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07A020FA" w14:textId="77777777" w:rsidR="00BE750A" w:rsidRPr="008E6FCB" w:rsidRDefault="00BE750A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BE750A" w:rsidRPr="008E6FCB" w14:paraId="47C2CC78" w14:textId="77777777" w:rsidTr="002041EC">
        <w:tc>
          <w:tcPr>
            <w:tcW w:w="5220" w:type="dxa"/>
          </w:tcPr>
          <w:p w14:paraId="0114EC3C" w14:textId="04EAEBDA" w:rsidR="00BE750A" w:rsidRPr="008E6FCB" w:rsidRDefault="00BE750A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>Does the vendor follow strong password best practices including minimum length</w:t>
            </w:r>
            <w:r w:rsidR="009F48B6" w:rsidRPr="008E6FCB">
              <w:rPr>
                <w:rFonts w:ascii="Raleway" w:hAnsi="Raleway"/>
                <w:color w:val="1B1D13" w:themeColor="background1" w:themeShade="1A"/>
              </w:rPr>
              <w:t>;</w:t>
            </w:r>
            <w:r w:rsidRPr="008E6FCB">
              <w:rPr>
                <w:rFonts w:ascii="Raleway" w:hAnsi="Raleway"/>
                <w:color w:val="1B1D13" w:themeColor="background1" w:themeShade="1A"/>
              </w:rPr>
              <w:t xml:space="preserve"> a mix of upper case, lower case, numbers, and special characters</w:t>
            </w:r>
            <w:r w:rsidR="00B249B7" w:rsidRPr="008E6FCB">
              <w:rPr>
                <w:rFonts w:ascii="Raleway" w:hAnsi="Raleway"/>
                <w:color w:val="1B1D13" w:themeColor="background1" w:themeShade="1A"/>
              </w:rPr>
              <w:t xml:space="preserve">; </w:t>
            </w:r>
            <w:r w:rsidRPr="008E6FCB">
              <w:rPr>
                <w:rFonts w:ascii="Raleway" w:hAnsi="Raleway"/>
                <w:color w:val="1B1D13" w:themeColor="background1" w:themeShade="1A"/>
              </w:rPr>
              <w:t>and regular</w:t>
            </w:r>
            <w:r w:rsidR="00B249B7" w:rsidRPr="008E6FCB">
              <w:rPr>
                <w:rFonts w:ascii="Raleway" w:hAnsi="Raleway"/>
                <w:color w:val="1B1D13" w:themeColor="background1" w:themeShade="1A"/>
              </w:rPr>
              <w:t xml:space="preserve"> </w:t>
            </w:r>
            <w:r w:rsidRPr="008E6FCB">
              <w:rPr>
                <w:rFonts w:ascii="Raleway" w:hAnsi="Raleway"/>
                <w:color w:val="1B1D13" w:themeColor="background1" w:themeShade="1A"/>
              </w:rPr>
              <w:t>expiration or strong passphrases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-2519117"/>
            <w:placeholder>
              <w:docPart w:val="F96A5F3877114934A866C0979A94207B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1AB77C43" w14:textId="77777777" w:rsidR="00BE750A" w:rsidRPr="008E6FCB" w:rsidRDefault="00BE750A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726035557"/>
            <w:placeholder>
              <w:docPart w:val="F4073BA66E1D4FD293417887B1327D78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0C26CE3E" w14:textId="77777777" w:rsidR="00BE750A" w:rsidRPr="008E6FCB" w:rsidRDefault="00BE750A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BE750A" w:rsidRPr="008E6FCB" w14:paraId="198E47D3" w14:textId="77777777" w:rsidTr="002041EC">
        <w:tc>
          <w:tcPr>
            <w:tcW w:w="5220" w:type="dxa"/>
          </w:tcPr>
          <w:p w14:paraId="06E0C1F0" w14:textId="2B836F98" w:rsidR="00BE750A" w:rsidRPr="008E6FCB" w:rsidRDefault="00BE750A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 xml:space="preserve">Does the vendor log all access to systems, files, databases, </w:t>
            </w:r>
            <w:r w:rsidR="001E2327" w:rsidRPr="008E6FCB">
              <w:rPr>
                <w:rFonts w:ascii="Raleway" w:hAnsi="Raleway"/>
                <w:color w:val="1B1D13" w:themeColor="background1" w:themeShade="1A"/>
              </w:rPr>
              <w:t>hardware, and other assets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-2084373846"/>
            <w:placeholder>
              <w:docPart w:val="B54F8E643A8C46819BB6F47281BC57FE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777CD526" w14:textId="77777777" w:rsidR="00BE750A" w:rsidRPr="008E6FCB" w:rsidRDefault="00BE750A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-856346315"/>
            <w:placeholder>
              <w:docPart w:val="DD87CA152F5D464C96DB9C150CF3034D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0B09FF28" w14:textId="77777777" w:rsidR="00BE750A" w:rsidRPr="008E6FCB" w:rsidRDefault="00BE750A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BE750A" w:rsidRPr="008E6FCB" w14:paraId="70BADB65" w14:textId="77777777" w:rsidTr="002041EC">
        <w:tc>
          <w:tcPr>
            <w:tcW w:w="5220" w:type="dxa"/>
          </w:tcPr>
          <w:p w14:paraId="0307B749" w14:textId="1DAEF2E1" w:rsidR="00BE750A" w:rsidRPr="008E6FCB" w:rsidRDefault="001E2327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 xml:space="preserve">Does the vendor regularly review </w:t>
            </w:r>
            <w:r w:rsidR="00104C68" w:rsidRPr="008E6FCB">
              <w:rPr>
                <w:rFonts w:ascii="Raleway" w:hAnsi="Raleway"/>
                <w:color w:val="1B1D13" w:themeColor="background1" w:themeShade="1A"/>
              </w:rPr>
              <w:t xml:space="preserve">who has </w:t>
            </w:r>
            <w:r w:rsidRPr="008E6FCB">
              <w:rPr>
                <w:rFonts w:ascii="Raleway" w:hAnsi="Raleway"/>
                <w:color w:val="1B1D13" w:themeColor="background1" w:themeShade="1A"/>
              </w:rPr>
              <w:t>access to systems, files, databases, hardware, and other assets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-903674593"/>
            <w:placeholder>
              <w:docPart w:val="42329B3977BB4757B09900DCE6159F95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5A0F0FB5" w14:textId="77777777" w:rsidR="00BE750A" w:rsidRPr="008E6FCB" w:rsidRDefault="00BE750A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-1325820415"/>
            <w:placeholder>
              <w:docPart w:val="B1704D0E12B34CB58FFAE8D4B433FCBD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0EDA88B2" w14:textId="77777777" w:rsidR="00BE750A" w:rsidRPr="008E6FCB" w:rsidRDefault="00BE750A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1E2327" w:rsidRPr="008E6FCB" w14:paraId="55BF3955" w14:textId="77777777" w:rsidTr="002041EC">
        <w:tc>
          <w:tcPr>
            <w:tcW w:w="5220" w:type="dxa"/>
          </w:tcPr>
          <w:p w14:paraId="76142C48" w14:textId="5503FAD4" w:rsidR="001E2327" w:rsidRPr="008E6FCB" w:rsidRDefault="001E2327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>Does the vendor require workforce</w:t>
            </w:r>
            <w:r w:rsidR="00B4206C" w:rsidRPr="008E6FCB">
              <w:rPr>
                <w:rFonts w:ascii="Raleway" w:hAnsi="Raleway"/>
                <w:color w:val="1B1D13" w:themeColor="background1" w:themeShade="1A"/>
              </w:rPr>
              <w:t xml:space="preserve"> members</w:t>
            </w:r>
            <w:r w:rsidRPr="008E6FCB">
              <w:rPr>
                <w:rFonts w:ascii="Raleway" w:hAnsi="Raleway"/>
                <w:color w:val="1B1D13" w:themeColor="background1" w:themeShade="1A"/>
              </w:rPr>
              <w:t xml:space="preserve"> with administrator access to utilize a least-privileged account when administrator privileges are not needed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-559102877"/>
            <w:placeholder>
              <w:docPart w:val="0ECB273233BC4846966D9408C79AF35F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7EF3AD67" w14:textId="77777777" w:rsidR="001E2327" w:rsidRPr="008E6FCB" w:rsidRDefault="001E2327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-2091999114"/>
            <w:placeholder>
              <w:docPart w:val="26F2E53A0E9046A783E8C09A10F92558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6550544F" w14:textId="77777777" w:rsidR="001E2327" w:rsidRPr="008E6FCB" w:rsidRDefault="001E2327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627FC2" w:rsidRPr="008E6FCB" w14:paraId="28AB33C8" w14:textId="77777777" w:rsidTr="002041EC">
        <w:tc>
          <w:tcPr>
            <w:tcW w:w="5220" w:type="dxa"/>
          </w:tcPr>
          <w:p w14:paraId="792E625A" w14:textId="3F239E78" w:rsidR="00627FC2" w:rsidRPr="008E6FCB" w:rsidRDefault="00627FC2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>Are authentication mechanisms used, such as multi-factor authentication or strong passwords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-1778704681"/>
            <w:placeholder>
              <w:docPart w:val="4F2D96CABC714FCB87AD69080BFAB189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0380037F" w14:textId="2D55189E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-318118443"/>
            <w:placeholder>
              <w:docPart w:val="C7515994150B4593AE591449871A5551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6112C8B8" w14:textId="45EFEABD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627FC2" w:rsidRPr="008E6FCB" w14:paraId="0351AADB" w14:textId="77777777" w:rsidTr="002041EC">
        <w:tc>
          <w:tcPr>
            <w:tcW w:w="5220" w:type="dxa"/>
          </w:tcPr>
          <w:p w14:paraId="494F283A" w14:textId="77777777" w:rsidR="00627FC2" w:rsidRPr="008E6FCB" w:rsidRDefault="00627FC2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>Is data encrypted both at rest and in transit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786542583"/>
            <w:placeholder>
              <w:docPart w:val="2491F6E1FA39440BAB0AE14F6570C999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7CC71F45" w14:textId="77777777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-230150310"/>
            <w:placeholder>
              <w:docPart w:val="572661590C3F449C8FEFF0ED0FAC6DB2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7E0790F9" w14:textId="77777777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627FC2" w:rsidRPr="008E6FCB" w14:paraId="5D3EFD16" w14:textId="77777777" w:rsidTr="002041EC">
        <w:tc>
          <w:tcPr>
            <w:tcW w:w="10530" w:type="dxa"/>
            <w:gridSpan w:val="3"/>
            <w:shd w:val="clear" w:color="auto" w:fill="193BAA"/>
          </w:tcPr>
          <w:p w14:paraId="4CF139B0" w14:textId="4F04A4BE" w:rsidR="00627FC2" w:rsidRPr="00A86CAD" w:rsidRDefault="00627FC2" w:rsidP="005C7CE4">
            <w:pPr>
              <w:spacing w:line="276" w:lineRule="auto"/>
              <w:rPr>
                <w:rFonts w:ascii="Raleway" w:hAnsi="Raleway"/>
                <w:color w:val="FFFFFF"/>
              </w:rPr>
            </w:pPr>
            <w:r w:rsidRPr="00A86CAD">
              <w:rPr>
                <w:rFonts w:ascii="Raleway" w:hAnsi="Raleway"/>
                <w:color w:val="FFFFFF"/>
              </w:rPr>
              <w:t>Information Access Management</w:t>
            </w:r>
          </w:p>
        </w:tc>
      </w:tr>
      <w:tr w:rsidR="00627FC2" w:rsidRPr="008E6FCB" w14:paraId="6927FFA3" w14:textId="77777777" w:rsidTr="002041EC">
        <w:tc>
          <w:tcPr>
            <w:tcW w:w="5220" w:type="dxa"/>
          </w:tcPr>
          <w:p w14:paraId="54802143" w14:textId="314C9D44" w:rsidR="00627FC2" w:rsidRPr="008E6FCB" w:rsidRDefault="00627FC2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>Does the vendor have a process for handling requests for access to vendor systems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-889182655"/>
            <w:placeholder>
              <w:docPart w:val="4F4E82BA78204F5089EBF31625146D95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5288F33C" w14:textId="77777777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-693686794"/>
            <w:placeholder>
              <w:docPart w:val="63FF140EE509498E84511CFE3C48AA4B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6AE83437" w14:textId="77777777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627FC2" w:rsidRPr="008E6FCB" w14:paraId="1A1BFCE6" w14:textId="77777777" w:rsidTr="002041EC">
        <w:tc>
          <w:tcPr>
            <w:tcW w:w="5220" w:type="dxa"/>
          </w:tcPr>
          <w:p w14:paraId="2F37C725" w14:textId="7C38C56E" w:rsidR="00627FC2" w:rsidRPr="008E6FCB" w:rsidRDefault="00627FC2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>Does the vendor perform background checks on all workforce members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864954176"/>
            <w:placeholder>
              <w:docPart w:val="3D6AF92DBBE34800A39514839841EC1D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09DF9AB4" w14:textId="77777777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118029315"/>
            <w:placeholder>
              <w:docPart w:val="2F5D30C150384C56A89F24D60D1EC633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623EB112" w14:textId="77777777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627FC2" w:rsidRPr="008E6FCB" w14:paraId="5F561F8E" w14:textId="77777777" w:rsidTr="002041EC">
        <w:tc>
          <w:tcPr>
            <w:tcW w:w="5220" w:type="dxa"/>
          </w:tcPr>
          <w:p w14:paraId="4558C7D7" w14:textId="77777777" w:rsidR="00627FC2" w:rsidRPr="008E6FCB" w:rsidRDefault="00627FC2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>Does the vendor ensure access to information is restricted to the principles of minimum necessary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923689632"/>
            <w:placeholder>
              <w:docPart w:val="DE4F8BE4116745C3B7567A874BC2836C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79F74C15" w14:textId="77777777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-579826626"/>
            <w:placeholder>
              <w:docPart w:val="5C23957EE7A94EDBB6886D8CB3163C98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1F2EBEB0" w14:textId="77777777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627FC2" w:rsidRPr="008E6FCB" w14:paraId="1551ACB1" w14:textId="77777777" w:rsidTr="002041EC">
        <w:tc>
          <w:tcPr>
            <w:tcW w:w="5220" w:type="dxa"/>
          </w:tcPr>
          <w:p w14:paraId="5ABCED0A" w14:textId="57C909F0" w:rsidR="00627FC2" w:rsidRPr="008E6FCB" w:rsidRDefault="00627FC2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 xml:space="preserve">Does the vendor have a process to lock accounts not accessed within a reasonable </w:t>
            </w:r>
            <w:r w:rsidR="00A86CAD" w:rsidRPr="008E6FCB">
              <w:rPr>
                <w:rFonts w:ascii="Raleway" w:hAnsi="Raleway"/>
                <w:color w:val="1B1D13" w:themeColor="background1" w:themeShade="1A"/>
              </w:rPr>
              <w:t>period</w:t>
            </w:r>
            <w:r w:rsidRPr="008E6FCB">
              <w:rPr>
                <w:rFonts w:ascii="Raleway" w:hAnsi="Raleway"/>
                <w:color w:val="1B1D13" w:themeColor="background1" w:themeShade="1A"/>
              </w:rPr>
              <w:t>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-705484112"/>
            <w:placeholder>
              <w:docPart w:val="D065BCB2941A47BA923D30B29F0DD596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1CDE8B47" w14:textId="77777777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-153839108"/>
            <w:placeholder>
              <w:docPart w:val="05DE55FFC72345F08F0B0CBCDA442E31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2091D2D3" w14:textId="77777777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627FC2" w:rsidRPr="008E6FCB" w14:paraId="61FEB014" w14:textId="77777777" w:rsidTr="002041EC">
        <w:tc>
          <w:tcPr>
            <w:tcW w:w="5220" w:type="dxa"/>
          </w:tcPr>
          <w:p w14:paraId="5BC05F01" w14:textId="79336227" w:rsidR="00627FC2" w:rsidRPr="008E6FCB" w:rsidRDefault="00627FC2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lastRenderedPageBreak/>
              <w:t>Does the vendor have a process for changing default credentials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-315486596"/>
            <w:placeholder>
              <w:docPart w:val="E833AA5BFD4548008089EB7B57C14B6D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7E099003" w14:textId="77777777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-235862246"/>
            <w:placeholder>
              <w:docPart w:val="5083832209314FBA95904EE2B54ACBD3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4FE6BD72" w14:textId="77777777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627FC2" w:rsidRPr="008E6FCB" w14:paraId="02BC83C6" w14:textId="77777777" w:rsidTr="002041EC">
        <w:tc>
          <w:tcPr>
            <w:tcW w:w="5220" w:type="dxa"/>
          </w:tcPr>
          <w:p w14:paraId="2AFA958D" w14:textId="77777777" w:rsidR="00627FC2" w:rsidRPr="008E6FCB" w:rsidRDefault="00627FC2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>Does the vendor have a privileged access management process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1343660443"/>
            <w:placeholder>
              <w:docPart w:val="3284A129838240468F3C0E633A9F1888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6A480488" w14:textId="77777777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191732705"/>
            <w:placeholder>
              <w:docPart w:val="2EB76EBE66244CDEB3E281D19946155D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67E2CC17" w14:textId="77777777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627FC2" w:rsidRPr="008E6FCB" w14:paraId="28A3EB14" w14:textId="77777777" w:rsidTr="002041EC">
        <w:tc>
          <w:tcPr>
            <w:tcW w:w="5220" w:type="dxa"/>
          </w:tcPr>
          <w:p w14:paraId="48E6254B" w14:textId="77777777" w:rsidR="00627FC2" w:rsidRPr="008E6FCB" w:rsidRDefault="00627FC2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>Does the vendor have a process for managing exceptions to standard procedures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-1977754867"/>
            <w:placeholder>
              <w:docPart w:val="9DD477C47EF24F5CA3B173521311F363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403197E5" w14:textId="77777777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-38358798"/>
            <w:placeholder>
              <w:docPart w:val="534DBC5EC9C24C539F0A0F673E844368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499D0A60" w14:textId="77777777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627FC2" w:rsidRPr="008E6FCB" w14:paraId="781D339A" w14:textId="77777777" w:rsidTr="002041EC">
        <w:tc>
          <w:tcPr>
            <w:tcW w:w="5220" w:type="dxa"/>
          </w:tcPr>
          <w:p w14:paraId="429BF469" w14:textId="1B809CDD" w:rsidR="00627FC2" w:rsidRPr="008E6FCB" w:rsidRDefault="00627FC2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>Does the vendor identify different categories of their workforce by job fu</w:t>
            </w:r>
            <w:r w:rsidR="00892D36" w:rsidRPr="008E6FCB">
              <w:rPr>
                <w:rFonts w:ascii="Raleway" w:hAnsi="Raleway"/>
                <w:color w:val="1B1D13" w:themeColor="background1" w:themeShade="1A"/>
              </w:rPr>
              <w:t>n</w:t>
            </w:r>
            <w:r w:rsidRPr="008E6FCB">
              <w:rPr>
                <w:rFonts w:ascii="Raleway" w:hAnsi="Raleway"/>
                <w:color w:val="1B1D13" w:themeColor="background1" w:themeShade="1A"/>
              </w:rPr>
              <w:t>ction and apply policies accordingly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-1458329964"/>
            <w:placeholder>
              <w:docPart w:val="DEE64374505A485FA7159028B8872689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73FC3602" w14:textId="77777777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-259223867"/>
            <w:placeholder>
              <w:docPart w:val="DFB4E6648808411DBCA791F3D82AE685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2DB0F113" w14:textId="77777777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627FC2" w:rsidRPr="008E6FCB" w14:paraId="42FA1349" w14:textId="77777777" w:rsidTr="002041EC">
        <w:tc>
          <w:tcPr>
            <w:tcW w:w="10530" w:type="dxa"/>
            <w:gridSpan w:val="3"/>
            <w:shd w:val="clear" w:color="auto" w:fill="193BAA"/>
          </w:tcPr>
          <w:p w14:paraId="2F0737F2" w14:textId="5B634764" w:rsidR="00627FC2" w:rsidRPr="00A86CAD" w:rsidRDefault="00627FC2" w:rsidP="005C7CE4">
            <w:pPr>
              <w:spacing w:line="276" w:lineRule="auto"/>
              <w:rPr>
                <w:rFonts w:ascii="Raleway" w:hAnsi="Raleway"/>
                <w:color w:val="FFFFFF"/>
              </w:rPr>
            </w:pPr>
            <w:r w:rsidRPr="00A86CAD">
              <w:rPr>
                <w:rFonts w:ascii="Raleway" w:hAnsi="Raleway"/>
                <w:color w:val="FFFFFF"/>
              </w:rPr>
              <w:t>Risk Management</w:t>
            </w:r>
          </w:p>
        </w:tc>
      </w:tr>
      <w:tr w:rsidR="00627FC2" w:rsidRPr="008E6FCB" w14:paraId="3FD150F0" w14:textId="77777777" w:rsidTr="002041EC">
        <w:tc>
          <w:tcPr>
            <w:tcW w:w="5220" w:type="dxa"/>
          </w:tcPr>
          <w:p w14:paraId="4585551B" w14:textId="0466AF21" w:rsidR="00627FC2" w:rsidRPr="008E6FCB" w:rsidRDefault="00627FC2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>Does the vendor have a documented risk management program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1318149728"/>
            <w:placeholder>
              <w:docPart w:val="938AFF4ACED84298A252157D30802F99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271EB664" w14:textId="149BBA3C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-1131784639"/>
            <w:placeholder>
              <w:docPart w:val="123D1AB9204148F9952ECDA3AD9D953A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6047DC0A" w14:textId="226EF41B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627FC2" w:rsidRPr="008E6FCB" w14:paraId="204DE1C5" w14:textId="77777777" w:rsidTr="002041EC">
        <w:tc>
          <w:tcPr>
            <w:tcW w:w="5220" w:type="dxa"/>
          </w:tcPr>
          <w:p w14:paraId="5156031C" w14:textId="0912E85A" w:rsidR="00627FC2" w:rsidRPr="008E6FCB" w:rsidRDefault="00C24B0C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 xml:space="preserve">Does the vendor have a </w:t>
            </w:r>
            <w:r w:rsidR="008F30D4" w:rsidRPr="008E6FCB">
              <w:rPr>
                <w:rFonts w:ascii="Raleway" w:hAnsi="Raleway"/>
                <w:color w:val="1B1D13" w:themeColor="background1" w:themeShade="1A"/>
              </w:rPr>
              <w:t xml:space="preserve">risk management </w:t>
            </w:r>
            <w:r w:rsidR="00627FC2" w:rsidRPr="008E6FCB">
              <w:rPr>
                <w:rFonts w:ascii="Raleway" w:hAnsi="Raleway"/>
                <w:color w:val="1B1D13" w:themeColor="background1" w:themeShade="1A"/>
              </w:rPr>
              <w:t xml:space="preserve">program </w:t>
            </w:r>
            <w:r w:rsidR="00E67C64" w:rsidRPr="008E6FCB">
              <w:rPr>
                <w:rFonts w:ascii="Raleway" w:hAnsi="Raleway"/>
                <w:color w:val="1B1D13" w:themeColor="background1" w:themeShade="1A"/>
              </w:rPr>
              <w:t xml:space="preserve">that is </w:t>
            </w:r>
            <w:r w:rsidR="00627FC2" w:rsidRPr="008E6FCB">
              <w:rPr>
                <w:rFonts w:ascii="Raleway" w:hAnsi="Raleway"/>
                <w:color w:val="1B1D13" w:themeColor="background1" w:themeShade="1A"/>
              </w:rPr>
              <w:t>regularly updated and aligned with industry standards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-1749645896"/>
            <w:placeholder>
              <w:docPart w:val="27F214D61F994D4582414C560E568D2F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6BC23059" w14:textId="77777777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831412893"/>
            <w:placeholder>
              <w:docPart w:val="DED8B045AC3E4D259C2F7BA9502F8BB7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13C5A4BF" w14:textId="77777777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627FC2" w:rsidRPr="008E6FCB" w14:paraId="286F88FC" w14:textId="77777777" w:rsidTr="002041EC">
        <w:tc>
          <w:tcPr>
            <w:tcW w:w="5220" w:type="dxa"/>
          </w:tcPr>
          <w:p w14:paraId="153FBFCE" w14:textId="77777777" w:rsidR="00627FC2" w:rsidRPr="008E6FCB" w:rsidRDefault="00627FC2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>Does the vendor's contract include language that addresses security, data privacy, and data breach notification requirements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-1628080982"/>
            <w:placeholder>
              <w:docPart w:val="542C6D0179AD408D941BB523533DCA08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49ADF3BD" w14:textId="77777777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-275336777"/>
            <w:placeholder>
              <w:docPart w:val="B2812667724849AA81FEC463DBBCC502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316C7274" w14:textId="77777777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627FC2" w:rsidRPr="008E6FCB" w14:paraId="3B136CF2" w14:textId="77777777" w:rsidTr="002041EC">
        <w:tc>
          <w:tcPr>
            <w:tcW w:w="5220" w:type="dxa"/>
          </w:tcPr>
          <w:p w14:paraId="1B04565E" w14:textId="2D9ABE4D" w:rsidR="00627FC2" w:rsidRPr="008E6FCB" w:rsidRDefault="00773D94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>Does</w:t>
            </w:r>
            <w:r w:rsidR="00627FC2" w:rsidRPr="008E6FCB">
              <w:rPr>
                <w:rFonts w:ascii="Raleway" w:hAnsi="Raleway"/>
                <w:color w:val="1B1D13" w:themeColor="background1" w:themeShade="1A"/>
              </w:rPr>
              <w:t xml:space="preserve"> the vendor perform</w:t>
            </w:r>
            <w:r w:rsidR="007027D2" w:rsidRPr="008E6FCB">
              <w:rPr>
                <w:rFonts w:ascii="Raleway" w:hAnsi="Raleway"/>
                <w:color w:val="1B1D13" w:themeColor="background1" w:themeShade="1A"/>
              </w:rPr>
              <w:t xml:space="preserve"> </w:t>
            </w:r>
            <w:r w:rsidR="00627FC2" w:rsidRPr="008E6FCB">
              <w:rPr>
                <w:rFonts w:ascii="Raleway" w:hAnsi="Raleway"/>
                <w:color w:val="1B1D13" w:themeColor="background1" w:themeShade="1A"/>
              </w:rPr>
              <w:t>risk analysis of their IT infrastructure and identif</w:t>
            </w:r>
            <w:r w:rsidR="0081380A" w:rsidRPr="008E6FCB">
              <w:rPr>
                <w:rFonts w:ascii="Raleway" w:hAnsi="Raleway"/>
                <w:color w:val="1B1D13" w:themeColor="background1" w:themeShade="1A"/>
              </w:rPr>
              <w:t>y</w:t>
            </w:r>
            <w:r w:rsidR="00627FC2" w:rsidRPr="008E6FCB">
              <w:rPr>
                <w:rFonts w:ascii="Raleway" w:hAnsi="Raleway"/>
                <w:color w:val="1B1D13" w:themeColor="background1" w:themeShade="1A"/>
              </w:rPr>
              <w:t xml:space="preserve"> potential vulnerabilities</w:t>
            </w:r>
            <w:r w:rsidR="0081380A" w:rsidRPr="008E6FCB">
              <w:rPr>
                <w:rFonts w:ascii="Raleway" w:hAnsi="Raleway"/>
                <w:color w:val="1B1D13" w:themeColor="background1" w:themeShade="1A"/>
              </w:rPr>
              <w:t xml:space="preserve"> annually at a minimum</w:t>
            </w:r>
            <w:r w:rsidR="00627FC2" w:rsidRPr="008E6FCB">
              <w:rPr>
                <w:rFonts w:ascii="Raleway" w:hAnsi="Raleway"/>
                <w:color w:val="1B1D13" w:themeColor="background1" w:themeShade="1A"/>
              </w:rPr>
              <w:t>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213011457"/>
            <w:placeholder>
              <w:docPart w:val="56CC83D2BDF14A9CADB184DA87F0F21C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107215B7" w14:textId="77777777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550738832"/>
            <w:placeholder>
              <w:docPart w:val="4DE491520DC64C21A86754347E8A1489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03B7BE7D" w14:textId="77777777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627FC2" w:rsidRPr="008E6FCB" w14:paraId="28786335" w14:textId="77777777" w:rsidTr="002041EC">
        <w:tc>
          <w:tcPr>
            <w:tcW w:w="5220" w:type="dxa"/>
          </w:tcPr>
          <w:p w14:paraId="581E1333" w14:textId="361D5211" w:rsidR="00627FC2" w:rsidRPr="008E6FCB" w:rsidRDefault="00627FC2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>Does the vendor have tech errors and omissions insurance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947814869"/>
            <w:placeholder>
              <w:docPart w:val="4DCCC2DA4E074455A52035016BEC6F68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14D37B9F" w14:textId="77777777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730965184"/>
            <w:placeholder>
              <w:docPart w:val="4948ACBA01EE436E837700636CCF9C7A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103A526A" w14:textId="77777777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627FC2" w:rsidRPr="008E6FCB" w14:paraId="05F61706" w14:textId="77777777" w:rsidTr="002041EC">
        <w:tc>
          <w:tcPr>
            <w:tcW w:w="5220" w:type="dxa"/>
          </w:tcPr>
          <w:p w14:paraId="3F09D796" w14:textId="05AA1C8D" w:rsidR="00627FC2" w:rsidRPr="008E6FCB" w:rsidRDefault="00627FC2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>Does the vendor have cyber insurance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156589574"/>
            <w:placeholder>
              <w:docPart w:val="15917D598DF94CA1BE583A62BD6C3507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77A0727A" w14:textId="77777777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1615794065"/>
            <w:placeholder>
              <w:docPart w:val="4C36D0279BB64DC5A5284232C842B195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61549C1E" w14:textId="77777777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627FC2" w:rsidRPr="008E6FCB" w14:paraId="1061B293" w14:textId="77777777" w:rsidTr="002041EC">
        <w:tc>
          <w:tcPr>
            <w:tcW w:w="10530" w:type="dxa"/>
            <w:gridSpan w:val="3"/>
            <w:shd w:val="clear" w:color="auto" w:fill="193BAA"/>
          </w:tcPr>
          <w:p w14:paraId="7DE3347E" w14:textId="278F8283" w:rsidR="00627FC2" w:rsidRPr="00A86CAD" w:rsidRDefault="00627FC2" w:rsidP="005C7CE4">
            <w:pPr>
              <w:spacing w:line="276" w:lineRule="auto"/>
              <w:rPr>
                <w:rFonts w:ascii="Raleway" w:hAnsi="Raleway"/>
                <w:color w:val="FFFFFF"/>
                <w:sz w:val="21"/>
                <w:szCs w:val="21"/>
              </w:rPr>
            </w:pPr>
            <w:r w:rsidRPr="00A86CAD">
              <w:rPr>
                <w:rFonts w:ascii="Raleway" w:hAnsi="Raleway"/>
                <w:color w:val="FFFFFF"/>
                <w:sz w:val="21"/>
                <w:szCs w:val="21"/>
              </w:rPr>
              <w:t>Security Controls</w:t>
            </w:r>
          </w:p>
        </w:tc>
      </w:tr>
      <w:tr w:rsidR="00627FC2" w:rsidRPr="008E6FCB" w14:paraId="0711E652" w14:textId="77777777" w:rsidTr="002041EC">
        <w:tc>
          <w:tcPr>
            <w:tcW w:w="5220" w:type="dxa"/>
          </w:tcPr>
          <w:p w14:paraId="2446DC9A" w14:textId="71CFB98A" w:rsidR="00627FC2" w:rsidRPr="008E6FCB" w:rsidRDefault="00627FC2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>Does the vendor have physical, technical, and administrative security controls in place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-1154056439"/>
            <w:placeholder>
              <w:docPart w:val="ECB90151E4CB4A5FAA2DFE0CFE50A2E2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4D89BBE3" w14:textId="77777777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-888179827"/>
            <w:placeholder>
              <w:docPart w:val="849EEDCB73A84D028A8FE50C27313108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37F9D94B" w14:textId="77777777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627FC2" w:rsidRPr="008E6FCB" w14:paraId="2B8A6876" w14:textId="77777777" w:rsidTr="002041EC">
        <w:tc>
          <w:tcPr>
            <w:tcW w:w="5220" w:type="dxa"/>
          </w:tcPr>
          <w:p w14:paraId="64679559" w14:textId="5C033FC1" w:rsidR="00627FC2" w:rsidRPr="008E6FCB" w:rsidRDefault="00E67C64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 xml:space="preserve">Does the vendor have </w:t>
            </w:r>
            <w:r w:rsidR="00627FC2" w:rsidRPr="008E6FCB">
              <w:rPr>
                <w:rFonts w:ascii="Raleway" w:hAnsi="Raleway"/>
                <w:color w:val="1B1D13" w:themeColor="background1" w:themeShade="1A"/>
              </w:rPr>
              <w:t>access controls in place, and is access to data restricted based on roles and responsibilities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478578567"/>
            <w:placeholder>
              <w:docPart w:val="CE532DB54D86408E981B3DBB33B26BDB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74D97390" w14:textId="77777777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-1296433142"/>
            <w:placeholder>
              <w:docPart w:val="28D71E1D25C842B499E1E320DBA64C51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55334928" w14:textId="77777777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627FC2" w:rsidRPr="008E6FCB" w14:paraId="47AD8A35" w14:textId="77777777" w:rsidTr="002041EC">
        <w:tc>
          <w:tcPr>
            <w:tcW w:w="5220" w:type="dxa"/>
          </w:tcPr>
          <w:p w14:paraId="2D642E1D" w14:textId="40FAECBA" w:rsidR="00627FC2" w:rsidRPr="008E6FCB" w:rsidRDefault="00627FC2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>Does the vendor require workforce with administrator access to utilize a least-privileged account when administrator privileges are not needed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-1586363109"/>
            <w:placeholder>
              <w:docPart w:val="6938959F78D3446B8C76DC19607C934C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7749D3D7" w14:textId="77777777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709694883"/>
            <w:placeholder>
              <w:docPart w:val="AF65E44F6BCD44FB9A518B394CE1B15F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6650DFFB" w14:textId="77777777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627FC2" w:rsidRPr="008E6FCB" w14:paraId="28D552CD" w14:textId="77777777" w:rsidTr="002041EC">
        <w:tc>
          <w:tcPr>
            <w:tcW w:w="5220" w:type="dxa"/>
          </w:tcPr>
          <w:p w14:paraId="4A3FB4AB" w14:textId="24A88A7B" w:rsidR="00627FC2" w:rsidRPr="008E6FCB" w:rsidRDefault="008B482C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 xml:space="preserve">Does the vendor have </w:t>
            </w:r>
            <w:r w:rsidR="00627FC2" w:rsidRPr="008E6FCB">
              <w:rPr>
                <w:rFonts w:ascii="Raleway" w:hAnsi="Raleway"/>
                <w:color w:val="1B1D13" w:themeColor="background1" w:themeShade="1A"/>
              </w:rPr>
              <w:t>data backup and recovery procedures in place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1504698608"/>
            <w:placeholder>
              <w:docPart w:val="071B44F28A5242C69C35D66DB768CC27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0902D486" w14:textId="77777777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-730621378"/>
            <w:placeholder>
              <w:docPart w:val="597830E6E92440E8B52FB72A686EA7CD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4C9FC855" w14:textId="77777777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627FC2" w:rsidRPr="008E6FCB" w14:paraId="4747FB92" w14:textId="77777777" w:rsidTr="002041EC">
        <w:tc>
          <w:tcPr>
            <w:tcW w:w="5220" w:type="dxa"/>
          </w:tcPr>
          <w:p w14:paraId="540FCFBD" w14:textId="4FD42360" w:rsidR="00627FC2" w:rsidRPr="008E6FCB" w:rsidRDefault="00627FC2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 xml:space="preserve">Is the vendor compliant with applicable regulations </w:t>
            </w:r>
            <w:r w:rsidR="008B482C" w:rsidRPr="008E6FCB">
              <w:rPr>
                <w:rFonts w:ascii="Raleway" w:hAnsi="Raleway"/>
                <w:color w:val="1B1D13" w:themeColor="background1" w:themeShade="1A"/>
              </w:rPr>
              <w:t>including</w:t>
            </w:r>
            <w:r w:rsidRPr="008E6FCB">
              <w:rPr>
                <w:rFonts w:ascii="Raleway" w:hAnsi="Raleway"/>
                <w:color w:val="1B1D13" w:themeColor="background1" w:themeShade="1A"/>
              </w:rPr>
              <w:t xml:space="preserve"> HIPAA, HITECH, and other state or national privacy laws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-911622478"/>
            <w:placeholder>
              <w:docPart w:val="F7DA0C96B59E44B58F6B79044AA77496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7DA17766" w14:textId="77777777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316158659"/>
            <w:placeholder>
              <w:docPart w:val="A9A00E7767A44F60807CA9CC8DFA48FA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366E79EB" w14:textId="77777777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627FC2" w:rsidRPr="008E6FCB" w14:paraId="69AEFA1F" w14:textId="77777777" w:rsidTr="002041EC">
        <w:tc>
          <w:tcPr>
            <w:tcW w:w="5220" w:type="dxa"/>
          </w:tcPr>
          <w:p w14:paraId="3CA024B8" w14:textId="77777777" w:rsidR="00627FC2" w:rsidRPr="008E6FCB" w:rsidRDefault="00627FC2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lastRenderedPageBreak/>
              <w:t>Does the vendor have a process in place for monitoring their security posture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683100605"/>
            <w:placeholder>
              <w:docPart w:val="36BA7F9BDE3F46ACA6CCA73E18D495F4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66AD8853" w14:textId="77777777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741150682"/>
            <w:placeholder>
              <w:docPart w:val="F54301F6F95848BD9E552E6B099C3D12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2A53BE0E" w14:textId="77777777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627FC2" w:rsidRPr="008E6FCB" w14:paraId="047313BB" w14:textId="77777777" w:rsidTr="002041EC">
        <w:tc>
          <w:tcPr>
            <w:tcW w:w="5220" w:type="dxa"/>
          </w:tcPr>
          <w:p w14:paraId="786993B7" w14:textId="45E3345A" w:rsidR="00627FC2" w:rsidRPr="008E6FCB" w:rsidRDefault="008D042C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 xml:space="preserve">Does the vendor perform </w:t>
            </w:r>
            <w:r w:rsidR="00627FC2" w:rsidRPr="008E6FCB">
              <w:rPr>
                <w:rFonts w:ascii="Raleway" w:hAnsi="Raleway"/>
                <w:color w:val="1B1D13" w:themeColor="background1" w:themeShade="1A"/>
              </w:rPr>
              <w:t>periodic audits to detect new security risks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1680702907"/>
            <w:placeholder>
              <w:docPart w:val="C4FCA45A4B744B26BF9AF30C0B556AAC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0554CA78" w14:textId="77777777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-1035888811"/>
            <w:placeholder>
              <w:docPart w:val="CC062BC26634469DA2D251171D8009C6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20E82228" w14:textId="77777777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263BAA" w:rsidRPr="008E6FCB" w14:paraId="19A2CF38" w14:textId="77777777" w:rsidTr="002041EC">
        <w:tc>
          <w:tcPr>
            <w:tcW w:w="5220" w:type="dxa"/>
          </w:tcPr>
          <w:p w14:paraId="2A393B51" w14:textId="1EFED310" w:rsidR="00263BAA" w:rsidRPr="008E6FCB" w:rsidRDefault="00263BAA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>Does the vendor undergo independent compliance audits at least annually</w:t>
            </w:r>
            <w:r w:rsidR="000B3A6F" w:rsidRPr="008E6FCB">
              <w:rPr>
                <w:rFonts w:ascii="Raleway" w:hAnsi="Raleway"/>
                <w:color w:val="1B1D13" w:themeColor="background1" w:themeShade="1A"/>
              </w:rPr>
              <w:t xml:space="preserve"> (HITRUST, SOC, ISO, or similar)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-662078465"/>
            <w:placeholder>
              <w:docPart w:val="F9B2039AC12C4782B6C36F9580691DC2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70A5545C" w14:textId="77777777" w:rsidR="00263BAA" w:rsidRPr="008E6FCB" w:rsidRDefault="00263BAA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1177775843"/>
            <w:placeholder>
              <w:docPart w:val="E3CE832086B041AB87FA18207CBC4CA5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11A247A2" w14:textId="77777777" w:rsidR="00263BAA" w:rsidRPr="008E6FCB" w:rsidRDefault="00263BAA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627FC2" w:rsidRPr="008E6FCB" w14:paraId="663C0110" w14:textId="77777777" w:rsidTr="002041EC">
        <w:tc>
          <w:tcPr>
            <w:tcW w:w="5220" w:type="dxa"/>
          </w:tcPr>
          <w:p w14:paraId="6E6D6FAC" w14:textId="64CD7803" w:rsidR="00627FC2" w:rsidRPr="008E6FCB" w:rsidRDefault="008D042C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 xml:space="preserve">Does the vendor </w:t>
            </w:r>
            <w:r w:rsidR="000B3A6F" w:rsidRPr="008E6FCB">
              <w:rPr>
                <w:rFonts w:ascii="Raleway" w:hAnsi="Raleway"/>
                <w:color w:val="1B1D13" w:themeColor="background1" w:themeShade="1A"/>
              </w:rPr>
              <w:t xml:space="preserve">provide evidence of </w:t>
            </w:r>
            <w:r w:rsidRPr="008E6FCB">
              <w:rPr>
                <w:rFonts w:ascii="Raleway" w:hAnsi="Raleway"/>
                <w:color w:val="1B1D13" w:themeColor="background1" w:themeShade="1A"/>
              </w:rPr>
              <w:t xml:space="preserve">independent compliance </w:t>
            </w:r>
            <w:r w:rsidR="00627FC2" w:rsidRPr="008E6FCB">
              <w:rPr>
                <w:rFonts w:ascii="Raleway" w:hAnsi="Raleway"/>
                <w:color w:val="1B1D13" w:themeColor="background1" w:themeShade="1A"/>
              </w:rPr>
              <w:t>audits</w:t>
            </w:r>
            <w:r w:rsidR="00263BAA" w:rsidRPr="008E6FCB">
              <w:rPr>
                <w:rFonts w:ascii="Raleway" w:hAnsi="Raleway"/>
                <w:color w:val="1B1D13" w:themeColor="background1" w:themeShade="1A"/>
              </w:rPr>
              <w:t xml:space="preserve"> </w:t>
            </w:r>
            <w:r w:rsidR="000B3A6F" w:rsidRPr="008E6FCB">
              <w:rPr>
                <w:rFonts w:ascii="Raleway" w:hAnsi="Raleway"/>
                <w:color w:val="1B1D13" w:themeColor="background1" w:themeShade="1A"/>
              </w:rPr>
              <w:t>upon request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460766141"/>
            <w:placeholder>
              <w:docPart w:val="A6D23AFEA77F42E9A6B426BFB738E17F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77620DFF" w14:textId="77777777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-1181968809"/>
            <w:placeholder>
              <w:docPart w:val="DF70AC4063234C4493AC6B5697C47C67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07BFDADD" w14:textId="77777777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627FC2" w:rsidRPr="008E6FCB" w14:paraId="34B9F249" w14:textId="77777777" w:rsidTr="002041EC">
        <w:tc>
          <w:tcPr>
            <w:tcW w:w="10530" w:type="dxa"/>
            <w:gridSpan w:val="3"/>
            <w:shd w:val="clear" w:color="auto" w:fill="193BAA"/>
          </w:tcPr>
          <w:p w14:paraId="3C2D664A" w14:textId="1733631A" w:rsidR="00627FC2" w:rsidRPr="00A86CAD" w:rsidRDefault="00627FC2" w:rsidP="005C7CE4">
            <w:pPr>
              <w:spacing w:line="276" w:lineRule="auto"/>
              <w:rPr>
                <w:rFonts w:ascii="Raleway" w:hAnsi="Raleway"/>
                <w:color w:val="FFFFFF"/>
              </w:rPr>
            </w:pPr>
            <w:r w:rsidRPr="00A86CAD">
              <w:rPr>
                <w:rFonts w:ascii="Raleway" w:hAnsi="Raleway"/>
                <w:color w:val="FFFFFF"/>
              </w:rPr>
              <w:t>Third-Party Vendor Risk</w:t>
            </w:r>
          </w:p>
        </w:tc>
      </w:tr>
      <w:tr w:rsidR="00627FC2" w:rsidRPr="008E6FCB" w14:paraId="792B132F" w14:textId="77777777" w:rsidTr="002041EC">
        <w:tc>
          <w:tcPr>
            <w:tcW w:w="5220" w:type="dxa"/>
          </w:tcPr>
          <w:p w14:paraId="3AA4F0E7" w14:textId="505975D5" w:rsidR="00627FC2" w:rsidRPr="008E6FCB" w:rsidRDefault="00627FC2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>Does the vendor use third-party service providers, and if so, do they have security controls in place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-1896263276"/>
            <w:placeholder>
              <w:docPart w:val="87AC9C98522D4F55BFBFAB9AAA1387D0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64BA995E" w14:textId="77777777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-291444858"/>
            <w:placeholder>
              <w:docPart w:val="4FD836681963462AB77DB6B55B18DF7C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659AA7FA" w14:textId="77777777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  <w:tr w:rsidR="00627FC2" w:rsidRPr="008E6FCB" w14:paraId="6639CD7A" w14:textId="77777777" w:rsidTr="002041EC">
        <w:tc>
          <w:tcPr>
            <w:tcW w:w="5220" w:type="dxa"/>
          </w:tcPr>
          <w:p w14:paraId="417E14C7" w14:textId="0B5129F5" w:rsidR="00627FC2" w:rsidRPr="008E6FCB" w:rsidRDefault="00F85A6A" w:rsidP="005C7CE4">
            <w:pPr>
              <w:spacing w:line="276" w:lineRule="auto"/>
              <w:rPr>
                <w:rFonts w:ascii="Raleway" w:hAnsi="Raleway"/>
                <w:color w:val="1B1D13" w:themeColor="background1" w:themeShade="1A"/>
              </w:rPr>
            </w:pPr>
            <w:r w:rsidRPr="008E6FCB">
              <w:rPr>
                <w:rFonts w:ascii="Raleway" w:hAnsi="Raleway"/>
                <w:color w:val="1B1D13" w:themeColor="background1" w:themeShade="1A"/>
              </w:rPr>
              <w:t>Does the vendor have a</w:t>
            </w:r>
            <w:r w:rsidR="00627FC2" w:rsidRPr="008E6FCB">
              <w:rPr>
                <w:rFonts w:ascii="Raleway" w:hAnsi="Raleway"/>
                <w:color w:val="1B1D13" w:themeColor="background1" w:themeShade="1A"/>
              </w:rPr>
              <w:t xml:space="preserve"> process for assessing third-party vendor security risks?</w:t>
            </w:r>
          </w:p>
        </w:tc>
        <w:sdt>
          <w:sdtPr>
            <w:rPr>
              <w:rFonts w:ascii="Raleway" w:hAnsi="Raleway"/>
              <w:color w:val="1B1D13" w:themeColor="background1" w:themeShade="1A"/>
            </w:rPr>
            <w:id w:val="2043940941"/>
            <w:placeholder>
              <w:docPart w:val="B3B6BCBE8E8F48EC964502F32EC02D00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468" w:type="dxa"/>
              </w:tcPr>
              <w:p w14:paraId="1CEFF5AE" w14:textId="77777777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Raleway" w:hAnsi="Raleway"/>
              <w:color w:val="1B1D13" w:themeColor="background1" w:themeShade="1A"/>
            </w:rPr>
            <w:id w:val="-1210411949"/>
            <w:placeholder>
              <w:docPart w:val="43CA7C1274D24244B067695594A33764"/>
            </w:placeholder>
            <w:showingPlcHdr/>
            <w:text w:multiLine="1"/>
          </w:sdtPr>
          <w:sdtContent>
            <w:tc>
              <w:tcPr>
                <w:tcW w:w="3842" w:type="dxa"/>
              </w:tcPr>
              <w:p w14:paraId="3CB0D074" w14:textId="77777777" w:rsidR="00627FC2" w:rsidRPr="008E6FCB" w:rsidRDefault="00627FC2" w:rsidP="005C7CE4">
                <w:pPr>
                  <w:spacing w:line="276" w:lineRule="auto"/>
                  <w:rPr>
                    <w:rFonts w:ascii="Raleway" w:hAnsi="Raleway"/>
                    <w:color w:val="1B1D13" w:themeColor="background1" w:themeShade="1A"/>
                  </w:rPr>
                </w:pPr>
                <w:r w:rsidRPr="008E6FCB">
                  <w:rPr>
                    <w:rStyle w:val="PlaceholderText"/>
                    <w:rFonts w:ascii="Raleway" w:hAnsi="Raleway"/>
                    <w:color w:val="1B1D13" w:themeColor="background1" w:themeShade="1A"/>
                  </w:rPr>
                  <w:t>Click or tap here to enter text.</w:t>
                </w:r>
              </w:p>
            </w:tc>
          </w:sdtContent>
        </w:sdt>
      </w:tr>
    </w:tbl>
    <w:p w14:paraId="4E1E1821" w14:textId="77777777" w:rsidR="00350C01" w:rsidRDefault="00350C01" w:rsidP="008E6FCB">
      <w:pPr>
        <w:spacing w:line="276" w:lineRule="auto"/>
      </w:pPr>
    </w:p>
    <w:p w14:paraId="506764DC" w14:textId="77777777" w:rsidR="005822BE" w:rsidRDefault="005822BE" w:rsidP="008E6FCB">
      <w:pPr>
        <w:spacing w:line="276" w:lineRule="auto"/>
      </w:pPr>
    </w:p>
    <w:p w14:paraId="58834AC5" w14:textId="5609AE7E" w:rsidR="005822BE" w:rsidRPr="008E6FCB" w:rsidRDefault="005822BE" w:rsidP="008E6FCB">
      <w:pPr>
        <w:spacing w:line="276" w:lineRule="auto"/>
      </w:pPr>
    </w:p>
    <w:sectPr w:rsidR="005822BE" w:rsidRPr="008E6FCB" w:rsidSect="002B0C84">
      <w:footerReference w:type="default" r:id="rId16"/>
      <w:pgSz w:w="12240" w:h="15840"/>
      <w:pgMar w:top="1440" w:right="1440" w:bottom="1440" w:left="1440" w:header="720" w:footer="144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7542E0" w14:textId="77777777" w:rsidR="00322F4D" w:rsidRDefault="00322F4D" w:rsidP="007E4549">
      <w:pPr>
        <w:spacing w:after="0" w:line="240" w:lineRule="auto"/>
      </w:pPr>
      <w:r>
        <w:separator/>
      </w:r>
    </w:p>
  </w:endnote>
  <w:endnote w:type="continuationSeparator" w:id="0">
    <w:p w14:paraId="44D4DBBD" w14:textId="77777777" w:rsidR="00322F4D" w:rsidRDefault="00322F4D" w:rsidP="007E45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Raleway Medium">
    <w:altName w:val="Raleway Thin"/>
    <w:panose1 w:val="00000000000000000000"/>
    <w:charset w:val="4D"/>
    <w:family w:val="auto"/>
    <w:pitch w:val="variable"/>
    <w:sig w:usb0="A00002FF" w:usb1="5000205B" w:usb2="00000000" w:usb3="00000000" w:csb0="00000197" w:csb1="00000000"/>
  </w:font>
  <w:font w:name="Raleway">
    <w:panose1 w:val="00000000000000000000"/>
    <w:charset w:val="4D"/>
    <w:family w:val="auto"/>
    <w:pitch w:val="variable"/>
    <w:sig w:usb0="A00002FF" w:usb1="5000205B" w:usb2="00000000" w:usb3="00000000" w:csb0="00000197" w:csb1="00000000"/>
  </w:font>
  <w:font w:name="苹方">
    <w:altName w:val="Microsoft YaHei"/>
    <w:panose1 w:val="020B0604020202020204"/>
    <w:charset w:val="86"/>
    <w:family w:val="auto"/>
    <w:pitch w:val="default"/>
    <w:sig w:usb0="00000000" w:usb1="0000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AC024E" w14:textId="77777777" w:rsidR="00015A0E" w:rsidRDefault="00015A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DA3555" w14:textId="7947C694" w:rsidR="00E42714" w:rsidRDefault="00E42714">
    <w:pPr>
      <w:pStyle w:val="Footer"/>
      <w:pBdr>
        <w:top w:val="single" w:sz="4" w:space="1" w:color="D2D6BF" w:themeColor="background1" w:themeShade="D9"/>
      </w:pBdr>
      <w:jc w:val="right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0"/>
      <w:gridCol w:w="3235"/>
    </w:tblGrid>
    <w:tr w:rsidR="001B6FC0" w:rsidRPr="00265900" w14:paraId="4374B0B7" w14:textId="77777777" w:rsidTr="00265900">
      <w:trPr>
        <w:trHeight w:val="288"/>
      </w:trPr>
      <w:tc>
        <w:tcPr>
          <w:tcW w:w="450" w:type="dxa"/>
        </w:tcPr>
        <w:p w14:paraId="731F8386" w14:textId="1561A434" w:rsidR="001B6FC0" w:rsidRPr="00265900" w:rsidRDefault="001B6FC0" w:rsidP="00832632">
          <w:pPr>
            <w:pStyle w:val="Footer"/>
            <w:rPr>
              <w:sz w:val="16"/>
              <w:szCs w:val="16"/>
            </w:rPr>
          </w:pPr>
        </w:p>
      </w:tc>
      <w:tc>
        <w:tcPr>
          <w:tcW w:w="3235" w:type="dxa"/>
        </w:tcPr>
        <w:p w14:paraId="1B05AAC3" w14:textId="05F0AE92" w:rsidR="001B6FC0" w:rsidRPr="00172DBC" w:rsidRDefault="00172DBC" w:rsidP="00015A0E">
          <w:pPr>
            <w:pStyle w:val="Footer"/>
            <w:rPr>
              <w:rFonts w:ascii="Raleway" w:hAnsi="Raleway"/>
              <w:sz w:val="16"/>
              <w:szCs w:val="16"/>
            </w:rPr>
          </w:pPr>
          <w:r w:rsidRPr="00172DBC">
            <w:rPr>
              <w:rFonts w:ascii="Raleway" w:hAnsi="Raleway"/>
              <w:sz w:val="16"/>
              <w:szCs w:val="16"/>
            </w:rPr>
            <w:t>4thsc.com</w:t>
          </w:r>
        </w:p>
      </w:tc>
    </w:tr>
    <w:tr w:rsidR="001B6FC0" w:rsidRPr="00265900" w14:paraId="31F0F1BF" w14:textId="77777777" w:rsidTr="00265900">
      <w:trPr>
        <w:trHeight w:val="288"/>
      </w:trPr>
      <w:tc>
        <w:tcPr>
          <w:tcW w:w="450" w:type="dxa"/>
        </w:tcPr>
        <w:p w14:paraId="6EAC26F5" w14:textId="785CBA54" w:rsidR="001B6FC0" w:rsidRPr="00265900" w:rsidRDefault="001B6FC0" w:rsidP="00832632">
          <w:pPr>
            <w:pStyle w:val="Footer"/>
            <w:rPr>
              <w:sz w:val="16"/>
              <w:szCs w:val="16"/>
            </w:rPr>
          </w:pPr>
        </w:p>
      </w:tc>
      <w:tc>
        <w:tcPr>
          <w:tcW w:w="3235" w:type="dxa"/>
        </w:tcPr>
        <w:p w14:paraId="5D5F73F9" w14:textId="3EA0BC24" w:rsidR="001B6FC0" w:rsidRPr="00172DBC" w:rsidRDefault="00AB7B52" w:rsidP="00015A0E">
          <w:pPr>
            <w:pStyle w:val="Footer"/>
            <w:rPr>
              <w:rFonts w:ascii="Raleway" w:hAnsi="Raleway"/>
              <w:sz w:val="16"/>
              <w:szCs w:val="16"/>
            </w:rPr>
          </w:pPr>
          <w:r w:rsidRPr="00172DBC">
            <w:rPr>
              <w:rFonts w:ascii="Raleway" w:hAnsi="Raleway"/>
              <w:sz w:val="16"/>
              <w:szCs w:val="16"/>
            </w:rPr>
            <w:t>pkelly@4th</w:t>
          </w:r>
          <w:r w:rsidR="00172DBC">
            <w:rPr>
              <w:rFonts w:ascii="Raleway" w:hAnsi="Raleway"/>
              <w:sz w:val="16"/>
              <w:szCs w:val="16"/>
            </w:rPr>
            <w:t>sc.</w:t>
          </w:r>
          <w:r w:rsidRPr="00172DBC">
            <w:rPr>
              <w:rFonts w:ascii="Raleway" w:hAnsi="Raleway"/>
              <w:sz w:val="16"/>
              <w:szCs w:val="16"/>
            </w:rPr>
            <w:t>com</w:t>
          </w:r>
        </w:p>
      </w:tc>
    </w:tr>
    <w:tr w:rsidR="001B6FC0" w:rsidRPr="00265900" w14:paraId="11D3334E" w14:textId="77777777" w:rsidTr="00265900">
      <w:trPr>
        <w:trHeight w:val="288"/>
      </w:trPr>
      <w:tc>
        <w:tcPr>
          <w:tcW w:w="450" w:type="dxa"/>
        </w:tcPr>
        <w:p w14:paraId="03770182" w14:textId="5E0CB2F6" w:rsidR="001B6FC0" w:rsidRPr="00265900" w:rsidRDefault="001B6FC0" w:rsidP="00832632">
          <w:pPr>
            <w:pStyle w:val="Footer"/>
            <w:rPr>
              <w:sz w:val="16"/>
              <w:szCs w:val="16"/>
            </w:rPr>
          </w:pPr>
        </w:p>
      </w:tc>
      <w:tc>
        <w:tcPr>
          <w:tcW w:w="3235" w:type="dxa"/>
        </w:tcPr>
        <w:p w14:paraId="078198E5" w14:textId="0B344D3B" w:rsidR="001B6FC0" w:rsidRPr="00172DBC" w:rsidRDefault="00AB7B52" w:rsidP="00015A0E">
          <w:pPr>
            <w:pStyle w:val="Footer"/>
            <w:rPr>
              <w:rFonts w:ascii="Raleway" w:hAnsi="Raleway"/>
              <w:sz w:val="16"/>
              <w:szCs w:val="16"/>
            </w:rPr>
          </w:pPr>
          <w:r w:rsidRPr="00172DBC">
            <w:rPr>
              <w:rFonts w:ascii="Raleway" w:hAnsi="Raleway"/>
              <w:sz w:val="16"/>
              <w:szCs w:val="16"/>
            </w:rPr>
            <w:t>214.2</w:t>
          </w:r>
          <w:r w:rsidR="00172DBC">
            <w:rPr>
              <w:rFonts w:ascii="Raleway" w:hAnsi="Raleway"/>
              <w:sz w:val="16"/>
              <w:szCs w:val="16"/>
            </w:rPr>
            <w:t>16.0157</w:t>
          </w:r>
        </w:p>
      </w:tc>
    </w:tr>
  </w:tbl>
  <w:p w14:paraId="73C14256" w14:textId="0BEDBC2E" w:rsidR="00832632" w:rsidRPr="00832632" w:rsidRDefault="00832632" w:rsidP="0083263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4EAABF" w14:textId="77777777" w:rsidR="00015A0E" w:rsidRDefault="00015A0E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6"/>
        <w:szCs w:val="16"/>
      </w:rPr>
      <w:id w:val="259035334"/>
      <w:docPartObj>
        <w:docPartGallery w:val="Page Numbers (Bottom of Page)"/>
        <w:docPartUnique/>
      </w:docPartObj>
    </w:sdtPr>
    <w:sdtEndPr>
      <w:rPr>
        <w:rFonts w:ascii="Raleway" w:hAnsi="Raleway"/>
        <w:color w:val="1B1D13" w:themeColor="background1" w:themeShade="1A"/>
        <w:spacing w:val="60"/>
      </w:rPr>
    </w:sdtEndPr>
    <w:sdtContent>
      <w:p w14:paraId="2FF96856" w14:textId="17921772" w:rsidR="002B0C84" w:rsidRPr="000A0733" w:rsidRDefault="002B0C84">
        <w:pPr>
          <w:pStyle w:val="Footer"/>
          <w:pBdr>
            <w:top w:val="single" w:sz="4" w:space="1" w:color="D2D6BF" w:themeColor="background1" w:themeShade="D9"/>
          </w:pBdr>
          <w:jc w:val="right"/>
          <w:rPr>
            <w:rFonts w:ascii="Raleway" w:hAnsi="Raleway"/>
            <w:color w:val="1B1D13" w:themeColor="background1" w:themeShade="1A"/>
            <w:sz w:val="16"/>
            <w:szCs w:val="16"/>
          </w:rPr>
        </w:pPr>
        <w:r w:rsidRPr="000A0733">
          <w:rPr>
            <w:rFonts w:ascii="Raleway" w:hAnsi="Raleway"/>
            <w:color w:val="1B1D13" w:themeColor="background1" w:themeShade="1A"/>
            <w:sz w:val="16"/>
            <w:szCs w:val="16"/>
          </w:rPr>
          <w:fldChar w:fldCharType="begin"/>
        </w:r>
        <w:r w:rsidRPr="000A0733">
          <w:rPr>
            <w:rFonts w:ascii="Raleway" w:hAnsi="Raleway"/>
            <w:color w:val="1B1D13" w:themeColor="background1" w:themeShade="1A"/>
            <w:sz w:val="16"/>
            <w:szCs w:val="16"/>
          </w:rPr>
          <w:instrText xml:space="preserve"> PAGE   \* MERGEFORMAT </w:instrText>
        </w:r>
        <w:r w:rsidRPr="000A0733">
          <w:rPr>
            <w:rFonts w:ascii="Raleway" w:hAnsi="Raleway"/>
            <w:color w:val="1B1D13" w:themeColor="background1" w:themeShade="1A"/>
            <w:sz w:val="16"/>
            <w:szCs w:val="16"/>
          </w:rPr>
          <w:fldChar w:fldCharType="separate"/>
        </w:r>
        <w:r w:rsidRPr="000A0733">
          <w:rPr>
            <w:rFonts w:ascii="Raleway" w:hAnsi="Raleway"/>
            <w:noProof/>
            <w:color w:val="1B1D13" w:themeColor="background1" w:themeShade="1A"/>
            <w:sz w:val="16"/>
            <w:szCs w:val="16"/>
          </w:rPr>
          <w:t>2</w:t>
        </w:r>
        <w:r w:rsidRPr="000A0733">
          <w:rPr>
            <w:rFonts w:ascii="Raleway" w:hAnsi="Raleway"/>
            <w:noProof/>
            <w:color w:val="1B1D13" w:themeColor="background1" w:themeShade="1A"/>
            <w:sz w:val="16"/>
            <w:szCs w:val="16"/>
          </w:rPr>
          <w:fldChar w:fldCharType="end"/>
        </w:r>
        <w:r w:rsidRPr="000A0733">
          <w:rPr>
            <w:rFonts w:ascii="Raleway" w:hAnsi="Raleway"/>
            <w:color w:val="1B1D13" w:themeColor="background1" w:themeShade="1A"/>
            <w:sz w:val="16"/>
            <w:szCs w:val="16"/>
          </w:rPr>
          <w:t xml:space="preserve"> | </w:t>
        </w:r>
        <w:r w:rsidRPr="000A0733">
          <w:rPr>
            <w:rFonts w:ascii="Raleway" w:hAnsi="Raleway"/>
            <w:color w:val="1B1D13" w:themeColor="background1" w:themeShade="1A"/>
            <w:spacing w:val="60"/>
            <w:sz w:val="16"/>
            <w:szCs w:val="16"/>
          </w:rPr>
          <w:t>Page</w:t>
        </w:r>
      </w:p>
    </w:sdtContent>
  </w:sdt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0"/>
      <w:gridCol w:w="3235"/>
    </w:tblGrid>
    <w:tr w:rsidR="005822BE" w:rsidRPr="00265900" w14:paraId="57B1525F" w14:textId="77777777" w:rsidTr="00265900">
      <w:trPr>
        <w:trHeight w:val="288"/>
      </w:trPr>
      <w:tc>
        <w:tcPr>
          <w:tcW w:w="450" w:type="dxa"/>
        </w:tcPr>
        <w:p w14:paraId="0E247C2B" w14:textId="62017E8A" w:rsidR="005822BE" w:rsidRPr="00265900" w:rsidRDefault="005822BE" w:rsidP="005822BE">
          <w:pPr>
            <w:pStyle w:val="Footer"/>
            <w:rPr>
              <w:sz w:val="16"/>
              <w:szCs w:val="16"/>
            </w:rPr>
          </w:pPr>
        </w:p>
      </w:tc>
      <w:tc>
        <w:tcPr>
          <w:tcW w:w="3235" w:type="dxa"/>
        </w:tcPr>
        <w:p w14:paraId="28BC37B1" w14:textId="43C1A610" w:rsidR="005822BE" w:rsidRPr="00265900" w:rsidRDefault="005822BE" w:rsidP="005822BE">
          <w:pPr>
            <w:pStyle w:val="Footer"/>
            <w:rPr>
              <w:sz w:val="16"/>
              <w:szCs w:val="16"/>
            </w:rPr>
          </w:pPr>
          <w:r w:rsidRPr="00172DBC">
            <w:rPr>
              <w:rFonts w:ascii="Raleway" w:hAnsi="Raleway"/>
              <w:sz w:val="16"/>
              <w:szCs w:val="16"/>
            </w:rPr>
            <w:t>4thsc.com</w:t>
          </w:r>
        </w:p>
      </w:tc>
    </w:tr>
    <w:tr w:rsidR="005822BE" w:rsidRPr="00265900" w14:paraId="68A37B94" w14:textId="77777777" w:rsidTr="00265900">
      <w:trPr>
        <w:trHeight w:val="288"/>
      </w:trPr>
      <w:tc>
        <w:tcPr>
          <w:tcW w:w="450" w:type="dxa"/>
        </w:tcPr>
        <w:p w14:paraId="48B1F4E2" w14:textId="72D77076" w:rsidR="005822BE" w:rsidRPr="00265900" w:rsidRDefault="005822BE" w:rsidP="005822BE">
          <w:pPr>
            <w:pStyle w:val="Footer"/>
            <w:rPr>
              <w:sz w:val="16"/>
              <w:szCs w:val="16"/>
            </w:rPr>
          </w:pPr>
        </w:p>
      </w:tc>
      <w:tc>
        <w:tcPr>
          <w:tcW w:w="3235" w:type="dxa"/>
        </w:tcPr>
        <w:p w14:paraId="6E0C4AEE" w14:textId="4C2253FA" w:rsidR="005822BE" w:rsidRPr="00265900" w:rsidRDefault="005822BE" w:rsidP="005822BE">
          <w:pPr>
            <w:pStyle w:val="Footer"/>
            <w:rPr>
              <w:sz w:val="16"/>
              <w:szCs w:val="16"/>
            </w:rPr>
          </w:pPr>
          <w:r w:rsidRPr="00172DBC">
            <w:rPr>
              <w:rFonts w:ascii="Raleway" w:hAnsi="Raleway"/>
              <w:sz w:val="16"/>
              <w:szCs w:val="16"/>
            </w:rPr>
            <w:t>pkelly@4th</w:t>
          </w:r>
          <w:r>
            <w:rPr>
              <w:rFonts w:ascii="Raleway" w:hAnsi="Raleway"/>
              <w:sz w:val="16"/>
              <w:szCs w:val="16"/>
            </w:rPr>
            <w:t>sc.</w:t>
          </w:r>
          <w:r w:rsidRPr="00172DBC">
            <w:rPr>
              <w:rFonts w:ascii="Raleway" w:hAnsi="Raleway"/>
              <w:sz w:val="16"/>
              <w:szCs w:val="16"/>
            </w:rPr>
            <w:t>com</w:t>
          </w:r>
        </w:p>
      </w:tc>
    </w:tr>
    <w:tr w:rsidR="005822BE" w:rsidRPr="00265900" w14:paraId="0DB0C695" w14:textId="77777777" w:rsidTr="00265900">
      <w:trPr>
        <w:trHeight w:val="288"/>
      </w:trPr>
      <w:tc>
        <w:tcPr>
          <w:tcW w:w="450" w:type="dxa"/>
        </w:tcPr>
        <w:p w14:paraId="62C8C4FD" w14:textId="77777777" w:rsidR="005822BE" w:rsidRPr="00265900" w:rsidRDefault="005822BE" w:rsidP="005822BE">
          <w:pPr>
            <w:pStyle w:val="Footer"/>
            <w:rPr>
              <w:sz w:val="16"/>
              <w:szCs w:val="16"/>
            </w:rPr>
          </w:pPr>
        </w:p>
      </w:tc>
      <w:tc>
        <w:tcPr>
          <w:tcW w:w="3235" w:type="dxa"/>
        </w:tcPr>
        <w:p w14:paraId="4B3A1126" w14:textId="01FA03E1" w:rsidR="005822BE" w:rsidRPr="00265900" w:rsidRDefault="005822BE" w:rsidP="005822BE">
          <w:pPr>
            <w:pStyle w:val="Footer"/>
            <w:rPr>
              <w:sz w:val="16"/>
              <w:szCs w:val="16"/>
            </w:rPr>
          </w:pPr>
          <w:r w:rsidRPr="00172DBC">
            <w:rPr>
              <w:rFonts w:ascii="Raleway" w:hAnsi="Raleway"/>
              <w:sz w:val="16"/>
              <w:szCs w:val="16"/>
            </w:rPr>
            <w:t>214.2</w:t>
          </w:r>
          <w:r>
            <w:rPr>
              <w:rFonts w:ascii="Raleway" w:hAnsi="Raleway"/>
              <w:sz w:val="16"/>
              <w:szCs w:val="16"/>
            </w:rPr>
            <w:t>16.0157</w:t>
          </w:r>
        </w:p>
      </w:tc>
    </w:tr>
  </w:tbl>
  <w:p w14:paraId="51BF0B8F" w14:textId="77777777" w:rsidR="002B0C84" w:rsidRPr="00832632" w:rsidRDefault="002B0C84" w:rsidP="008326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8686CD" w14:textId="77777777" w:rsidR="00322F4D" w:rsidRDefault="00322F4D" w:rsidP="007E4549">
      <w:pPr>
        <w:spacing w:after="0" w:line="240" w:lineRule="auto"/>
      </w:pPr>
      <w:r>
        <w:separator/>
      </w:r>
    </w:p>
  </w:footnote>
  <w:footnote w:type="continuationSeparator" w:id="0">
    <w:p w14:paraId="543CB6AE" w14:textId="77777777" w:rsidR="00322F4D" w:rsidRDefault="00322F4D" w:rsidP="007E45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42F2A3" w14:textId="77777777" w:rsidR="00015A0E" w:rsidRDefault="00015A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C4C578" w14:textId="2A099E92" w:rsidR="007E4549" w:rsidRDefault="007E4549">
    <w:pPr>
      <w:pStyle w:val="Header"/>
    </w:pPr>
    <w:r>
      <w:rPr>
        <w:rFonts w:ascii="苹方" w:eastAsia="苹方" w:hAnsi="苹方" w:cs="苹方" w:hint="eastAsia"/>
        <w:noProof/>
        <w:sz w:val="21"/>
        <w:szCs w:val="21"/>
      </w:rPr>
      <w:drawing>
        <wp:anchor distT="0" distB="0" distL="114300" distR="114300" simplePos="0" relativeHeight="251661312" behindDoc="0" locked="0" layoutInCell="1" allowOverlap="1" wp14:anchorId="2097A429" wp14:editId="4E151573">
          <wp:simplePos x="0" y="0"/>
          <wp:positionH relativeFrom="column">
            <wp:posOffset>-274864</wp:posOffset>
          </wp:positionH>
          <wp:positionV relativeFrom="paragraph">
            <wp:posOffset>-52070</wp:posOffset>
          </wp:positionV>
          <wp:extent cx="2144794" cy="613410"/>
          <wp:effectExtent l="0" t="0" r="1905" b="0"/>
          <wp:wrapNone/>
          <wp:docPr id="2015566870" name="Picture 20155668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44794" cy="6134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85D27D0" w14:textId="41ECD648" w:rsidR="007E4549" w:rsidRDefault="007E4549">
    <w:pPr>
      <w:pStyle w:val="Header"/>
    </w:pPr>
  </w:p>
  <w:p w14:paraId="5780DAA4" w14:textId="77777777" w:rsidR="007E4549" w:rsidRDefault="007E4549">
    <w:pPr>
      <w:pStyle w:val="Header"/>
    </w:pPr>
  </w:p>
  <w:p w14:paraId="1945F44D" w14:textId="1AE802A5" w:rsidR="007E4549" w:rsidRDefault="007E4549">
    <w:pPr>
      <w:pStyle w:val="Header"/>
    </w:pPr>
  </w:p>
  <w:p w14:paraId="3F33CEEE" w14:textId="77777777" w:rsidR="00B94EDF" w:rsidRDefault="00B94EDF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E70E29" w14:textId="77777777" w:rsidR="00015A0E" w:rsidRDefault="00015A0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wMjU2Mba0MDA1MTdU0lEKTi0uzszPAykwqgUAgEqq6ywAAAA="/>
  </w:docVars>
  <w:rsids>
    <w:rsidRoot w:val="007E4549"/>
    <w:rsid w:val="00015A0E"/>
    <w:rsid w:val="00061ACB"/>
    <w:rsid w:val="000A0733"/>
    <w:rsid w:val="000B3A6F"/>
    <w:rsid w:val="00104C68"/>
    <w:rsid w:val="00172DBC"/>
    <w:rsid w:val="001A1096"/>
    <w:rsid w:val="001B6FC0"/>
    <w:rsid w:val="001E2327"/>
    <w:rsid w:val="001F229D"/>
    <w:rsid w:val="002041EC"/>
    <w:rsid w:val="00234070"/>
    <w:rsid w:val="00243360"/>
    <w:rsid w:val="00256C7E"/>
    <w:rsid w:val="002638C8"/>
    <w:rsid w:val="00263BAA"/>
    <w:rsid w:val="00265900"/>
    <w:rsid w:val="00274928"/>
    <w:rsid w:val="002B0C84"/>
    <w:rsid w:val="002D2B4E"/>
    <w:rsid w:val="00322F4D"/>
    <w:rsid w:val="003259B2"/>
    <w:rsid w:val="00342F30"/>
    <w:rsid w:val="00344CA7"/>
    <w:rsid w:val="00350C01"/>
    <w:rsid w:val="003B6AAA"/>
    <w:rsid w:val="004247C3"/>
    <w:rsid w:val="00430737"/>
    <w:rsid w:val="004444A9"/>
    <w:rsid w:val="00492015"/>
    <w:rsid w:val="00497310"/>
    <w:rsid w:val="004D0B83"/>
    <w:rsid w:val="004D1919"/>
    <w:rsid w:val="00556B3D"/>
    <w:rsid w:val="0057145A"/>
    <w:rsid w:val="005822BE"/>
    <w:rsid w:val="005A5BF4"/>
    <w:rsid w:val="005C22C2"/>
    <w:rsid w:val="005C74D5"/>
    <w:rsid w:val="005C7CE4"/>
    <w:rsid w:val="0061183A"/>
    <w:rsid w:val="00627FC2"/>
    <w:rsid w:val="00642273"/>
    <w:rsid w:val="006D6D48"/>
    <w:rsid w:val="006E24AA"/>
    <w:rsid w:val="006E7949"/>
    <w:rsid w:val="007027D2"/>
    <w:rsid w:val="007660B8"/>
    <w:rsid w:val="00773D94"/>
    <w:rsid w:val="007827A9"/>
    <w:rsid w:val="007E4549"/>
    <w:rsid w:val="0081380A"/>
    <w:rsid w:val="00832632"/>
    <w:rsid w:val="00840477"/>
    <w:rsid w:val="008572CF"/>
    <w:rsid w:val="00892D36"/>
    <w:rsid w:val="008A73AE"/>
    <w:rsid w:val="008B482C"/>
    <w:rsid w:val="008B53A7"/>
    <w:rsid w:val="008C65DC"/>
    <w:rsid w:val="008D042C"/>
    <w:rsid w:val="008E6FCB"/>
    <w:rsid w:val="008F30D4"/>
    <w:rsid w:val="00911A0F"/>
    <w:rsid w:val="009151F4"/>
    <w:rsid w:val="009E31A8"/>
    <w:rsid w:val="009E518E"/>
    <w:rsid w:val="009F48B6"/>
    <w:rsid w:val="00A86CAD"/>
    <w:rsid w:val="00AB7B52"/>
    <w:rsid w:val="00AE3AE9"/>
    <w:rsid w:val="00AF32A2"/>
    <w:rsid w:val="00B16216"/>
    <w:rsid w:val="00B245F9"/>
    <w:rsid w:val="00B249B7"/>
    <w:rsid w:val="00B34CD7"/>
    <w:rsid w:val="00B4206C"/>
    <w:rsid w:val="00B56BC7"/>
    <w:rsid w:val="00B82382"/>
    <w:rsid w:val="00B92FE4"/>
    <w:rsid w:val="00B94EDF"/>
    <w:rsid w:val="00BE750A"/>
    <w:rsid w:val="00C24B0C"/>
    <w:rsid w:val="00C259E1"/>
    <w:rsid w:val="00C762ED"/>
    <w:rsid w:val="00C875AD"/>
    <w:rsid w:val="00D44D2C"/>
    <w:rsid w:val="00D51A9F"/>
    <w:rsid w:val="00D748F8"/>
    <w:rsid w:val="00D75DAF"/>
    <w:rsid w:val="00E33552"/>
    <w:rsid w:val="00E4236C"/>
    <w:rsid w:val="00E42714"/>
    <w:rsid w:val="00E67C64"/>
    <w:rsid w:val="00E83282"/>
    <w:rsid w:val="00EC0E2A"/>
    <w:rsid w:val="00EE4983"/>
    <w:rsid w:val="00F05478"/>
    <w:rsid w:val="00F71966"/>
    <w:rsid w:val="00F74E49"/>
    <w:rsid w:val="00F84CC1"/>
    <w:rsid w:val="00F85A6A"/>
    <w:rsid w:val="00F97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AC2E16"/>
  <w15:chartTrackingRefBased/>
  <w15:docId w15:val="{2DD636BB-F5E2-41B7-AA7E-57454D8CD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1621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6E9D6F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E45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4549"/>
  </w:style>
  <w:style w:type="paragraph" w:styleId="Footer">
    <w:name w:val="footer"/>
    <w:basedOn w:val="Normal"/>
    <w:link w:val="FooterChar"/>
    <w:uiPriority w:val="99"/>
    <w:unhideWhenUsed/>
    <w:rsid w:val="007E45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4549"/>
  </w:style>
  <w:style w:type="character" w:styleId="Hyperlink">
    <w:name w:val="Hyperlink"/>
    <w:basedOn w:val="DefaultParagraphFont"/>
    <w:uiPriority w:val="99"/>
    <w:unhideWhenUsed/>
    <w:rsid w:val="00832632"/>
    <w:rPr>
      <w:color w:val="D8DAD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263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326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50C01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B16216"/>
    <w:rPr>
      <w:rFonts w:asciiTheme="majorHAnsi" w:eastAsiaTheme="majorEastAsia" w:hAnsiTheme="majorHAnsi" w:cstheme="majorBidi"/>
      <w:color w:val="6E9D6F" w:themeColor="accent1" w:themeShade="BF"/>
      <w:sz w:val="26"/>
      <w:szCs w:val="26"/>
    </w:rPr>
  </w:style>
  <w:style w:type="character" w:customStyle="1" w:styleId="VendorName">
    <w:name w:val="VendorName"/>
    <w:basedOn w:val="DefaultParagraphFont"/>
    <w:uiPriority w:val="1"/>
    <w:rsid w:val="00B16216"/>
    <w:rPr>
      <w:rFonts w:asciiTheme="minorHAnsi" w:hAnsiTheme="minorHAnsi"/>
      <w:sz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0034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17E83F-F896-42C0-ABCD-AD24D35C186F}"/>
      </w:docPartPr>
      <w:docPartBody>
        <w:p w:rsidR="000D69E8" w:rsidRDefault="00784325"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C50B26B0794AAAB79D3D7BBE3112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41F64-979D-4770-B353-FCD7EBB560FC}"/>
      </w:docPartPr>
      <w:docPartBody>
        <w:p w:rsidR="000D69E8" w:rsidRDefault="00784325" w:rsidP="00784325">
          <w:pPr>
            <w:pStyle w:val="A3C50B26B0794AAAB79D3D7BBE31121D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7D20456DE26544B3883754D05B2703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075645-8004-464F-B6BD-29D1D8EE0DA8}"/>
      </w:docPartPr>
      <w:docPartBody>
        <w:p w:rsidR="000D69E8" w:rsidRDefault="00784325" w:rsidP="00784325">
          <w:pPr>
            <w:pStyle w:val="7D20456DE26544B3883754D05B2703A4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5769FE13DA4D74BAD407DA6E6AAC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7A462D-541C-4165-B0C1-22FC80662528}"/>
      </w:docPartPr>
      <w:docPartBody>
        <w:p w:rsidR="000D69E8" w:rsidRDefault="00784325" w:rsidP="00784325">
          <w:pPr>
            <w:pStyle w:val="E65769FE13DA4D74BAD407DA6E6AAC2F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C555D3D56E5F4CF084DFBB759A41DE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D326C1-EE08-490F-98C7-B018E1F07767}"/>
      </w:docPartPr>
      <w:docPartBody>
        <w:p w:rsidR="000D69E8" w:rsidRDefault="00784325" w:rsidP="00784325">
          <w:pPr>
            <w:pStyle w:val="C555D3D56E5F4CF084DFBB759A41DE8F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09BF173A0446AFBED4B7C67539DB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35E213-4B21-40A7-A356-557086B5A537}"/>
      </w:docPartPr>
      <w:docPartBody>
        <w:p w:rsidR="000D69E8" w:rsidRDefault="00784325" w:rsidP="00784325">
          <w:pPr>
            <w:pStyle w:val="A709BF173A0446AFBED4B7C67539DB82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9759EE411867400582F2A82F0B445B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63B16-57F3-4CDE-8FCA-9426D0BC0E0F}"/>
      </w:docPartPr>
      <w:docPartBody>
        <w:p w:rsidR="000D69E8" w:rsidRDefault="00784325" w:rsidP="00784325">
          <w:pPr>
            <w:pStyle w:val="9759EE411867400582F2A82F0B445B3D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E1CD4F132143299E692D8A1F5CE8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8D0662-8C12-496E-9F5E-7855468770A1}"/>
      </w:docPartPr>
      <w:docPartBody>
        <w:p w:rsidR="000D69E8" w:rsidRDefault="00784325" w:rsidP="00784325">
          <w:pPr>
            <w:pStyle w:val="84E1CD4F132143299E692D8A1F5CE8AC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1CD03DFDBD5B4BE88157A390246D28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617F4E-23F5-48B3-A821-08E33F707A17}"/>
      </w:docPartPr>
      <w:docPartBody>
        <w:p w:rsidR="000D69E8" w:rsidRDefault="00784325" w:rsidP="00784325">
          <w:pPr>
            <w:pStyle w:val="1CD03DFDBD5B4BE88157A390246D286B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E9A3FF8ABC4E518E96E46DA3ED9C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AC2ACD-0C33-4167-B3BA-5D6D0819AFDC}"/>
      </w:docPartPr>
      <w:docPartBody>
        <w:p w:rsidR="000D69E8" w:rsidRDefault="00784325" w:rsidP="00784325">
          <w:pPr>
            <w:pStyle w:val="30E9A3FF8ABC4E518E96E46DA3ED9C08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33D294877B7B475E8A53E2EA60D475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9C776C-C6F7-4DD0-BDEF-37F726A74537}"/>
      </w:docPartPr>
      <w:docPartBody>
        <w:p w:rsidR="000D69E8" w:rsidRDefault="00784325" w:rsidP="00784325">
          <w:pPr>
            <w:pStyle w:val="33D294877B7B475E8A53E2EA60D47509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1A704F5F0344F4FB3C699B51F98E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687F65-3286-4DAA-AC7A-A9599AA7C423}"/>
      </w:docPartPr>
      <w:docPartBody>
        <w:p w:rsidR="000D69E8" w:rsidRDefault="00784325" w:rsidP="00784325">
          <w:pPr>
            <w:pStyle w:val="E1A704F5F0344F4FB3C699B51F98E489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F660612407384414B08F6E981D3385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B51938-A13D-4D0B-94E0-0484D5F31377}"/>
      </w:docPartPr>
      <w:docPartBody>
        <w:p w:rsidR="000D69E8" w:rsidRDefault="00784325" w:rsidP="00784325">
          <w:pPr>
            <w:pStyle w:val="F660612407384414B08F6E981D3385CC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757355F1B14C63AB2DFCD1D06096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50E71-00ED-4E3C-9BA4-91A811A6398C}"/>
      </w:docPartPr>
      <w:docPartBody>
        <w:p w:rsidR="000D69E8" w:rsidRDefault="00784325" w:rsidP="00784325">
          <w:pPr>
            <w:pStyle w:val="02757355F1B14C63AB2DFCD1D0609641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BA940BF10E0848F59A13B04D3675AF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373CC2-0960-4D77-BF10-A7DBC921BB1A}"/>
      </w:docPartPr>
      <w:docPartBody>
        <w:p w:rsidR="000D69E8" w:rsidRDefault="00784325" w:rsidP="00784325">
          <w:pPr>
            <w:pStyle w:val="BA940BF10E0848F59A13B04D3675AFA1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CD57F8C5084A05A9180BECB74C84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100B13-F047-4D7F-AB7D-3B62B5283B09}"/>
      </w:docPartPr>
      <w:docPartBody>
        <w:p w:rsidR="000D69E8" w:rsidRDefault="00784325" w:rsidP="00784325">
          <w:pPr>
            <w:pStyle w:val="83CD57F8C5084A05A9180BECB74C84B7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A4C113D148B6478C9BE4DE1C0C8ABB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AB85F1-5135-435B-BBD8-9C38734B8DF6}"/>
      </w:docPartPr>
      <w:docPartBody>
        <w:p w:rsidR="000D69E8" w:rsidRDefault="00784325" w:rsidP="00784325">
          <w:pPr>
            <w:pStyle w:val="A4C113D148B6478C9BE4DE1C0C8ABB0C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CD730167D6432E9AEA1A897972BD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87C581-758B-4DD8-84C2-893B298357AC}"/>
      </w:docPartPr>
      <w:docPartBody>
        <w:p w:rsidR="000D69E8" w:rsidRDefault="00784325" w:rsidP="00784325">
          <w:pPr>
            <w:pStyle w:val="C0CD730167D6432E9AEA1A897972BD93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BACB3F7B2B7B4CD8AC3838E17F5ECB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A1B963-D656-4F12-B6D5-C25634036176}"/>
      </w:docPartPr>
      <w:docPartBody>
        <w:p w:rsidR="000D69E8" w:rsidRDefault="00784325" w:rsidP="00784325">
          <w:pPr>
            <w:pStyle w:val="BACB3F7B2B7B4CD8AC3838E17F5ECB5C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6E5E6FE3C545B5A40CA2AC04DB42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8AD583-EEE4-4D5D-9E39-2CB15E642E6D}"/>
      </w:docPartPr>
      <w:docPartBody>
        <w:p w:rsidR="000D69E8" w:rsidRDefault="00784325" w:rsidP="00784325">
          <w:pPr>
            <w:pStyle w:val="196E5E6FE3C545B5A40CA2AC04DB42E1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FB65D7533ED647609AC9F894ED497A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D646A2-6642-49A4-9EA2-6232E40615E7}"/>
      </w:docPartPr>
      <w:docPartBody>
        <w:p w:rsidR="000D69E8" w:rsidRDefault="00784325" w:rsidP="00784325">
          <w:pPr>
            <w:pStyle w:val="FB65D7533ED647609AC9F894ED497A9E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C2C6DBA6B948C68B9D694B0E1B2B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B6B1B0-1308-4585-8EA9-D4207EAEE3BF}"/>
      </w:docPartPr>
      <w:docPartBody>
        <w:p w:rsidR="000D69E8" w:rsidRDefault="00784325" w:rsidP="00784325">
          <w:pPr>
            <w:pStyle w:val="00C2C6DBA6B948C68B9D694B0E1B2BF8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D727D8FEC59440EBB0D14C7FB9C9BE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771FCD-CE50-4C6C-AF65-90890D62211D}"/>
      </w:docPartPr>
      <w:docPartBody>
        <w:p w:rsidR="000D69E8" w:rsidRDefault="00784325" w:rsidP="00784325">
          <w:pPr>
            <w:pStyle w:val="D727D8FEC59440EBB0D14C7FB9C9BE10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6A5F3877114934A866C0979A9420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442323-13E9-410D-BAFF-6D8718578883}"/>
      </w:docPartPr>
      <w:docPartBody>
        <w:p w:rsidR="000D69E8" w:rsidRDefault="00784325" w:rsidP="00784325">
          <w:pPr>
            <w:pStyle w:val="F96A5F3877114934A866C0979A94207B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F4073BA66E1D4FD293417887B1327D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E95650-9043-45DB-BB29-7103641EA9C5}"/>
      </w:docPartPr>
      <w:docPartBody>
        <w:p w:rsidR="000D69E8" w:rsidRDefault="00784325" w:rsidP="00784325">
          <w:pPr>
            <w:pStyle w:val="F4073BA66E1D4FD293417887B1327D78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4F8E643A8C46819BB6F47281BC57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5CA75D-F467-445A-B053-18AA9B97AF72}"/>
      </w:docPartPr>
      <w:docPartBody>
        <w:p w:rsidR="000D69E8" w:rsidRDefault="00784325" w:rsidP="00784325">
          <w:pPr>
            <w:pStyle w:val="B54F8E643A8C46819BB6F47281BC57FE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DD87CA152F5D464C96DB9C150CF303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4DCAC0-0B62-42D2-855A-8601E30FCA0C}"/>
      </w:docPartPr>
      <w:docPartBody>
        <w:p w:rsidR="000D69E8" w:rsidRDefault="00784325" w:rsidP="00784325">
          <w:pPr>
            <w:pStyle w:val="DD87CA152F5D464C96DB9C150CF3034D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329B3977BB4757B09900DCE6159F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5D0684-3D91-46A7-94BC-04235724CE7A}"/>
      </w:docPartPr>
      <w:docPartBody>
        <w:p w:rsidR="000D69E8" w:rsidRDefault="00784325" w:rsidP="00784325">
          <w:pPr>
            <w:pStyle w:val="42329B3977BB4757B09900DCE6159F95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B1704D0E12B34CB58FFAE8D4B433FC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1064FC-47E2-45D0-AFB9-59B786837A25}"/>
      </w:docPartPr>
      <w:docPartBody>
        <w:p w:rsidR="000D69E8" w:rsidRDefault="00784325" w:rsidP="00784325">
          <w:pPr>
            <w:pStyle w:val="B1704D0E12B34CB58FFAE8D4B433FCBD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CB273233BC4846966D9408C79AF3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1B7963-664E-49E7-B5C3-65FD0C9FEA0A}"/>
      </w:docPartPr>
      <w:docPartBody>
        <w:p w:rsidR="000D69E8" w:rsidRDefault="00784325" w:rsidP="00784325">
          <w:pPr>
            <w:pStyle w:val="0ECB273233BC4846966D9408C79AF35F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26F2E53A0E9046A783E8C09A10F925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413CE3-661A-427F-B89D-0118711BFB7A}"/>
      </w:docPartPr>
      <w:docPartBody>
        <w:p w:rsidR="000D69E8" w:rsidRDefault="00784325" w:rsidP="00784325">
          <w:pPr>
            <w:pStyle w:val="26F2E53A0E9046A783E8C09A10F92558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502904C0F5048E284B21498E1619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F21E90-EC8D-4DF1-90D4-287AECF05746}"/>
      </w:docPartPr>
      <w:docPartBody>
        <w:p w:rsidR="000D69E8" w:rsidRDefault="00784325" w:rsidP="00784325">
          <w:pPr>
            <w:pStyle w:val="E502904C0F5048E284B21498E1619736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E30A03D9C1984748824F5B603F4E6B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9D0D9C-B8A0-4EB5-898F-E46A85A4D0BC}"/>
      </w:docPartPr>
      <w:docPartBody>
        <w:p w:rsidR="000D69E8" w:rsidRDefault="00784325" w:rsidP="00784325">
          <w:pPr>
            <w:pStyle w:val="E30A03D9C1984748824F5B603F4E6B47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42A84C838D433E806FE13960B9B9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930B68-DCFC-41BE-AC2E-33E4C2EC7067}"/>
      </w:docPartPr>
      <w:docPartBody>
        <w:p w:rsidR="000D69E8" w:rsidRDefault="00784325" w:rsidP="00784325">
          <w:pPr>
            <w:pStyle w:val="3242A84C838D433E806FE13960B9B957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655371A10CB540F3BC02B0878B7CA5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541051-8FF4-4F65-AA1B-22AB38739D6A}"/>
      </w:docPartPr>
      <w:docPartBody>
        <w:p w:rsidR="000D69E8" w:rsidRDefault="00784325" w:rsidP="00784325">
          <w:pPr>
            <w:pStyle w:val="655371A10CB540F3BC02B0878B7CA525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B44DDC2BA54EA5B0877A07BC6CF3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085B4D-D1D4-4C1E-8A69-C2531C430956}"/>
      </w:docPartPr>
      <w:docPartBody>
        <w:p w:rsidR="000D69E8" w:rsidRDefault="00784325" w:rsidP="00784325">
          <w:pPr>
            <w:pStyle w:val="B5B44DDC2BA54EA5B0877A07BC6CF3F5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0564CCFD9208455AA285F9799E36D3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D4E2D2-45E2-424F-9F8E-FE8F5453B1C5}"/>
      </w:docPartPr>
      <w:docPartBody>
        <w:p w:rsidR="000D69E8" w:rsidRDefault="00784325" w:rsidP="00784325">
          <w:pPr>
            <w:pStyle w:val="0564CCFD9208455AA285F9799E36D311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3B4BB5C6E545B5979C113643CD97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03AAE2-579F-4A1D-BCCB-7D2DDC082D49}"/>
      </w:docPartPr>
      <w:docPartBody>
        <w:p w:rsidR="000D69E8" w:rsidRDefault="00784325" w:rsidP="00784325">
          <w:pPr>
            <w:pStyle w:val="943B4BB5C6E545B5979C113643CD9761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11440C49DB7B4612B050D7FC3B1256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E44B2A-2BC0-401C-BC76-5584D8E12535}"/>
      </w:docPartPr>
      <w:docPartBody>
        <w:p w:rsidR="000D69E8" w:rsidRDefault="00784325" w:rsidP="00784325">
          <w:pPr>
            <w:pStyle w:val="11440C49DB7B4612B050D7FC3B1256E2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2AC9E8417A4472AECAE1BFA23C2B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243277-E8C9-43E0-924B-CA32D7F7BF30}"/>
      </w:docPartPr>
      <w:docPartBody>
        <w:p w:rsidR="000D69E8" w:rsidRDefault="00784325" w:rsidP="00784325">
          <w:pPr>
            <w:pStyle w:val="792AC9E8417A4472AECAE1BFA23C2B47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D9682FBD49E04449BC94BBB3F25EE5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A4BCCA-72A5-4EC0-AC04-A9CA547782BB}"/>
      </w:docPartPr>
      <w:docPartBody>
        <w:p w:rsidR="000D69E8" w:rsidRDefault="00784325" w:rsidP="00784325">
          <w:pPr>
            <w:pStyle w:val="D9682FBD49E04449BC94BBB3F25EE51D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928B7A15CB4180ADDCB209572E99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D8560-4C92-406D-B210-05DEAEBB42C6}"/>
      </w:docPartPr>
      <w:docPartBody>
        <w:p w:rsidR="000D69E8" w:rsidRDefault="00784325" w:rsidP="00784325">
          <w:pPr>
            <w:pStyle w:val="D4928B7A15CB4180ADDCB209572E9943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64ADEAB833324DBA97A5881080535D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77E42A-7DB4-45E0-989F-560B989335B4}"/>
      </w:docPartPr>
      <w:docPartBody>
        <w:p w:rsidR="000D69E8" w:rsidRDefault="00784325" w:rsidP="00784325">
          <w:pPr>
            <w:pStyle w:val="64ADEAB833324DBA97A5881080535DF4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F40C681CBB4C6D971E7736287C7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5A1684-4DAA-45F6-9BA8-F3B7F069A5DA}"/>
      </w:docPartPr>
      <w:docPartBody>
        <w:p w:rsidR="000D69E8" w:rsidRDefault="00784325" w:rsidP="00784325">
          <w:pPr>
            <w:pStyle w:val="CCF40C681CBB4C6D971E7736287C7A06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F2E1735CAAF8488D951D08EF834581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CD09D9-D75C-4721-B62A-853C99EB73E5}"/>
      </w:docPartPr>
      <w:docPartBody>
        <w:p w:rsidR="000D69E8" w:rsidRDefault="00784325" w:rsidP="00784325">
          <w:pPr>
            <w:pStyle w:val="F2E1735CAAF8488D951D08EF8345811C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11F14935A449DEABC59AB3AA2C59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F8C0A4-F7FF-4849-B5D4-95549E107C4E}"/>
      </w:docPartPr>
      <w:docPartBody>
        <w:p w:rsidR="000D69E8" w:rsidRDefault="00784325" w:rsidP="00784325">
          <w:pPr>
            <w:pStyle w:val="2911F14935A449DEABC59AB3AA2C5902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BBDE789FB3B8493E853FD603402054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A14C9F-703B-4D27-8FDF-8EA557705979}"/>
      </w:docPartPr>
      <w:docPartBody>
        <w:p w:rsidR="000D69E8" w:rsidRDefault="00784325" w:rsidP="00784325">
          <w:pPr>
            <w:pStyle w:val="BBDE789FB3B8493E853FD6034020540A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7BB353A4934C7C892C8C7D1A5B4E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4A2217-4881-4571-8B56-1E3ED8F92B2A}"/>
      </w:docPartPr>
      <w:docPartBody>
        <w:p w:rsidR="000D69E8" w:rsidRDefault="00784325" w:rsidP="00784325">
          <w:pPr>
            <w:pStyle w:val="047BB353A4934C7C892C8C7D1A5B4E1A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59FB00C7C6E54D80BB1AF6CFC8FA96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D705B6-2F46-4AF2-A597-D01C4E245CE5}"/>
      </w:docPartPr>
      <w:docPartBody>
        <w:p w:rsidR="000D69E8" w:rsidRDefault="00784325" w:rsidP="00784325">
          <w:pPr>
            <w:pStyle w:val="59FB00C7C6E54D80BB1AF6CFC8FA96BD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817D02B03F44ACA0BC95B59F6DA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C75BD2-0B6C-45FE-B996-F1AE3DF42499}"/>
      </w:docPartPr>
      <w:docPartBody>
        <w:p w:rsidR="000D69E8" w:rsidRDefault="00784325" w:rsidP="00784325">
          <w:pPr>
            <w:pStyle w:val="DD817D02B03F44ACA0BC95B59F6DAF71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695AB9EA3BBD40F6B929E259BF5E01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40ACE3-2FFC-4D59-8413-C1D939021330}"/>
      </w:docPartPr>
      <w:docPartBody>
        <w:p w:rsidR="000D69E8" w:rsidRDefault="00784325" w:rsidP="00784325">
          <w:pPr>
            <w:pStyle w:val="695AB9EA3BBD40F6B929E259BF5E01A3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6F3AAEF2E24D5DB50C4F55EEDDC6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05B78D-493F-4C1C-B279-71CE1A657426}"/>
      </w:docPartPr>
      <w:docPartBody>
        <w:p w:rsidR="000D69E8" w:rsidRDefault="00784325" w:rsidP="00784325">
          <w:pPr>
            <w:pStyle w:val="376F3AAEF2E24D5DB50C4F55EEDDC61B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7B6BD09B4DD84522A7EF91BC84AD40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1BAF3C-D315-4EC4-96A0-F725E319F662}"/>
      </w:docPartPr>
      <w:docPartBody>
        <w:p w:rsidR="000D69E8" w:rsidRDefault="00784325" w:rsidP="00784325">
          <w:pPr>
            <w:pStyle w:val="7B6BD09B4DD84522A7EF91BC84AD404A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2D2AC3CDAC447AAD491896331F66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DD6E27-4790-4CA0-B90D-D2306BA2B140}"/>
      </w:docPartPr>
      <w:docPartBody>
        <w:p w:rsidR="000D69E8" w:rsidRDefault="00784325" w:rsidP="00784325">
          <w:pPr>
            <w:pStyle w:val="352D2AC3CDAC447AAD491896331F6608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29A63D02CF284A06914FBB9631BB89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84FEC-06E0-48CA-ABD4-34750AB8B0A9}"/>
      </w:docPartPr>
      <w:docPartBody>
        <w:p w:rsidR="000D69E8" w:rsidRDefault="00784325" w:rsidP="00784325">
          <w:pPr>
            <w:pStyle w:val="29A63D02CF284A06914FBB9631BB893E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7821289E5544459C71E9EF5BED93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B4F650-E246-4295-81E1-B447FE07F53C}"/>
      </w:docPartPr>
      <w:docPartBody>
        <w:p w:rsidR="000D69E8" w:rsidRDefault="00784325" w:rsidP="00784325">
          <w:pPr>
            <w:pStyle w:val="EA7821289E5544459C71E9EF5BED9356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5946C55E11D4412492B1C99E763EC4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FB1237-B037-4F13-87B2-301CCD65F48D}"/>
      </w:docPartPr>
      <w:docPartBody>
        <w:p w:rsidR="000D69E8" w:rsidRDefault="00784325" w:rsidP="00784325">
          <w:pPr>
            <w:pStyle w:val="5946C55E11D4412492B1C99E763EC425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12E0950BA142BCAF97A7947E4109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991AC8-8C54-4235-A091-3162D0D15850}"/>
      </w:docPartPr>
      <w:docPartBody>
        <w:p w:rsidR="000D69E8" w:rsidRDefault="00784325" w:rsidP="00784325">
          <w:pPr>
            <w:pStyle w:val="7912E0950BA142BCAF97A7947E410904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58B897100B9744949535A7E17886BD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89D4BC-6D8E-4D63-89F5-7F3D15B52D53}"/>
      </w:docPartPr>
      <w:docPartBody>
        <w:p w:rsidR="000D69E8" w:rsidRDefault="00784325" w:rsidP="00784325">
          <w:pPr>
            <w:pStyle w:val="58B897100B9744949535A7E17886BDC5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29BBBB879841C488C388FE708495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B13A72-EF68-4A0D-9589-7A440896A751}"/>
      </w:docPartPr>
      <w:docPartBody>
        <w:p w:rsidR="000D69E8" w:rsidRDefault="00784325" w:rsidP="00784325">
          <w:pPr>
            <w:pStyle w:val="0429BBBB879841C488C388FE7084953D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4431DE4DB0DC4AE195012EAAAEFA32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5A24F-9154-4992-A9F5-C1EACE9B9350}"/>
      </w:docPartPr>
      <w:docPartBody>
        <w:p w:rsidR="000D69E8" w:rsidRDefault="00784325" w:rsidP="00784325">
          <w:pPr>
            <w:pStyle w:val="4431DE4DB0DC4AE195012EAAAEFA327A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257379206E463C9EE514A1D9D020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7FDD1C-6347-4633-A5D2-B105A11FCD25}"/>
      </w:docPartPr>
      <w:docPartBody>
        <w:p w:rsidR="000D69E8" w:rsidRDefault="00784325" w:rsidP="00784325">
          <w:pPr>
            <w:pStyle w:val="FD257379206E463C9EE514A1D9D020A9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AB9A70400E364E39A39CC902490476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F1D4B1-191D-4F15-AED5-D7FDCF12A7E8}"/>
      </w:docPartPr>
      <w:docPartBody>
        <w:p w:rsidR="000D69E8" w:rsidRDefault="00784325" w:rsidP="00784325">
          <w:pPr>
            <w:pStyle w:val="AB9A70400E364E39A39CC9024904763C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CCC1FB38A5430E8AEDB8F1178885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447893-AC23-4725-BA89-D9936E79F2FB}"/>
      </w:docPartPr>
      <w:docPartBody>
        <w:p w:rsidR="000D69E8" w:rsidRDefault="00784325" w:rsidP="00784325">
          <w:pPr>
            <w:pStyle w:val="7ACCC1FB38A5430E8AEDB8F1178885D6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ACD19F92ACC64EDA91469E0ABC5319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E3863E-E5A2-42AF-BCE9-DE4240D749C6}"/>
      </w:docPartPr>
      <w:docPartBody>
        <w:p w:rsidR="000D69E8" w:rsidRDefault="00784325" w:rsidP="00784325">
          <w:pPr>
            <w:pStyle w:val="ACD19F92ACC64EDA91469E0ABC531909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7A16316C4343BE8F3AE7948F2A30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91516C-CF3A-4BAE-9653-B8B616BA769B}"/>
      </w:docPartPr>
      <w:docPartBody>
        <w:p w:rsidR="000D69E8" w:rsidRDefault="00784325" w:rsidP="00784325">
          <w:pPr>
            <w:pStyle w:val="737A16316C4343BE8F3AE7948F2A30B1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2A78886430024ECA9E8DCEEA6BE607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1ECEE-EFEB-4287-AA3F-9B187157401A}"/>
      </w:docPartPr>
      <w:docPartBody>
        <w:p w:rsidR="000D69E8" w:rsidRDefault="00784325" w:rsidP="00784325">
          <w:pPr>
            <w:pStyle w:val="2A78886430024ECA9E8DCEEA6BE60751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2D9E351E8A4A1D85C23DA0E2CA1C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F763C7-3DAB-48E8-8BDC-FEBDD202F87F}"/>
      </w:docPartPr>
      <w:docPartBody>
        <w:p w:rsidR="000D69E8" w:rsidRDefault="00784325" w:rsidP="00784325">
          <w:pPr>
            <w:pStyle w:val="E42D9E351E8A4A1D85C23DA0E2CA1CA1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8413C3E6A4FB4251A14F6490135AAF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B30ECF-97A0-4EDC-A127-E11D9E19A4FB}"/>
      </w:docPartPr>
      <w:docPartBody>
        <w:p w:rsidR="000D69E8" w:rsidRDefault="00784325" w:rsidP="00784325">
          <w:pPr>
            <w:pStyle w:val="8413C3E6A4FB4251A14F6490135AAFD8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1B63D2EE4241549C8EABE326BC5C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2C4729-4597-4FA4-BD0C-C9D808E72F76}"/>
      </w:docPartPr>
      <w:docPartBody>
        <w:p w:rsidR="000D69E8" w:rsidRDefault="00784325" w:rsidP="00784325">
          <w:pPr>
            <w:pStyle w:val="C51B63D2EE4241549C8EABE326BC5CE8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6E980938635F4BDE9DEF26D56DBE59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2F056A-4B36-4D41-9633-16A291D42C13}"/>
      </w:docPartPr>
      <w:docPartBody>
        <w:p w:rsidR="000D69E8" w:rsidRDefault="00784325" w:rsidP="00784325">
          <w:pPr>
            <w:pStyle w:val="6E980938635F4BDE9DEF26D56DBE598A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93BCBDC5954A4BAD8D2061FCB2DC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8354DA-0FE2-4ADC-8101-689D5A493215}"/>
      </w:docPartPr>
      <w:docPartBody>
        <w:p w:rsidR="000D69E8" w:rsidRDefault="00784325" w:rsidP="00784325">
          <w:pPr>
            <w:pStyle w:val="8493BCBDC5954A4BAD8D2061FCB2DC69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9DA728F5463C46DE8114E5EF1AFACD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8468A2-3345-498F-A611-0F116F2520D9}"/>
      </w:docPartPr>
      <w:docPartBody>
        <w:p w:rsidR="000D69E8" w:rsidRDefault="00784325" w:rsidP="00784325">
          <w:pPr>
            <w:pStyle w:val="9DA728F5463C46DE8114E5EF1AFACDB7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7F4DA7926D444A9A619BAAF78BA9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022EC2-10C0-41C8-817E-31182131F47F}"/>
      </w:docPartPr>
      <w:docPartBody>
        <w:p w:rsidR="000D69E8" w:rsidRDefault="00784325" w:rsidP="00784325">
          <w:pPr>
            <w:pStyle w:val="087F4DA7926D444A9A619BAAF78BA9C4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CF09C6EE2FEC4FC297C0B6869F040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19C54F-C075-45AB-A025-A1192B931299}"/>
      </w:docPartPr>
      <w:docPartBody>
        <w:p w:rsidR="000D69E8" w:rsidRDefault="00784325" w:rsidP="00784325">
          <w:pPr>
            <w:pStyle w:val="CF09C6EE2FEC4FC297C0B6869F0404B3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135CC0-2A06-4729-9585-D942B0502A7C}"/>
      </w:docPartPr>
      <w:docPartBody>
        <w:p w:rsidR="000D69E8" w:rsidRDefault="00784325">
          <w:r w:rsidRPr="00F37F7A">
            <w:rPr>
              <w:rStyle w:val="PlaceholderText"/>
            </w:rPr>
            <w:t>Click or tap to enter a date.</w:t>
          </w:r>
        </w:p>
      </w:docPartBody>
    </w:docPart>
    <w:docPart>
      <w:docPartPr>
        <w:name w:val="4F2D96CABC714FCB87AD69080BFAB1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31FB53-A368-48AA-AF05-0B091084DB49}"/>
      </w:docPartPr>
      <w:docPartBody>
        <w:p w:rsidR="00450B1E" w:rsidRDefault="00527ABE" w:rsidP="00527ABE">
          <w:pPr>
            <w:pStyle w:val="4F2D96CABC714FCB87AD69080BFAB189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C7515994150B4593AE591449871A55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861F2D-16EE-4D7E-A147-E2C12B41D8F3}"/>
      </w:docPartPr>
      <w:docPartBody>
        <w:p w:rsidR="00450B1E" w:rsidRDefault="00527ABE" w:rsidP="00527ABE">
          <w:pPr>
            <w:pStyle w:val="C7515994150B4593AE591449871A5551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91F6E1FA39440BAB0AE14F6570C9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9280FD-F538-4CC4-BDF3-1EEE7314718D}"/>
      </w:docPartPr>
      <w:docPartBody>
        <w:p w:rsidR="00450B1E" w:rsidRDefault="00527ABE" w:rsidP="00527ABE">
          <w:pPr>
            <w:pStyle w:val="2491F6E1FA39440BAB0AE14F6570C999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572661590C3F449C8FEFF0ED0FAC6D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D15CB-7DE8-42D5-958D-EDE462E2B85C}"/>
      </w:docPartPr>
      <w:docPartBody>
        <w:p w:rsidR="00450B1E" w:rsidRDefault="00527ABE" w:rsidP="00527ABE">
          <w:pPr>
            <w:pStyle w:val="572661590C3F449C8FEFF0ED0FAC6DB2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4E82BA78204F5089EBF31625146D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BAF14F-2308-4F57-B8A9-369B3A88D66D}"/>
      </w:docPartPr>
      <w:docPartBody>
        <w:p w:rsidR="00450B1E" w:rsidRDefault="00527ABE" w:rsidP="00527ABE">
          <w:pPr>
            <w:pStyle w:val="4F4E82BA78204F5089EBF31625146D95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63FF140EE509498E84511CFE3C48AA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E066C5-A327-4CCA-A018-02B977D62402}"/>
      </w:docPartPr>
      <w:docPartBody>
        <w:p w:rsidR="00450B1E" w:rsidRDefault="00527ABE" w:rsidP="00527ABE">
          <w:pPr>
            <w:pStyle w:val="63FF140EE509498E84511CFE3C48AA4B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6AF92DBBE34800A39514839841EC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38DD8B-E746-4574-85AF-06B5939F8EA4}"/>
      </w:docPartPr>
      <w:docPartBody>
        <w:p w:rsidR="00450B1E" w:rsidRDefault="00527ABE" w:rsidP="00527ABE">
          <w:pPr>
            <w:pStyle w:val="3D6AF92DBBE34800A39514839841EC1D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2F5D30C150384C56A89F24D60D1EC6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68B934-65AD-4E80-9E1A-576E96D3B443}"/>
      </w:docPartPr>
      <w:docPartBody>
        <w:p w:rsidR="00450B1E" w:rsidRDefault="00527ABE" w:rsidP="00527ABE">
          <w:pPr>
            <w:pStyle w:val="2F5D30C150384C56A89F24D60D1EC633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4F8BE4116745C3B7567A874BC28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D9E7AB-BF9C-4C6D-80E5-E29B12D04769}"/>
      </w:docPartPr>
      <w:docPartBody>
        <w:p w:rsidR="00450B1E" w:rsidRDefault="00527ABE" w:rsidP="00527ABE">
          <w:pPr>
            <w:pStyle w:val="DE4F8BE4116745C3B7567A874BC2836C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5C23957EE7A94EDBB6886D8CB3163C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E37125-215E-4429-8E1B-36B13D740A2D}"/>
      </w:docPartPr>
      <w:docPartBody>
        <w:p w:rsidR="00450B1E" w:rsidRDefault="00527ABE" w:rsidP="00527ABE">
          <w:pPr>
            <w:pStyle w:val="5C23957EE7A94EDBB6886D8CB3163C98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65BCB2941A47BA923D30B29F0DD5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D0C021-0BEB-4AB9-9BFD-B971CAEFBECB}"/>
      </w:docPartPr>
      <w:docPartBody>
        <w:p w:rsidR="00450B1E" w:rsidRDefault="00527ABE" w:rsidP="00527ABE">
          <w:pPr>
            <w:pStyle w:val="D065BCB2941A47BA923D30B29F0DD596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05DE55FFC72345F08F0B0CBCDA442E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2135CA-22E2-4907-A604-38E9EF077602}"/>
      </w:docPartPr>
      <w:docPartBody>
        <w:p w:rsidR="00450B1E" w:rsidRDefault="00527ABE" w:rsidP="00527ABE">
          <w:pPr>
            <w:pStyle w:val="05DE55FFC72345F08F0B0CBCDA442E31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33AA5BFD4548008089EB7B57C14B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187AE2-6931-45E0-BEF0-930FD1DE43EB}"/>
      </w:docPartPr>
      <w:docPartBody>
        <w:p w:rsidR="00450B1E" w:rsidRDefault="00527ABE" w:rsidP="00527ABE">
          <w:pPr>
            <w:pStyle w:val="E833AA5BFD4548008089EB7B57C14B6D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5083832209314FBA95904EE2B54ACB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DC39A7-F9D6-414E-90D5-F1C90167E68F}"/>
      </w:docPartPr>
      <w:docPartBody>
        <w:p w:rsidR="00450B1E" w:rsidRDefault="00527ABE" w:rsidP="00527ABE">
          <w:pPr>
            <w:pStyle w:val="5083832209314FBA95904EE2B54ACBD3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84A129838240468F3C0E633A9F18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A8CF11-E07E-478E-BEDB-946E067919E7}"/>
      </w:docPartPr>
      <w:docPartBody>
        <w:p w:rsidR="00450B1E" w:rsidRDefault="00527ABE" w:rsidP="00527ABE">
          <w:pPr>
            <w:pStyle w:val="3284A129838240468F3C0E633A9F1888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2EB76EBE66244CDEB3E281D1994615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3C2EC7-E791-48C5-B190-FA45BD4FB110}"/>
      </w:docPartPr>
      <w:docPartBody>
        <w:p w:rsidR="00450B1E" w:rsidRDefault="00527ABE" w:rsidP="00527ABE">
          <w:pPr>
            <w:pStyle w:val="2EB76EBE66244CDEB3E281D19946155D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DD477C47EF24F5CA3B173521311F3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5CC8B3-43CB-40EB-8DAA-23ACF88E217A}"/>
      </w:docPartPr>
      <w:docPartBody>
        <w:p w:rsidR="00450B1E" w:rsidRDefault="00527ABE" w:rsidP="00527ABE">
          <w:pPr>
            <w:pStyle w:val="9DD477C47EF24F5CA3B173521311F363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534DBC5EC9C24C539F0A0F673E8443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60C21-D0CE-482B-864A-C606B06A92DC}"/>
      </w:docPartPr>
      <w:docPartBody>
        <w:p w:rsidR="00450B1E" w:rsidRDefault="00527ABE" w:rsidP="00527ABE">
          <w:pPr>
            <w:pStyle w:val="534DBC5EC9C24C539F0A0F673E844368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E64374505A485FA7159028B88726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D6C261-E658-489F-B705-7D338E06389B}"/>
      </w:docPartPr>
      <w:docPartBody>
        <w:p w:rsidR="00450B1E" w:rsidRDefault="00527ABE" w:rsidP="00527ABE">
          <w:pPr>
            <w:pStyle w:val="DEE64374505A485FA7159028B8872689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DFB4E6648808411DBCA791F3D82AE6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A2AF8B-3AFF-4027-896F-FA570255438C}"/>
      </w:docPartPr>
      <w:docPartBody>
        <w:p w:rsidR="00450B1E" w:rsidRDefault="00527ABE" w:rsidP="00527ABE">
          <w:pPr>
            <w:pStyle w:val="DFB4E6648808411DBCA791F3D82AE685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8AFF4ACED84298A252157D30802F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DACB90-58D0-4E54-A5CB-9DD6874F8F9D}"/>
      </w:docPartPr>
      <w:docPartBody>
        <w:p w:rsidR="00450B1E" w:rsidRDefault="00527ABE" w:rsidP="00527ABE">
          <w:pPr>
            <w:pStyle w:val="938AFF4ACED84298A252157D30802F99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123D1AB9204148F9952ECDA3AD9D95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69311A-2558-48D1-93DF-6E1DE898BC8A}"/>
      </w:docPartPr>
      <w:docPartBody>
        <w:p w:rsidR="00450B1E" w:rsidRDefault="00527ABE" w:rsidP="00527ABE">
          <w:pPr>
            <w:pStyle w:val="123D1AB9204148F9952ECDA3AD9D953A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F214D61F994D4582414C560E568D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1F7964-154D-478D-9562-349FD542A087}"/>
      </w:docPartPr>
      <w:docPartBody>
        <w:p w:rsidR="00450B1E" w:rsidRDefault="00527ABE" w:rsidP="00527ABE">
          <w:pPr>
            <w:pStyle w:val="27F214D61F994D4582414C560E568D2F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DED8B045AC3E4D259C2F7BA9502F8B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FD2C67-CDBF-494A-AE86-948A75CB89E0}"/>
      </w:docPartPr>
      <w:docPartBody>
        <w:p w:rsidR="00450B1E" w:rsidRDefault="00527ABE" w:rsidP="00527ABE">
          <w:pPr>
            <w:pStyle w:val="DED8B045AC3E4D259C2F7BA9502F8BB7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2C6D0179AD408D941BB523533DCA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5AB813-F8DD-4D80-8D8C-FE8B8D62D974}"/>
      </w:docPartPr>
      <w:docPartBody>
        <w:p w:rsidR="00450B1E" w:rsidRDefault="00527ABE" w:rsidP="00527ABE">
          <w:pPr>
            <w:pStyle w:val="542C6D0179AD408D941BB523533DCA08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B2812667724849AA81FEC463DBBCC5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3D37C5-6E74-48CD-9673-7BA5E0F31ADD}"/>
      </w:docPartPr>
      <w:docPartBody>
        <w:p w:rsidR="00450B1E" w:rsidRDefault="00527ABE" w:rsidP="00527ABE">
          <w:pPr>
            <w:pStyle w:val="B2812667724849AA81FEC463DBBCC502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CC83D2BDF14A9CADB184DA87F0F2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4AD428-EFA5-49A6-A6DC-FF596FEC731C}"/>
      </w:docPartPr>
      <w:docPartBody>
        <w:p w:rsidR="00450B1E" w:rsidRDefault="00527ABE" w:rsidP="00527ABE">
          <w:pPr>
            <w:pStyle w:val="56CC83D2BDF14A9CADB184DA87F0F21C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4DE491520DC64C21A86754347E8A1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A89E08-5F6F-4D17-968A-ACF98AD948CE}"/>
      </w:docPartPr>
      <w:docPartBody>
        <w:p w:rsidR="00450B1E" w:rsidRDefault="00527ABE" w:rsidP="00527ABE">
          <w:pPr>
            <w:pStyle w:val="4DE491520DC64C21A86754347E8A1489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CCC2DA4E074455A52035016BEC6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88AFFC-AB97-40AD-9759-BC3E0C3AEE54}"/>
      </w:docPartPr>
      <w:docPartBody>
        <w:p w:rsidR="00450B1E" w:rsidRDefault="00527ABE" w:rsidP="00527ABE">
          <w:pPr>
            <w:pStyle w:val="4DCCC2DA4E074455A52035016BEC6F68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4948ACBA01EE436E837700636CCF9C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CAF39B-F965-4759-B576-C7B4E4994E7A}"/>
      </w:docPartPr>
      <w:docPartBody>
        <w:p w:rsidR="00450B1E" w:rsidRDefault="00527ABE" w:rsidP="00527ABE">
          <w:pPr>
            <w:pStyle w:val="4948ACBA01EE436E837700636CCF9C7A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917D598DF94CA1BE583A62BD6C35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B37A46-7219-4DF7-B5D6-1B6619E22898}"/>
      </w:docPartPr>
      <w:docPartBody>
        <w:p w:rsidR="00450B1E" w:rsidRDefault="00527ABE" w:rsidP="00527ABE">
          <w:pPr>
            <w:pStyle w:val="15917D598DF94CA1BE583A62BD6C3507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4C36D0279BB64DC5A5284232C842B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C69A40-6F59-4B02-A21C-5990E62B007E}"/>
      </w:docPartPr>
      <w:docPartBody>
        <w:p w:rsidR="00450B1E" w:rsidRDefault="00527ABE" w:rsidP="00527ABE">
          <w:pPr>
            <w:pStyle w:val="4C36D0279BB64DC5A5284232C842B195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B90151E4CB4A5FAA2DFE0CFE50A2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AC30C0-78DA-46BF-B0EB-E9D64ACC289A}"/>
      </w:docPartPr>
      <w:docPartBody>
        <w:p w:rsidR="00450B1E" w:rsidRDefault="00527ABE" w:rsidP="00527ABE">
          <w:pPr>
            <w:pStyle w:val="ECB90151E4CB4A5FAA2DFE0CFE50A2E2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849EEDCB73A84D028A8FE50C273131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D095F3-2FBD-4C10-AB7B-51C47A716574}"/>
      </w:docPartPr>
      <w:docPartBody>
        <w:p w:rsidR="00450B1E" w:rsidRDefault="00527ABE" w:rsidP="00527ABE">
          <w:pPr>
            <w:pStyle w:val="849EEDCB73A84D028A8FE50C27313108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532DB54D86408E981B3DBB33B26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23D6AA-08F4-41D2-8262-FB306B681FAB}"/>
      </w:docPartPr>
      <w:docPartBody>
        <w:p w:rsidR="00450B1E" w:rsidRDefault="00527ABE" w:rsidP="00527ABE">
          <w:pPr>
            <w:pStyle w:val="CE532DB54D86408E981B3DBB33B26BDB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28D71E1D25C842B499E1E320DBA64C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D16816-EEB4-49DB-9B49-120D1A76C8E3}"/>
      </w:docPartPr>
      <w:docPartBody>
        <w:p w:rsidR="00450B1E" w:rsidRDefault="00527ABE" w:rsidP="00527ABE">
          <w:pPr>
            <w:pStyle w:val="28D71E1D25C842B499E1E320DBA64C51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38959F78D3446B8C76DC19607C93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A59638-A246-4D40-B4FA-7B7C74D188F0}"/>
      </w:docPartPr>
      <w:docPartBody>
        <w:p w:rsidR="00450B1E" w:rsidRDefault="00527ABE" w:rsidP="00527ABE">
          <w:pPr>
            <w:pStyle w:val="6938959F78D3446B8C76DC19607C934C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AF65E44F6BCD44FB9A518B394CE1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DFD357-EF33-4936-BB5E-EA11ACE52928}"/>
      </w:docPartPr>
      <w:docPartBody>
        <w:p w:rsidR="00450B1E" w:rsidRDefault="00527ABE" w:rsidP="00527ABE">
          <w:pPr>
            <w:pStyle w:val="AF65E44F6BCD44FB9A518B394CE1B15F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1B44F28A5242C69C35D66DB768CC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6D5E8D-6E4A-4670-AE22-130271DB285C}"/>
      </w:docPartPr>
      <w:docPartBody>
        <w:p w:rsidR="00450B1E" w:rsidRDefault="00527ABE" w:rsidP="00527ABE">
          <w:pPr>
            <w:pStyle w:val="071B44F28A5242C69C35D66DB768CC27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597830E6E92440E8B52FB72A686EA7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EA31FF-85E7-49F7-9457-1E3C5FCDD33F}"/>
      </w:docPartPr>
      <w:docPartBody>
        <w:p w:rsidR="00450B1E" w:rsidRDefault="00527ABE" w:rsidP="00527ABE">
          <w:pPr>
            <w:pStyle w:val="597830E6E92440E8B52FB72A686EA7CD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DA0C96B59E44B58F6B79044AA774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D2C8E8-1C6B-4F17-97DB-615EF8FE4F45}"/>
      </w:docPartPr>
      <w:docPartBody>
        <w:p w:rsidR="00450B1E" w:rsidRDefault="00527ABE" w:rsidP="00527ABE">
          <w:pPr>
            <w:pStyle w:val="F7DA0C96B59E44B58F6B79044AA77496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A9A00E7767A44F60807CA9CC8DFA4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3C5E9F-3446-4CC5-A654-32B2309F9763}"/>
      </w:docPartPr>
      <w:docPartBody>
        <w:p w:rsidR="00450B1E" w:rsidRDefault="00527ABE" w:rsidP="00527ABE">
          <w:pPr>
            <w:pStyle w:val="A9A00E7767A44F60807CA9CC8DFA48FA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BA7F9BDE3F46ACA6CCA73E18D495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0659E8-7509-4551-A198-4DBF625FFD09}"/>
      </w:docPartPr>
      <w:docPartBody>
        <w:p w:rsidR="00450B1E" w:rsidRDefault="00527ABE" w:rsidP="00527ABE">
          <w:pPr>
            <w:pStyle w:val="36BA7F9BDE3F46ACA6CCA73E18D495F4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F54301F6F95848BD9E552E6B099C3D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AFF3CC-257B-4B60-B5E0-2BE5A3773C5A}"/>
      </w:docPartPr>
      <w:docPartBody>
        <w:p w:rsidR="00450B1E" w:rsidRDefault="00527ABE" w:rsidP="00527ABE">
          <w:pPr>
            <w:pStyle w:val="F54301F6F95848BD9E552E6B099C3D12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FCA45A4B744B26BF9AF30C0B556A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1C6B7F-5D59-48AA-B5C8-2C861DE4547C}"/>
      </w:docPartPr>
      <w:docPartBody>
        <w:p w:rsidR="00450B1E" w:rsidRDefault="00527ABE" w:rsidP="00527ABE">
          <w:pPr>
            <w:pStyle w:val="C4FCA45A4B744B26BF9AF30C0B556AAC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CC062BC26634469DA2D251171D8009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733296-6CAC-440A-AC30-443E245AB07E}"/>
      </w:docPartPr>
      <w:docPartBody>
        <w:p w:rsidR="00450B1E" w:rsidRDefault="00527ABE" w:rsidP="00527ABE">
          <w:pPr>
            <w:pStyle w:val="CC062BC26634469DA2D251171D8009C6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D23AFEA77F42E9A6B426BFB738E1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82D1DA-4CFB-4FFB-A6A1-67FB48E2310F}"/>
      </w:docPartPr>
      <w:docPartBody>
        <w:p w:rsidR="00450B1E" w:rsidRDefault="00527ABE" w:rsidP="00527ABE">
          <w:pPr>
            <w:pStyle w:val="A6D23AFEA77F42E9A6B426BFB738E17F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DF70AC4063234C4493AC6B5697C47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066079-D5E0-4A1E-AF2C-EEF9736FFBCD}"/>
      </w:docPartPr>
      <w:docPartBody>
        <w:p w:rsidR="00450B1E" w:rsidRDefault="00527ABE" w:rsidP="00527ABE">
          <w:pPr>
            <w:pStyle w:val="DF70AC4063234C4493AC6B5697C47C67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AC9C98522D4F55BFBFAB9AAA1387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F4EF7A-05F1-44C6-9587-CA72600FB6AF}"/>
      </w:docPartPr>
      <w:docPartBody>
        <w:p w:rsidR="00450B1E" w:rsidRDefault="00527ABE" w:rsidP="00527ABE">
          <w:pPr>
            <w:pStyle w:val="87AC9C98522D4F55BFBFAB9AAA1387D0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4FD836681963462AB77DB6B55B18DF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D4BC01-43C3-4BAA-8409-EFB80E481FEA}"/>
      </w:docPartPr>
      <w:docPartBody>
        <w:p w:rsidR="00450B1E" w:rsidRDefault="00527ABE" w:rsidP="00527ABE">
          <w:pPr>
            <w:pStyle w:val="4FD836681963462AB77DB6B55B18DF7C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B6BCBE8E8F48EC964502F32EC02D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D2C906-875D-455C-9B82-F150DB1345D4}"/>
      </w:docPartPr>
      <w:docPartBody>
        <w:p w:rsidR="00450B1E" w:rsidRDefault="00527ABE" w:rsidP="00527ABE">
          <w:pPr>
            <w:pStyle w:val="B3B6BCBE8E8F48EC964502F32EC02D00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43CA7C1274D24244B067695594A337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7F7C3-B06D-4375-BDA4-A58E8C819E19}"/>
      </w:docPartPr>
      <w:docPartBody>
        <w:p w:rsidR="00450B1E" w:rsidRDefault="00527ABE" w:rsidP="00527ABE">
          <w:pPr>
            <w:pStyle w:val="43CA7C1274D24244B067695594A33764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B2039AC12C4782B6C36F9580691D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DBE243-94B8-4BA1-A079-E490166F3E18}"/>
      </w:docPartPr>
      <w:docPartBody>
        <w:p w:rsidR="00853994" w:rsidRDefault="00450B1E" w:rsidP="00450B1E">
          <w:pPr>
            <w:pStyle w:val="F9B2039AC12C4782B6C36F9580691DC2"/>
          </w:pPr>
          <w:r w:rsidRPr="001C2DBB">
            <w:rPr>
              <w:rStyle w:val="PlaceholderText"/>
            </w:rPr>
            <w:t>Choose an item.</w:t>
          </w:r>
        </w:p>
      </w:docPartBody>
    </w:docPart>
    <w:docPart>
      <w:docPartPr>
        <w:name w:val="E3CE832086B041AB87FA18207CBC4C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962FC9-3B87-4A4D-A78F-F24DDB2A86D7}"/>
      </w:docPartPr>
      <w:docPartBody>
        <w:p w:rsidR="00853994" w:rsidRDefault="00450B1E" w:rsidP="00450B1E">
          <w:pPr>
            <w:pStyle w:val="E3CE832086B041AB87FA18207CBC4CA5"/>
          </w:pPr>
          <w:r w:rsidRPr="001C2DB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Raleway Medium">
    <w:altName w:val="Raleway Thin"/>
    <w:panose1 w:val="00000000000000000000"/>
    <w:charset w:val="4D"/>
    <w:family w:val="auto"/>
    <w:pitch w:val="variable"/>
    <w:sig w:usb0="A00002FF" w:usb1="5000205B" w:usb2="00000000" w:usb3="00000000" w:csb0="00000197" w:csb1="00000000"/>
  </w:font>
  <w:font w:name="Raleway">
    <w:panose1 w:val="00000000000000000000"/>
    <w:charset w:val="4D"/>
    <w:family w:val="auto"/>
    <w:pitch w:val="variable"/>
    <w:sig w:usb0="A00002FF" w:usb1="5000205B" w:usb2="00000000" w:usb3="00000000" w:csb0="00000197" w:csb1="00000000"/>
  </w:font>
  <w:font w:name="苹方">
    <w:altName w:val="Microsoft YaHei"/>
    <w:panose1 w:val="020B0604020202020204"/>
    <w:charset w:val="86"/>
    <w:family w:val="auto"/>
    <w:pitch w:val="default"/>
    <w:sig w:usb0="00000000" w:usb1="00000000" w:usb2="00000016" w:usb3="00000000" w:csb0="0004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84325"/>
    <w:rsid w:val="000D69E8"/>
    <w:rsid w:val="00342F30"/>
    <w:rsid w:val="00435382"/>
    <w:rsid w:val="00450B1E"/>
    <w:rsid w:val="00527ABE"/>
    <w:rsid w:val="00657F9B"/>
    <w:rsid w:val="00784325"/>
    <w:rsid w:val="00853994"/>
    <w:rsid w:val="00995FA0"/>
    <w:rsid w:val="00AB4A82"/>
    <w:rsid w:val="00C82254"/>
    <w:rsid w:val="00D70C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50B1E"/>
    <w:rPr>
      <w:color w:val="808080"/>
    </w:rPr>
  </w:style>
  <w:style w:type="paragraph" w:customStyle="1" w:styleId="F9B2039AC12C4782B6C36F9580691DC2">
    <w:name w:val="F9B2039AC12C4782B6C36F9580691DC2"/>
    <w:rsid w:val="00450B1E"/>
  </w:style>
  <w:style w:type="paragraph" w:customStyle="1" w:styleId="E3CE832086B041AB87FA18207CBC4CA5">
    <w:name w:val="E3CE832086B041AB87FA18207CBC4CA5"/>
    <w:rsid w:val="00450B1E"/>
  </w:style>
  <w:style w:type="paragraph" w:customStyle="1" w:styleId="A3C50B26B0794AAAB79D3D7BBE31121D">
    <w:name w:val="A3C50B26B0794AAAB79D3D7BBE31121D"/>
    <w:rsid w:val="00784325"/>
  </w:style>
  <w:style w:type="paragraph" w:customStyle="1" w:styleId="7D20456DE26544B3883754D05B2703A4">
    <w:name w:val="7D20456DE26544B3883754D05B2703A4"/>
    <w:rsid w:val="00784325"/>
  </w:style>
  <w:style w:type="paragraph" w:customStyle="1" w:styleId="E65769FE13DA4D74BAD407DA6E6AAC2F">
    <w:name w:val="E65769FE13DA4D74BAD407DA6E6AAC2F"/>
    <w:rsid w:val="00784325"/>
  </w:style>
  <w:style w:type="paragraph" w:customStyle="1" w:styleId="C555D3D56E5F4CF084DFBB759A41DE8F">
    <w:name w:val="C555D3D56E5F4CF084DFBB759A41DE8F"/>
    <w:rsid w:val="00784325"/>
  </w:style>
  <w:style w:type="paragraph" w:customStyle="1" w:styleId="A709BF173A0446AFBED4B7C67539DB82">
    <w:name w:val="A709BF173A0446AFBED4B7C67539DB82"/>
    <w:rsid w:val="00784325"/>
  </w:style>
  <w:style w:type="paragraph" w:customStyle="1" w:styleId="9759EE411867400582F2A82F0B445B3D">
    <w:name w:val="9759EE411867400582F2A82F0B445B3D"/>
    <w:rsid w:val="00784325"/>
  </w:style>
  <w:style w:type="paragraph" w:customStyle="1" w:styleId="84E1CD4F132143299E692D8A1F5CE8AC">
    <w:name w:val="84E1CD4F132143299E692D8A1F5CE8AC"/>
    <w:rsid w:val="00784325"/>
  </w:style>
  <w:style w:type="paragraph" w:customStyle="1" w:styleId="1CD03DFDBD5B4BE88157A390246D286B">
    <w:name w:val="1CD03DFDBD5B4BE88157A390246D286B"/>
    <w:rsid w:val="00784325"/>
  </w:style>
  <w:style w:type="paragraph" w:customStyle="1" w:styleId="30E9A3FF8ABC4E518E96E46DA3ED9C08">
    <w:name w:val="30E9A3FF8ABC4E518E96E46DA3ED9C08"/>
    <w:rsid w:val="00784325"/>
  </w:style>
  <w:style w:type="paragraph" w:customStyle="1" w:styleId="33D294877B7B475E8A53E2EA60D47509">
    <w:name w:val="33D294877B7B475E8A53E2EA60D47509"/>
    <w:rsid w:val="00784325"/>
  </w:style>
  <w:style w:type="paragraph" w:customStyle="1" w:styleId="E1A704F5F0344F4FB3C699B51F98E489">
    <w:name w:val="E1A704F5F0344F4FB3C699B51F98E489"/>
    <w:rsid w:val="00784325"/>
  </w:style>
  <w:style w:type="paragraph" w:customStyle="1" w:styleId="F660612407384414B08F6E981D3385CC">
    <w:name w:val="F660612407384414B08F6E981D3385CC"/>
    <w:rsid w:val="00784325"/>
  </w:style>
  <w:style w:type="paragraph" w:customStyle="1" w:styleId="02757355F1B14C63AB2DFCD1D0609641">
    <w:name w:val="02757355F1B14C63AB2DFCD1D0609641"/>
    <w:rsid w:val="00784325"/>
  </w:style>
  <w:style w:type="paragraph" w:customStyle="1" w:styleId="BA940BF10E0848F59A13B04D3675AFA1">
    <w:name w:val="BA940BF10E0848F59A13B04D3675AFA1"/>
    <w:rsid w:val="00784325"/>
  </w:style>
  <w:style w:type="paragraph" w:customStyle="1" w:styleId="83CD57F8C5084A05A9180BECB74C84B7">
    <w:name w:val="83CD57F8C5084A05A9180BECB74C84B7"/>
    <w:rsid w:val="00784325"/>
  </w:style>
  <w:style w:type="paragraph" w:customStyle="1" w:styleId="A4C113D148B6478C9BE4DE1C0C8ABB0C">
    <w:name w:val="A4C113D148B6478C9BE4DE1C0C8ABB0C"/>
    <w:rsid w:val="00784325"/>
  </w:style>
  <w:style w:type="paragraph" w:customStyle="1" w:styleId="C0CD730167D6432E9AEA1A897972BD93">
    <w:name w:val="C0CD730167D6432E9AEA1A897972BD93"/>
    <w:rsid w:val="00784325"/>
  </w:style>
  <w:style w:type="paragraph" w:customStyle="1" w:styleId="BACB3F7B2B7B4CD8AC3838E17F5ECB5C">
    <w:name w:val="BACB3F7B2B7B4CD8AC3838E17F5ECB5C"/>
    <w:rsid w:val="00784325"/>
  </w:style>
  <w:style w:type="paragraph" w:customStyle="1" w:styleId="196E5E6FE3C545B5A40CA2AC04DB42E1">
    <w:name w:val="196E5E6FE3C545B5A40CA2AC04DB42E1"/>
    <w:rsid w:val="00784325"/>
  </w:style>
  <w:style w:type="paragraph" w:customStyle="1" w:styleId="FB65D7533ED647609AC9F894ED497A9E">
    <w:name w:val="FB65D7533ED647609AC9F894ED497A9E"/>
    <w:rsid w:val="00784325"/>
  </w:style>
  <w:style w:type="paragraph" w:customStyle="1" w:styleId="00C2C6DBA6B948C68B9D694B0E1B2BF8">
    <w:name w:val="00C2C6DBA6B948C68B9D694B0E1B2BF8"/>
    <w:rsid w:val="00784325"/>
  </w:style>
  <w:style w:type="paragraph" w:customStyle="1" w:styleId="D727D8FEC59440EBB0D14C7FB9C9BE10">
    <w:name w:val="D727D8FEC59440EBB0D14C7FB9C9BE10"/>
    <w:rsid w:val="00784325"/>
  </w:style>
  <w:style w:type="paragraph" w:customStyle="1" w:styleId="F96A5F3877114934A866C0979A94207B">
    <w:name w:val="F96A5F3877114934A866C0979A94207B"/>
    <w:rsid w:val="00784325"/>
  </w:style>
  <w:style w:type="paragraph" w:customStyle="1" w:styleId="F4073BA66E1D4FD293417887B1327D78">
    <w:name w:val="F4073BA66E1D4FD293417887B1327D78"/>
    <w:rsid w:val="00784325"/>
  </w:style>
  <w:style w:type="paragraph" w:customStyle="1" w:styleId="B54F8E643A8C46819BB6F47281BC57FE">
    <w:name w:val="B54F8E643A8C46819BB6F47281BC57FE"/>
    <w:rsid w:val="00784325"/>
  </w:style>
  <w:style w:type="paragraph" w:customStyle="1" w:styleId="DD87CA152F5D464C96DB9C150CF3034D">
    <w:name w:val="DD87CA152F5D464C96DB9C150CF3034D"/>
    <w:rsid w:val="00784325"/>
  </w:style>
  <w:style w:type="paragraph" w:customStyle="1" w:styleId="42329B3977BB4757B09900DCE6159F95">
    <w:name w:val="42329B3977BB4757B09900DCE6159F95"/>
    <w:rsid w:val="00784325"/>
  </w:style>
  <w:style w:type="paragraph" w:customStyle="1" w:styleId="B1704D0E12B34CB58FFAE8D4B433FCBD">
    <w:name w:val="B1704D0E12B34CB58FFAE8D4B433FCBD"/>
    <w:rsid w:val="00784325"/>
  </w:style>
  <w:style w:type="paragraph" w:customStyle="1" w:styleId="0ECB273233BC4846966D9408C79AF35F">
    <w:name w:val="0ECB273233BC4846966D9408C79AF35F"/>
    <w:rsid w:val="00784325"/>
  </w:style>
  <w:style w:type="paragraph" w:customStyle="1" w:styleId="26F2E53A0E9046A783E8C09A10F92558">
    <w:name w:val="26F2E53A0E9046A783E8C09A10F92558"/>
    <w:rsid w:val="00784325"/>
  </w:style>
  <w:style w:type="paragraph" w:customStyle="1" w:styleId="E502904C0F5048E284B21498E1619736">
    <w:name w:val="E502904C0F5048E284B21498E1619736"/>
    <w:rsid w:val="00784325"/>
  </w:style>
  <w:style w:type="paragraph" w:customStyle="1" w:styleId="E30A03D9C1984748824F5B603F4E6B47">
    <w:name w:val="E30A03D9C1984748824F5B603F4E6B47"/>
    <w:rsid w:val="00784325"/>
  </w:style>
  <w:style w:type="paragraph" w:customStyle="1" w:styleId="3242A84C838D433E806FE13960B9B957">
    <w:name w:val="3242A84C838D433E806FE13960B9B957"/>
    <w:rsid w:val="00784325"/>
  </w:style>
  <w:style w:type="paragraph" w:customStyle="1" w:styleId="655371A10CB540F3BC02B0878B7CA525">
    <w:name w:val="655371A10CB540F3BC02B0878B7CA525"/>
    <w:rsid w:val="00784325"/>
  </w:style>
  <w:style w:type="paragraph" w:customStyle="1" w:styleId="B5B44DDC2BA54EA5B0877A07BC6CF3F5">
    <w:name w:val="B5B44DDC2BA54EA5B0877A07BC6CF3F5"/>
    <w:rsid w:val="00784325"/>
  </w:style>
  <w:style w:type="paragraph" w:customStyle="1" w:styleId="0564CCFD9208455AA285F9799E36D311">
    <w:name w:val="0564CCFD9208455AA285F9799E36D311"/>
    <w:rsid w:val="00784325"/>
  </w:style>
  <w:style w:type="paragraph" w:customStyle="1" w:styleId="943B4BB5C6E545B5979C113643CD9761">
    <w:name w:val="943B4BB5C6E545B5979C113643CD9761"/>
    <w:rsid w:val="00784325"/>
  </w:style>
  <w:style w:type="paragraph" w:customStyle="1" w:styleId="11440C49DB7B4612B050D7FC3B1256E2">
    <w:name w:val="11440C49DB7B4612B050D7FC3B1256E2"/>
    <w:rsid w:val="00784325"/>
  </w:style>
  <w:style w:type="paragraph" w:customStyle="1" w:styleId="792AC9E8417A4472AECAE1BFA23C2B47">
    <w:name w:val="792AC9E8417A4472AECAE1BFA23C2B47"/>
    <w:rsid w:val="00784325"/>
  </w:style>
  <w:style w:type="paragraph" w:customStyle="1" w:styleId="D9682FBD49E04449BC94BBB3F25EE51D">
    <w:name w:val="D9682FBD49E04449BC94BBB3F25EE51D"/>
    <w:rsid w:val="00784325"/>
  </w:style>
  <w:style w:type="paragraph" w:customStyle="1" w:styleId="D4928B7A15CB4180ADDCB209572E9943">
    <w:name w:val="D4928B7A15CB4180ADDCB209572E9943"/>
    <w:rsid w:val="00784325"/>
  </w:style>
  <w:style w:type="paragraph" w:customStyle="1" w:styleId="64ADEAB833324DBA97A5881080535DF4">
    <w:name w:val="64ADEAB833324DBA97A5881080535DF4"/>
    <w:rsid w:val="00784325"/>
  </w:style>
  <w:style w:type="paragraph" w:customStyle="1" w:styleId="CCF40C681CBB4C6D971E7736287C7A06">
    <w:name w:val="CCF40C681CBB4C6D971E7736287C7A06"/>
    <w:rsid w:val="00784325"/>
  </w:style>
  <w:style w:type="paragraph" w:customStyle="1" w:styleId="F2E1735CAAF8488D951D08EF8345811C">
    <w:name w:val="F2E1735CAAF8488D951D08EF8345811C"/>
    <w:rsid w:val="00784325"/>
  </w:style>
  <w:style w:type="paragraph" w:customStyle="1" w:styleId="2911F14935A449DEABC59AB3AA2C5902">
    <w:name w:val="2911F14935A449DEABC59AB3AA2C5902"/>
    <w:rsid w:val="00784325"/>
  </w:style>
  <w:style w:type="paragraph" w:customStyle="1" w:styleId="BBDE789FB3B8493E853FD6034020540A">
    <w:name w:val="BBDE789FB3B8493E853FD6034020540A"/>
    <w:rsid w:val="00784325"/>
  </w:style>
  <w:style w:type="paragraph" w:customStyle="1" w:styleId="047BB353A4934C7C892C8C7D1A5B4E1A">
    <w:name w:val="047BB353A4934C7C892C8C7D1A5B4E1A"/>
    <w:rsid w:val="00784325"/>
  </w:style>
  <w:style w:type="paragraph" w:customStyle="1" w:styleId="59FB00C7C6E54D80BB1AF6CFC8FA96BD">
    <w:name w:val="59FB00C7C6E54D80BB1AF6CFC8FA96BD"/>
    <w:rsid w:val="00784325"/>
  </w:style>
  <w:style w:type="paragraph" w:customStyle="1" w:styleId="DD817D02B03F44ACA0BC95B59F6DAF71">
    <w:name w:val="DD817D02B03F44ACA0BC95B59F6DAF71"/>
    <w:rsid w:val="00784325"/>
  </w:style>
  <w:style w:type="paragraph" w:customStyle="1" w:styleId="695AB9EA3BBD40F6B929E259BF5E01A3">
    <w:name w:val="695AB9EA3BBD40F6B929E259BF5E01A3"/>
    <w:rsid w:val="00784325"/>
  </w:style>
  <w:style w:type="paragraph" w:customStyle="1" w:styleId="376F3AAEF2E24D5DB50C4F55EEDDC61B">
    <w:name w:val="376F3AAEF2E24D5DB50C4F55EEDDC61B"/>
    <w:rsid w:val="00784325"/>
  </w:style>
  <w:style w:type="paragraph" w:customStyle="1" w:styleId="7B6BD09B4DD84522A7EF91BC84AD404A">
    <w:name w:val="7B6BD09B4DD84522A7EF91BC84AD404A"/>
    <w:rsid w:val="00784325"/>
  </w:style>
  <w:style w:type="paragraph" w:customStyle="1" w:styleId="352D2AC3CDAC447AAD491896331F6608">
    <w:name w:val="352D2AC3CDAC447AAD491896331F6608"/>
    <w:rsid w:val="00784325"/>
  </w:style>
  <w:style w:type="paragraph" w:customStyle="1" w:styleId="29A63D02CF284A06914FBB9631BB893E">
    <w:name w:val="29A63D02CF284A06914FBB9631BB893E"/>
    <w:rsid w:val="00784325"/>
  </w:style>
  <w:style w:type="paragraph" w:customStyle="1" w:styleId="EA7821289E5544459C71E9EF5BED9356">
    <w:name w:val="EA7821289E5544459C71E9EF5BED9356"/>
    <w:rsid w:val="00784325"/>
  </w:style>
  <w:style w:type="paragraph" w:customStyle="1" w:styleId="5946C55E11D4412492B1C99E763EC425">
    <w:name w:val="5946C55E11D4412492B1C99E763EC425"/>
    <w:rsid w:val="00784325"/>
  </w:style>
  <w:style w:type="paragraph" w:customStyle="1" w:styleId="7912E0950BA142BCAF97A7947E410904">
    <w:name w:val="7912E0950BA142BCAF97A7947E410904"/>
    <w:rsid w:val="00784325"/>
  </w:style>
  <w:style w:type="paragraph" w:customStyle="1" w:styleId="58B897100B9744949535A7E17886BDC5">
    <w:name w:val="58B897100B9744949535A7E17886BDC5"/>
    <w:rsid w:val="00784325"/>
  </w:style>
  <w:style w:type="paragraph" w:customStyle="1" w:styleId="0429BBBB879841C488C388FE7084953D">
    <w:name w:val="0429BBBB879841C488C388FE7084953D"/>
    <w:rsid w:val="00784325"/>
  </w:style>
  <w:style w:type="paragraph" w:customStyle="1" w:styleId="4431DE4DB0DC4AE195012EAAAEFA327A">
    <w:name w:val="4431DE4DB0DC4AE195012EAAAEFA327A"/>
    <w:rsid w:val="00784325"/>
  </w:style>
  <w:style w:type="paragraph" w:customStyle="1" w:styleId="FD257379206E463C9EE514A1D9D020A9">
    <w:name w:val="FD257379206E463C9EE514A1D9D020A9"/>
    <w:rsid w:val="00784325"/>
  </w:style>
  <w:style w:type="paragraph" w:customStyle="1" w:styleId="AB9A70400E364E39A39CC9024904763C">
    <w:name w:val="AB9A70400E364E39A39CC9024904763C"/>
    <w:rsid w:val="00784325"/>
  </w:style>
  <w:style w:type="paragraph" w:customStyle="1" w:styleId="7ACCC1FB38A5430E8AEDB8F1178885D6">
    <w:name w:val="7ACCC1FB38A5430E8AEDB8F1178885D6"/>
    <w:rsid w:val="00784325"/>
  </w:style>
  <w:style w:type="paragraph" w:customStyle="1" w:styleId="ACD19F92ACC64EDA91469E0ABC531909">
    <w:name w:val="ACD19F92ACC64EDA91469E0ABC531909"/>
    <w:rsid w:val="00784325"/>
  </w:style>
  <w:style w:type="paragraph" w:customStyle="1" w:styleId="737A16316C4343BE8F3AE7948F2A30B1">
    <w:name w:val="737A16316C4343BE8F3AE7948F2A30B1"/>
    <w:rsid w:val="00784325"/>
  </w:style>
  <w:style w:type="paragraph" w:customStyle="1" w:styleId="2A78886430024ECA9E8DCEEA6BE60751">
    <w:name w:val="2A78886430024ECA9E8DCEEA6BE60751"/>
    <w:rsid w:val="00784325"/>
  </w:style>
  <w:style w:type="paragraph" w:customStyle="1" w:styleId="E42D9E351E8A4A1D85C23DA0E2CA1CA1">
    <w:name w:val="E42D9E351E8A4A1D85C23DA0E2CA1CA1"/>
    <w:rsid w:val="00784325"/>
  </w:style>
  <w:style w:type="paragraph" w:customStyle="1" w:styleId="8413C3E6A4FB4251A14F6490135AAFD8">
    <w:name w:val="8413C3E6A4FB4251A14F6490135AAFD8"/>
    <w:rsid w:val="00784325"/>
  </w:style>
  <w:style w:type="paragraph" w:customStyle="1" w:styleId="C51B63D2EE4241549C8EABE326BC5CE8">
    <w:name w:val="C51B63D2EE4241549C8EABE326BC5CE8"/>
    <w:rsid w:val="00784325"/>
  </w:style>
  <w:style w:type="paragraph" w:customStyle="1" w:styleId="6E980938635F4BDE9DEF26D56DBE598A">
    <w:name w:val="6E980938635F4BDE9DEF26D56DBE598A"/>
    <w:rsid w:val="00784325"/>
  </w:style>
  <w:style w:type="paragraph" w:customStyle="1" w:styleId="8493BCBDC5954A4BAD8D2061FCB2DC69">
    <w:name w:val="8493BCBDC5954A4BAD8D2061FCB2DC69"/>
    <w:rsid w:val="00784325"/>
  </w:style>
  <w:style w:type="paragraph" w:customStyle="1" w:styleId="9DA728F5463C46DE8114E5EF1AFACDB7">
    <w:name w:val="9DA728F5463C46DE8114E5EF1AFACDB7"/>
    <w:rsid w:val="00784325"/>
  </w:style>
  <w:style w:type="paragraph" w:customStyle="1" w:styleId="087F4DA7926D444A9A619BAAF78BA9C4">
    <w:name w:val="087F4DA7926D444A9A619BAAF78BA9C4"/>
    <w:rsid w:val="00784325"/>
  </w:style>
  <w:style w:type="paragraph" w:customStyle="1" w:styleId="CF09C6EE2FEC4FC297C0B6869F0404B3">
    <w:name w:val="CF09C6EE2FEC4FC297C0B6869F0404B3"/>
    <w:rsid w:val="00784325"/>
  </w:style>
  <w:style w:type="paragraph" w:customStyle="1" w:styleId="4F2D96CABC714FCB87AD69080BFAB189">
    <w:name w:val="4F2D96CABC714FCB87AD69080BFAB189"/>
    <w:rsid w:val="00527ABE"/>
  </w:style>
  <w:style w:type="paragraph" w:customStyle="1" w:styleId="C7515994150B4593AE591449871A5551">
    <w:name w:val="C7515994150B4593AE591449871A5551"/>
    <w:rsid w:val="00527ABE"/>
  </w:style>
  <w:style w:type="paragraph" w:customStyle="1" w:styleId="2491F6E1FA39440BAB0AE14F6570C999">
    <w:name w:val="2491F6E1FA39440BAB0AE14F6570C999"/>
    <w:rsid w:val="00527ABE"/>
  </w:style>
  <w:style w:type="paragraph" w:customStyle="1" w:styleId="572661590C3F449C8FEFF0ED0FAC6DB2">
    <w:name w:val="572661590C3F449C8FEFF0ED0FAC6DB2"/>
    <w:rsid w:val="00527ABE"/>
  </w:style>
  <w:style w:type="paragraph" w:customStyle="1" w:styleId="4F4E82BA78204F5089EBF31625146D95">
    <w:name w:val="4F4E82BA78204F5089EBF31625146D95"/>
    <w:rsid w:val="00527ABE"/>
  </w:style>
  <w:style w:type="paragraph" w:customStyle="1" w:styleId="63FF140EE509498E84511CFE3C48AA4B">
    <w:name w:val="63FF140EE509498E84511CFE3C48AA4B"/>
    <w:rsid w:val="00527ABE"/>
  </w:style>
  <w:style w:type="paragraph" w:customStyle="1" w:styleId="3D6AF92DBBE34800A39514839841EC1D">
    <w:name w:val="3D6AF92DBBE34800A39514839841EC1D"/>
    <w:rsid w:val="00527ABE"/>
  </w:style>
  <w:style w:type="paragraph" w:customStyle="1" w:styleId="2F5D30C150384C56A89F24D60D1EC633">
    <w:name w:val="2F5D30C150384C56A89F24D60D1EC633"/>
    <w:rsid w:val="00527ABE"/>
  </w:style>
  <w:style w:type="paragraph" w:customStyle="1" w:styleId="DE4F8BE4116745C3B7567A874BC2836C">
    <w:name w:val="DE4F8BE4116745C3B7567A874BC2836C"/>
    <w:rsid w:val="00527ABE"/>
  </w:style>
  <w:style w:type="paragraph" w:customStyle="1" w:styleId="5C23957EE7A94EDBB6886D8CB3163C98">
    <w:name w:val="5C23957EE7A94EDBB6886D8CB3163C98"/>
    <w:rsid w:val="00527ABE"/>
  </w:style>
  <w:style w:type="paragraph" w:customStyle="1" w:styleId="D065BCB2941A47BA923D30B29F0DD596">
    <w:name w:val="D065BCB2941A47BA923D30B29F0DD596"/>
    <w:rsid w:val="00527ABE"/>
  </w:style>
  <w:style w:type="paragraph" w:customStyle="1" w:styleId="05DE55FFC72345F08F0B0CBCDA442E31">
    <w:name w:val="05DE55FFC72345F08F0B0CBCDA442E31"/>
    <w:rsid w:val="00527ABE"/>
  </w:style>
  <w:style w:type="paragraph" w:customStyle="1" w:styleId="E833AA5BFD4548008089EB7B57C14B6D">
    <w:name w:val="E833AA5BFD4548008089EB7B57C14B6D"/>
    <w:rsid w:val="00527ABE"/>
  </w:style>
  <w:style w:type="paragraph" w:customStyle="1" w:styleId="5083832209314FBA95904EE2B54ACBD3">
    <w:name w:val="5083832209314FBA95904EE2B54ACBD3"/>
    <w:rsid w:val="00527ABE"/>
  </w:style>
  <w:style w:type="paragraph" w:customStyle="1" w:styleId="3284A129838240468F3C0E633A9F1888">
    <w:name w:val="3284A129838240468F3C0E633A9F1888"/>
    <w:rsid w:val="00527ABE"/>
  </w:style>
  <w:style w:type="paragraph" w:customStyle="1" w:styleId="2EB76EBE66244CDEB3E281D19946155D">
    <w:name w:val="2EB76EBE66244CDEB3E281D19946155D"/>
    <w:rsid w:val="00527ABE"/>
  </w:style>
  <w:style w:type="paragraph" w:customStyle="1" w:styleId="9DD477C47EF24F5CA3B173521311F363">
    <w:name w:val="9DD477C47EF24F5CA3B173521311F363"/>
    <w:rsid w:val="00527ABE"/>
  </w:style>
  <w:style w:type="paragraph" w:customStyle="1" w:styleId="534DBC5EC9C24C539F0A0F673E844368">
    <w:name w:val="534DBC5EC9C24C539F0A0F673E844368"/>
    <w:rsid w:val="00527ABE"/>
  </w:style>
  <w:style w:type="paragraph" w:customStyle="1" w:styleId="DEE64374505A485FA7159028B8872689">
    <w:name w:val="DEE64374505A485FA7159028B8872689"/>
    <w:rsid w:val="00527ABE"/>
  </w:style>
  <w:style w:type="paragraph" w:customStyle="1" w:styleId="DFB4E6648808411DBCA791F3D82AE685">
    <w:name w:val="DFB4E6648808411DBCA791F3D82AE685"/>
    <w:rsid w:val="00527ABE"/>
  </w:style>
  <w:style w:type="paragraph" w:customStyle="1" w:styleId="938AFF4ACED84298A252157D30802F99">
    <w:name w:val="938AFF4ACED84298A252157D30802F99"/>
    <w:rsid w:val="00527ABE"/>
  </w:style>
  <w:style w:type="paragraph" w:customStyle="1" w:styleId="123D1AB9204148F9952ECDA3AD9D953A">
    <w:name w:val="123D1AB9204148F9952ECDA3AD9D953A"/>
    <w:rsid w:val="00527ABE"/>
  </w:style>
  <w:style w:type="paragraph" w:customStyle="1" w:styleId="27F214D61F994D4582414C560E568D2F">
    <w:name w:val="27F214D61F994D4582414C560E568D2F"/>
    <w:rsid w:val="00527ABE"/>
  </w:style>
  <w:style w:type="paragraph" w:customStyle="1" w:styleId="DED8B045AC3E4D259C2F7BA9502F8BB7">
    <w:name w:val="DED8B045AC3E4D259C2F7BA9502F8BB7"/>
    <w:rsid w:val="00527ABE"/>
  </w:style>
  <w:style w:type="paragraph" w:customStyle="1" w:styleId="542C6D0179AD408D941BB523533DCA08">
    <w:name w:val="542C6D0179AD408D941BB523533DCA08"/>
    <w:rsid w:val="00527ABE"/>
  </w:style>
  <w:style w:type="paragraph" w:customStyle="1" w:styleId="B2812667724849AA81FEC463DBBCC502">
    <w:name w:val="B2812667724849AA81FEC463DBBCC502"/>
    <w:rsid w:val="00527ABE"/>
  </w:style>
  <w:style w:type="paragraph" w:customStyle="1" w:styleId="56CC83D2BDF14A9CADB184DA87F0F21C">
    <w:name w:val="56CC83D2BDF14A9CADB184DA87F0F21C"/>
    <w:rsid w:val="00527ABE"/>
  </w:style>
  <w:style w:type="paragraph" w:customStyle="1" w:styleId="4DE491520DC64C21A86754347E8A1489">
    <w:name w:val="4DE491520DC64C21A86754347E8A1489"/>
    <w:rsid w:val="00527ABE"/>
  </w:style>
  <w:style w:type="paragraph" w:customStyle="1" w:styleId="4DCCC2DA4E074455A52035016BEC6F68">
    <w:name w:val="4DCCC2DA4E074455A52035016BEC6F68"/>
    <w:rsid w:val="00527ABE"/>
  </w:style>
  <w:style w:type="paragraph" w:customStyle="1" w:styleId="4948ACBA01EE436E837700636CCF9C7A">
    <w:name w:val="4948ACBA01EE436E837700636CCF9C7A"/>
    <w:rsid w:val="00527ABE"/>
  </w:style>
  <w:style w:type="paragraph" w:customStyle="1" w:styleId="15917D598DF94CA1BE583A62BD6C3507">
    <w:name w:val="15917D598DF94CA1BE583A62BD6C3507"/>
    <w:rsid w:val="00527ABE"/>
  </w:style>
  <w:style w:type="paragraph" w:customStyle="1" w:styleId="4C36D0279BB64DC5A5284232C842B195">
    <w:name w:val="4C36D0279BB64DC5A5284232C842B195"/>
    <w:rsid w:val="00527ABE"/>
  </w:style>
  <w:style w:type="paragraph" w:customStyle="1" w:styleId="ECB90151E4CB4A5FAA2DFE0CFE50A2E2">
    <w:name w:val="ECB90151E4CB4A5FAA2DFE0CFE50A2E2"/>
    <w:rsid w:val="00527ABE"/>
  </w:style>
  <w:style w:type="paragraph" w:customStyle="1" w:styleId="849EEDCB73A84D028A8FE50C27313108">
    <w:name w:val="849EEDCB73A84D028A8FE50C27313108"/>
    <w:rsid w:val="00527ABE"/>
  </w:style>
  <w:style w:type="paragraph" w:customStyle="1" w:styleId="CE532DB54D86408E981B3DBB33B26BDB">
    <w:name w:val="CE532DB54D86408E981B3DBB33B26BDB"/>
    <w:rsid w:val="00527ABE"/>
  </w:style>
  <w:style w:type="paragraph" w:customStyle="1" w:styleId="28D71E1D25C842B499E1E320DBA64C51">
    <w:name w:val="28D71E1D25C842B499E1E320DBA64C51"/>
    <w:rsid w:val="00527ABE"/>
  </w:style>
  <w:style w:type="paragraph" w:customStyle="1" w:styleId="6938959F78D3446B8C76DC19607C934C">
    <w:name w:val="6938959F78D3446B8C76DC19607C934C"/>
    <w:rsid w:val="00527ABE"/>
  </w:style>
  <w:style w:type="paragraph" w:customStyle="1" w:styleId="AF65E44F6BCD44FB9A518B394CE1B15F">
    <w:name w:val="AF65E44F6BCD44FB9A518B394CE1B15F"/>
    <w:rsid w:val="00527ABE"/>
  </w:style>
  <w:style w:type="paragraph" w:customStyle="1" w:styleId="E38E357C4F264FFFB94E06B012B25E03">
    <w:name w:val="E38E357C4F264FFFB94E06B012B25E03"/>
    <w:rsid w:val="00527ABE"/>
  </w:style>
  <w:style w:type="paragraph" w:customStyle="1" w:styleId="7572072C7CDC4AF3B50A4B2676C936B0">
    <w:name w:val="7572072C7CDC4AF3B50A4B2676C936B0"/>
    <w:rsid w:val="00527ABE"/>
  </w:style>
  <w:style w:type="paragraph" w:customStyle="1" w:styleId="071B44F28A5242C69C35D66DB768CC27">
    <w:name w:val="071B44F28A5242C69C35D66DB768CC27"/>
    <w:rsid w:val="00527ABE"/>
  </w:style>
  <w:style w:type="paragraph" w:customStyle="1" w:styleId="597830E6E92440E8B52FB72A686EA7CD">
    <w:name w:val="597830E6E92440E8B52FB72A686EA7CD"/>
    <w:rsid w:val="00527ABE"/>
  </w:style>
  <w:style w:type="paragraph" w:customStyle="1" w:styleId="F7DA0C96B59E44B58F6B79044AA77496">
    <w:name w:val="F7DA0C96B59E44B58F6B79044AA77496"/>
    <w:rsid w:val="00527ABE"/>
  </w:style>
  <w:style w:type="paragraph" w:customStyle="1" w:styleId="A9A00E7767A44F60807CA9CC8DFA48FA">
    <w:name w:val="A9A00E7767A44F60807CA9CC8DFA48FA"/>
    <w:rsid w:val="00527ABE"/>
  </w:style>
  <w:style w:type="paragraph" w:customStyle="1" w:styleId="36BA7F9BDE3F46ACA6CCA73E18D495F4">
    <w:name w:val="36BA7F9BDE3F46ACA6CCA73E18D495F4"/>
    <w:rsid w:val="00527ABE"/>
  </w:style>
  <w:style w:type="paragraph" w:customStyle="1" w:styleId="F54301F6F95848BD9E552E6B099C3D12">
    <w:name w:val="F54301F6F95848BD9E552E6B099C3D12"/>
    <w:rsid w:val="00527ABE"/>
  </w:style>
  <w:style w:type="paragraph" w:customStyle="1" w:styleId="C4FCA45A4B744B26BF9AF30C0B556AAC">
    <w:name w:val="C4FCA45A4B744B26BF9AF30C0B556AAC"/>
    <w:rsid w:val="00527ABE"/>
  </w:style>
  <w:style w:type="paragraph" w:customStyle="1" w:styleId="CC062BC26634469DA2D251171D8009C6">
    <w:name w:val="CC062BC26634469DA2D251171D8009C6"/>
    <w:rsid w:val="00527ABE"/>
  </w:style>
  <w:style w:type="paragraph" w:customStyle="1" w:styleId="A6D23AFEA77F42E9A6B426BFB738E17F">
    <w:name w:val="A6D23AFEA77F42E9A6B426BFB738E17F"/>
    <w:rsid w:val="00527ABE"/>
  </w:style>
  <w:style w:type="paragraph" w:customStyle="1" w:styleId="DF70AC4063234C4493AC6B5697C47C67">
    <w:name w:val="DF70AC4063234C4493AC6B5697C47C67"/>
    <w:rsid w:val="00527ABE"/>
  </w:style>
  <w:style w:type="paragraph" w:customStyle="1" w:styleId="87AC9C98522D4F55BFBFAB9AAA1387D0">
    <w:name w:val="87AC9C98522D4F55BFBFAB9AAA1387D0"/>
    <w:rsid w:val="00527ABE"/>
  </w:style>
  <w:style w:type="paragraph" w:customStyle="1" w:styleId="4FD836681963462AB77DB6B55B18DF7C">
    <w:name w:val="4FD836681963462AB77DB6B55B18DF7C"/>
    <w:rsid w:val="00527ABE"/>
  </w:style>
  <w:style w:type="paragraph" w:customStyle="1" w:styleId="B3B6BCBE8E8F48EC964502F32EC02D00">
    <w:name w:val="B3B6BCBE8E8F48EC964502F32EC02D00"/>
    <w:rsid w:val="00527ABE"/>
  </w:style>
  <w:style w:type="paragraph" w:customStyle="1" w:styleId="43CA7C1274D24244B067695594A33764">
    <w:name w:val="43CA7C1274D24244B067695594A33764"/>
    <w:rsid w:val="00527AB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4thSeasonConsulting">
      <a:dk1>
        <a:srgbClr val="4A4A48"/>
      </a:dk1>
      <a:lt1>
        <a:srgbClr val="F1F2EB"/>
      </a:lt1>
      <a:dk2>
        <a:srgbClr val="566246"/>
      </a:dk2>
      <a:lt2>
        <a:srgbClr val="D8DAD3"/>
      </a:lt2>
      <a:accent1>
        <a:srgbClr val="A4C2A5"/>
      </a:accent1>
      <a:accent2>
        <a:srgbClr val="566246"/>
      </a:accent2>
      <a:accent3>
        <a:srgbClr val="D8DAD3"/>
      </a:accent3>
      <a:accent4>
        <a:srgbClr val="A4C2A5"/>
      </a:accent4>
      <a:accent5>
        <a:srgbClr val="566246"/>
      </a:accent5>
      <a:accent6>
        <a:srgbClr val="70AD47"/>
      </a:accent6>
      <a:hlink>
        <a:srgbClr val="D8DAD3"/>
      </a:hlink>
      <a:folHlink>
        <a:srgbClr val="566246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DFBB15402B4944AE7B6ECCA32A87C9" ma:contentTypeVersion="10" ma:contentTypeDescription="Create a new document." ma:contentTypeScope="" ma:versionID="3351bfa033706d8fe0732fb624741e83">
  <xsd:schema xmlns:xsd="http://www.w3.org/2001/XMLSchema" xmlns:xs="http://www.w3.org/2001/XMLSchema" xmlns:p="http://schemas.microsoft.com/office/2006/metadata/properties" xmlns:ns2="cbf9070f-01f5-42ab-b3bd-f91f993b8f6e" xmlns:ns3="707b19e1-be06-4db4-9eed-2f8aedd05521" targetNamespace="http://schemas.microsoft.com/office/2006/metadata/properties" ma:root="true" ma:fieldsID="260d816b489a09b38a2f98f34233e2da" ns2:_="" ns3:_="">
    <xsd:import namespace="cbf9070f-01f5-42ab-b3bd-f91f993b8f6e"/>
    <xsd:import namespace="707b19e1-be06-4db4-9eed-2f8aedd055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f9070f-01f5-42ab-b3bd-f91f993b8f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1ec8e76b-a8f6-4dc5-a84e-5144ace53b9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7b19e1-be06-4db4-9eed-2f8aedd05521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3a030d5e-a992-4685-b608-bc4424b06888}" ma:internalName="TaxCatchAll" ma:showField="CatchAllData" ma:web="707b19e1-be06-4db4-9eed-2f8aedd055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bf9070f-01f5-42ab-b3bd-f91f993b8f6e">
      <Terms xmlns="http://schemas.microsoft.com/office/infopath/2007/PartnerControls"/>
    </lcf76f155ced4ddcb4097134ff3c332f>
    <TaxCatchAll xmlns="707b19e1-be06-4db4-9eed-2f8aedd05521" xsi:nil="true"/>
  </documentManagement>
</p:properties>
</file>

<file path=customXml/itemProps1.xml><?xml version="1.0" encoding="utf-8"?>
<ds:datastoreItem xmlns:ds="http://schemas.openxmlformats.org/officeDocument/2006/customXml" ds:itemID="{20BE84C8-EE76-4AA4-8CE8-FFA68D7F47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47AE970-F9C1-46CE-8958-37D7B932824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AC5A63D-EC8D-4D43-93F9-B9ECFBE369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f9070f-01f5-42ab-b3bd-f91f993b8f6e"/>
    <ds:schemaRef ds:uri="707b19e1-be06-4db4-9eed-2f8aedd055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0E450B2-AAF3-4439-B37B-5E4FA5871992}">
  <ds:schemaRefs>
    <ds:schemaRef ds:uri="http://schemas.microsoft.com/office/2006/metadata/properties"/>
    <ds:schemaRef ds:uri="http://schemas.microsoft.com/office/infopath/2007/PartnerControls"/>
    <ds:schemaRef ds:uri="cbf9070f-01f5-42ab-b3bd-f91f993b8f6e"/>
    <ds:schemaRef ds:uri="707b19e1-be06-4db4-9eed-2f8aedd0552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6</Pages>
  <Words>1433</Words>
  <Characters>8174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Kelly</dc:creator>
  <cp:keywords/>
  <dc:description/>
  <cp:lastModifiedBy>Edyta Skiba</cp:lastModifiedBy>
  <cp:revision>18</cp:revision>
  <dcterms:created xsi:type="dcterms:W3CDTF">2025-12-24T22:28:00Z</dcterms:created>
  <dcterms:modified xsi:type="dcterms:W3CDTF">2025-12-24T2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DFBB15402B4944AE7B6ECCA32A87C9</vt:lpwstr>
  </property>
  <property fmtid="{D5CDD505-2E9C-101B-9397-08002B2CF9AE}" pid="3" name="GrammarlyDocumentId">
    <vt:lpwstr>f660430a052034adc93e6d9193ab6cc3a82ab9f8b60352e1a6f934f6b6cdf65f</vt:lpwstr>
  </property>
  <property fmtid="{D5CDD505-2E9C-101B-9397-08002B2CF9AE}" pid="4" name="MediaServiceImageTags">
    <vt:lpwstr/>
  </property>
</Properties>
</file>